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C3342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Липецкий государственный технический университет</w:t>
      </w:r>
    </w:p>
    <w:p w14:paraId="08D75621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480FD9B9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3206EB7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E443A86" w14:textId="77777777" w:rsidR="00C24F89" w:rsidRDefault="00C24F89" w:rsidP="0025508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A85EA91" w14:textId="77777777" w:rsidR="00C24F89" w:rsidRPr="00BF7952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E8485E1" w14:textId="77777777" w:rsidR="00C24F89" w:rsidRPr="00BF7952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D10F456" w14:textId="77777777" w:rsidR="00C24F89" w:rsidRPr="00BF7952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E7A5ACA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6F9BF2A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627888C" w14:textId="5E1B1D6D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</w:t>
      </w:r>
      <w:r w:rsidR="00BC1889">
        <w:rPr>
          <w:rFonts w:ascii="Times New Roman" w:hAnsi="Times New Roman" w:cs="Times New Roman"/>
          <w:sz w:val="28"/>
          <w:szCs w:val="28"/>
        </w:rPr>
        <w:t>1</w:t>
      </w:r>
    </w:p>
    <w:p w14:paraId="5144C6AC" w14:textId="1FA54990" w:rsidR="00A60E33" w:rsidRPr="00C569EB" w:rsidRDefault="00A60E33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 </w:t>
      </w:r>
      <w:r w:rsidR="00323C0D">
        <w:rPr>
          <w:rFonts w:ascii="Times New Roman" w:hAnsi="Times New Roman" w:cs="Times New Roman"/>
          <w:sz w:val="28"/>
          <w:szCs w:val="28"/>
        </w:rPr>
        <w:t>электротехнике</w:t>
      </w:r>
    </w:p>
    <w:p w14:paraId="75AE37FA" w14:textId="26365E84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323C0D" w:rsidRPr="00323C0D">
        <w:rPr>
          <w:rFonts w:ascii="Times New Roman" w:hAnsi="Times New Roman" w:cs="Times New Roman"/>
          <w:sz w:val="28"/>
          <w:szCs w:val="28"/>
        </w:rPr>
        <w:t>Определение параметров и исследование режимов работы трехфазной цепи при соединении потребителей звездой</w:t>
      </w:r>
      <w:r w:rsidR="00101AB6" w:rsidRPr="00101AB6">
        <w:rPr>
          <w:rFonts w:ascii="Times New Roman" w:hAnsi="Times New Roman" w:cs="Times New Roman"/>
          <w:sz w:val="28"/>
          <w:szCs w:val="28"/>
        </w:rPr>
        <w:t xml:space="preserve">, </w:t>
      </w:r>
      <w:r w:rsidR="00101AB6">
        <w:rPr>
          <w:rFonts w:ascii="Times New Roman" w:hAnsi="Times New Roman" w:cs="Times New Roman"/>
          <w:sz w:val="28"/>
          <w:szCs w:val="28"/>
        </w:rPr>
        <w:t xml:space="preserve">треугольником. </w:t>
      </w:r>
      <w:r w:rsidR="00436E2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единение звездой и треугольником</w:t>
      </w:r>
      <w:r w:rsidR="00436E2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 </w:t>
      </w:r>
      <w:r w:rsidR="00436E26">
        <w:rPr>
          <w:rFonts w:ascii="Times New Roman" w:hAnsi="Times New Roman" w:cs="Times New Roman"/>
          <w:sz w:val="28"/>
          <w:szCs w:val="28"/>
        </w:rPr>
        <w:t>г</w:t>
      </w:r>
      <w:r w:rsidR="00893019">
        <w:rPr>
          <w:rFonts w:ascii="Times New Roman" w:hAnsi="Times New Roman" w:cs="Times New Roman"/>
          <w:sz w:val="28"/>
          <w:szCs w:val="28"/>
        </w:rPr>
        <w:t>лухозаземленн</w:t>
      </w:r>
      <w:r w:rsidR="00436E26">
        <w:rPr>
          <w:rFonts w:ascii="Times New Roman" w:hAnsi="Times New Roman" w:cs="Times New Roman"/>
          <w:sz w:val="28"/>
          <w:szCs w:val="28"/>
        </w:rPr>
        <w:t xml:space="preserve">ой </w:t>
      </w:r>
      <w:r w:rsidR="00893019">
        <w:rPr>
          <w:rFonts w:ascii="Times New Roman" w:hAnsi="Times New Roman" w:cs="Times New Roman"/>
          <w:sz w:val="28"/>
          <w:szCs w:val="28"/>
        </w:rPr>
        <w:t>н</w:t>
      </w:r>
      <w:r w:rsidR="00101AB6">
        <w:rPr>
          <w:rFonts w:ascii="Times New Roman" w:hAnsi="Times New Roman" w:cs="Times New Roman"/>
          <w:sz w:val="28"/>
          <w:szCs w:val="28"/>
        </w:rPr>
        <w:t>ейтраль</w:t>
      </w:r>
      <w:r w:rsidR="00436E26">
        <w:rPr>
          <w:rFonts w:ascii="Times New Roman" w:hAnsi="Times New Roman" w:cs="Times New Roman"/>
          <w:sz w:val="28"/>
          <w:szCs w:val="28"/>
        </w:rPr>
        <w:t>ю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37A658D9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3AB4D62" w14:textId="77777777" w:rsidR="00C24F89" w:rsidRDefault="00C24F89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2914B7A" w14:textId="77777777" w:rsidR="00640111" w:rsidRDefault="00640111" w:rsidP="0089301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2B0973D1" w14:textId="77777777" w:rsidR="00640111" w:rsidRDefault="00640111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4ACF35E" w14:textId="77777777" w:rsidR="00640111" w:rsidRDefault="00640111" w:rsidP="002550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5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C24F89" w14:paraId="76BA17AA" w14:textId="77777777" w:rsidTr="00C16F74">
        <w:tc>
          <w:tcPr>
            <w:tcW w:w="1648" w:type="pct"/>
            <w:hideMark/>
          </w:tcPr>
          <w:p w14:paraId="1A0119D8" w14:textId="77777777" w:rsidR="00C24F89" w:rsidRDefault="00C24F89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705" w:type="pct"/>
            <w:hideMark/>
          </w:tcPr>
          <w:p w14:paraId="37492BE4" w14:textId="77777777" w:rsidR="00C24F89" w:rsidRPr="00FF31A7" w:rsidRDefault="00C24F89" w:rsidP="00255086">
            <w:pPr>
              <w:spacing w:line="360" w:lineRule="auto"/>
              <w:ind w:firstLine="21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______________</w:t>
            </w:r>
          </w:p>
        </w:tc>
        <w:tc>
          <w:tcPr>
            <w:tcW w:w="1647" w:type="pct"/>
            <w:hideMark/>
          </w:tcPr>
          <w:p w14:paraId="0D259B0E" w14:textId="27913624" w:rsidR="00C24F89" w:rsidRDefault="00C24F89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 w:rsidR="00C522B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BC1889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C24F89" w14:paraId="2D3CD401" w14:textId="77777777" w:rsidTr="00C16F74">
        <w:tc>
          <w:tcPr>
            <w:tcW w:w="1648" w:type="pct"/>
            <w:hideMark/>
          </w:tcPr>
          <w:p w14:paraId="5C2ABBB5" w14:textId="77777777" w:rsidR="00C24F89" w:rsidRDefault="00C24F89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Группа: МР-19</w:t>
            </w:r>
          </w:p>
        </w:tc>
        <w:tc>
          <w:tcPr>
            <w:tcW w:w="1705" w:type="pct"/>
          </w:tcPr>
          <w:p w14:paraId="6E6FFEC5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14:paraId="598DBA9C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24F89" w14:paraId="28AD8E77" w14:textId="77777777" w:rsidTr="00C16F74">
        <w:tc>
          <w:tcPr>
            <w:tcW w:w="1648" w:type="pct"/>
            <w:hideMark/>
          </w:tcPr>
          <w:p w14:paraId="119E0255" w14:textId="77777777" w:rsidR="00C24F89" w:rsidRDefault="00C24F89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  <w:p w14:paraId="75CC33CB" w14:textId="3A32D62D" w:rsidR="00C24F89" w:rsidRPr="00C539FD" w:rsidRDefault="00ED550B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</w:tc>
        <w:tc>
          <w:tcPr>
            <w:tcW w:w="1705" w:type="pct"/>
            <w:hideMark/>
          </w:tcPr>
          <w:p w14:paraId="35EBE670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5F41B8C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______________</w:t>
            </w:r>
          </w:p>
          <w:p w14:paraId="70D1A0EC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14:paraId="3517807C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</w:t>
            </w:r>
          </w:p>
          <w:p w14:paraId="61A8ED89" w14:textId="1B9E37F4" w:rsidR="00C24F89" w:rsidRPr="001963A0" w:rsidRDefault="00C24F89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П</w:t>
            </w:r>
            <w:r w:rsidR="00ED550B">
              <w:rPr>
                <w:rFonts w:ascii="Times New Roman" w:hAnsi="Times New Roman" w:cs="Times New Roman"/>
                <w:sz w:val="28"/>
                <w:szCs w:val="28"/>
              </w:rPr>
              <w:t>икалов В.В.</w:t>
            </w:r>
          </w:p>
        </w:tc>
      </w:tr>
      <w:tr w:rsidR="00C24F89" w14:paraId="40491CD7" w14:textId="77777777" w:rsidTr="00C16F74">
        <w:tc>
          <w:tcPr>
            <w:tcW w:w="1648" w:type="pct"/>
          </w:tcPr>
          <w:p w14:paraId="253F4213" w14:textId="77777777" w:rsidR="00C24F89" w:rsidRDefault="00C24F89" w:rsidP="0025508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705" w:type="pct"/>
          </w:tcPr>
          <w:p w14:paraId="06D69A63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47" w:type="pct"/>
          </w:tcPr>
          <w:p w14:paraId="71ED8661" w14:textId="77777777" w:rsidR="00C24F89" w:rsidRDefault="00C24F89" w:rsidP="00255086">
            <w:pPr>
              <w:spacing w:line="36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24F89" w14:paraId="03E9AA6A" w14:textId="77777777" w:rsidTr="00C16F74">
        <w:tc>
          <w:tcPr>
            <w:tcW w:w="5000" w:type="pct"/>
            <w:gridSpan w:val="3"/>
          </w:tcPr>
          <w:p w14:paraId="4FE449A2" w14:textId="77777777" w:rsidR="00C24F89" w:rsidRDefault="00C24F89" w:rsidP="0025508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</w:pPr>
          </w:p>
        </w:tc>
      </w:tr>
    </w:tbl>
    <w:p w14:paraId="363B60D3" w14:textId="77777777" w:rsidR="00C24F89" w:rsidRDefault="00C24F89" w:rsidP="00255086">
      <w:pPr>
        <w:pStyle w:val="a3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EFE60F6" w14:textId="77777777" w:rsidR="00C24F89" w:rsidRDefault="00C24F89" w:rsidP="00255086">
      <w:pPr>
        <w:pStyle w:val="a3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3C151D9" w14:textId="77777777" w:rsidR="009F5661" w:rsidRDefault="00C24F89" w:rsidP="00255086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ипецк</w:t>
      </w:r>
      <w:r w:rsidR="009F566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202</w:t>
      </w:r>
      <w:r w:rsidR="00BC1889">
        <w:rPr>
          <w:rFonts w:ascii="Times New Roman" w:hAnsi="Times New Roman" w:cs="Times New Roman"/>
          <w:sz w:val="28"/>
          <w:szCs w:val="28"/>
        </w:rPr>
        <w:t>1</w:t>
      </w:r>
      <w:r w:rsidR="00AE1DB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A73883">
        <w:rPr>
          <w:rFonts w:ascii="Times New Roman" w:hAnsi="Times New Roman" w:cs="Times New Roman"/>
          <w:sz w:val="28"/>
          <w:szCs w:val="28"/>
        </w:rPr>
        <w:t>г.</w:t>
      </w:r>
      <w:r w:rsidR="00ED550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066F365" w14:textId="5C794CA5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Цели работы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58327274" w14:textId="0874B596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. </w:t>
      </w:r>
      <w:r w:rsidRPr="009F5661">
        <w:rPr>
          <w:rFonts w:ascii="Times New Roman" w:hAnsi="Times New Roman" w:cs="Times New Roman"/>
          <w:sz w:val="28"/>
          <w:szCs w:val="28"/>
        </w:rPr>
        <w:t>Исследование трехфазной цепи при соединении потребителей звездой.</w:t>
      </w:r>
    </w:p>
    <w:p w14:paraId="225DBCC3" w14:textId="21AF2F28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. </w:t>
      </w:r>
      <w:r w:rsidRPr="009F5661">
        <w:rPr>
          <w:rFonts w:ascii="Times New Roman" w:hAnsi="Times New Roman" w:cs="Times New Roman"/>
          <w:sz w:val="28"/>
          <w:szCs w:val="28"/>
        </w:rPr>
        <w:t>Изучение методов расчета трехфазных цепей при соединении потребителе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sz w:val="28"/>
          <w:szCs w:val="28"/>
        </w:rPr>
        <w:t>звездой.</w:t>
      </w:r>
    </w:p>
    <w:p w14:paraId="011F388B" w14:textId="77777777" w:rsidR="009F5661" w:rsidRPr="009F5661" w:rsidRDefault="009F5661" w:rsidP="00255086">
      <w:pPr>
        <w:pStyle w:val="a3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5C8ECB6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Порядок выполнения лабораторной работы. </w:t>
      </w:r>
    </w:p>
    <w:p w14:paraId="0070994C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Часть 1. Исследование симметричной резистивной нагрузки при наличии нейтрального провода.</w:t>
      </w:r>
    </w:p>
    <w:p w14:paraId="7AB5A214" w14:textId="5DF974DD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Загрузить схему, (программа Мультисим) приведенную на рисунке 1 с установленн</w:t>
      </w:r>
      <w:r w:rsidR="00645A5B">
        <w:rPr>
          <w:rFonts w:ascii="Times New Roman" w:hAnsi="Times New Roman" w:cs="Times New Roman"/>
          <w:iCs/>
          <w:sz w:val="28"/>
          <w:szCs w:val="28"/>
        </w:rPr>
        <w:t>ым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переключател</w:t>
      </w:r>
      <w:r w:rsidR="00645A5B">
        <w:rPr>
          <w:rFonts w:ascii="Times New Roman" w:hAnsi="Times New Roman" w:cs="Times New Roman"/>
          <w:iCs/>
          <w:sz w:val="28"/>
          <w:szCs w:val="28"/>
        </w:rPr>
        <w:t>ем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в положение 1. </w:t>
      </w:r>
    </w:p>
    <w:p w14:paraId="2517DAEF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F36BB3F" w14:textId="3E244746" w:rsidR="009F5661" w:rsidRDefault="00D55760" w:rsidP="00255086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noProof/>
        </w:rPr>
        <w:drawing>
          <wp:inline distT="0" distB="0" distL="0" distR="0" wp14:anchorId="783668CD" wp14:editId="77BD8F02">
            <wp:extent cx="4743895" cy="4433011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0306" cy="443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F1289" w14:textId="77777777" w:rsidR="00D55760" w:rsidRPr="009F5661" w:rsidRDefault="00D55760" w:rsidP="00255086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11BA311D" w14:textId="342E9406" w:rsidR="009F5661" w:rsidRPr="009F5661" w:rsidRDefault="009F5661" w:rsidP="00255086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Рисунок 1</w:t>
      </w:r>
      <w:r w:rsidR="0003052A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44AB4" w:rsidRPr="009F5661">
        <w:rPr>
          <w:rFonts w:ascii="Times New Roman" w:hAnsi="Times New Roman" w:cs="Times New Roman"/>
          <w:iCs/>
          <w:sz w:val="28"/>
          <w:szCs w:val="28"/>
        </w:rPr>
        <w:t>–</w:t>
      </w:r>
      <w:r w:rsidR="0003052A">
        <w:rPr>
          <w:rFonts w:ascii="Times New Roman" w:hAnsi="Times New Roman" w:cs="Times New Roman"/>
          <w:iCs/>
          <w:sz w:val="28"/>
          <w:szCs w:val="28"/>
        </w:rPr>
        <w:t xml:space="preserve"> Схема</w:t>
      </w:r>
    </w:p>
    <w:p w14:paraId="79A3EFF5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13979A6" w14:textId="18A968B9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lastRenderedPageBreak/>
        <w:t xml:space="preserve"> Установить переключатели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J</w:t>
      </w:r>
      <w:r w:rsidRPr="009F5661">
        <w:rPr>
          <w:rFonts w:ascii="Times New Roman" w:hAnsi="Times New Roman" w:cs="Times New Roman"/>
          <w:iCs/>
          <w:sz w:val="28"/>
          <w:szCs w:val="28"/>
        </w:rPr>
        <w:t>1, 2, 3, 4 в положение «1»</w:t>
      </w:r>
      <w:r w:rsidR="00176092">
        <w:rPr>
          <w:rFonts w:ascii="Times New Roman" w:hAnsi="Times New Roman" w:cs="Times New Roman"/>
          <w:iCs/>
          <w:sz w:val="28"/>
          <w:szCs w:val="28"/>
        </w:rPr>
        <w:t>.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</w:p>
    <w:p w14:paraId="34FCA1A8" w14:textId="77777777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Включить переключатель S1.</w:t>
      </w:r>
    </w:p>
    <w:p w14:paraId="5AD28764" w14:textId="110AEF2D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Активизировать измерительные приборы (двойное нажатие мышью)</w:t>
      </w:r>
      <w:r w:rsidR="00176092">
        <w:rPr>
          <w:rFonts w:ascii="Times New Roman" w:hAnsi="Times New Roman" w:cs="Times New Roman"/>
          <w:iCs/>
          <w:sz w:val="28"/>
          <w:szCs w:val="28"/>
        </w:rPr>
        <w:t>.</w:t>
      </w:r>
    </w:p>
    <w:p w14:paraId="59A0ED9B" w14:textId="6B864246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Запустить выполнение программы (нажатие на зелёный треугольник)</w:t>
      </w:r>
      <w:r w:rsidR="00176092">
        <w:rPr>
          <w:rFonts w:ascii="Times New Roman" w:hAnsi="Times New Roman" w:cs="Times New Roman"/>
          <w:iCs/>
          <w:sz w:val="28"/>
          <w:szCs w:val="28"/>
        </w:rPr>
        <w:t>.</w:t>
      </w:r>
    </w:p>
    <w:p w14:paraId="0DC82AD4" w14:textId="592615E9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Убедиться, что ток в нейтрал</w:t>
      </w:r>
      <w:r w:rsidR="00CC611A">
        <w:rPr>
          <w:rFonts w:ascii="Times New Roman" w:hAnsi="Times New Roman" w:cs="Times New Roman"/>
          <w:iCs/>
          <w:sz w:val="28"/>
          <w:szCs w:val="28"/>
        </w:rPr>
        <w:t>и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(прибор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4 приблизительно равен нулю). Следовательно нагрузка симметричная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R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40 =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R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41 =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R</w:t>
      </w:r>
      <w:r w:rsidRPr="009F5661">
        <w:rPr>
          <w:rFonts w:ascii="Times New Roman" w:hAnsi="Times New Roman" w:cs="Times New Roman"/>
          <w:iCs/>
          <w:sz w:val="28"/>
          <w:szCs w:val="28"/>
        </w:rPr>
        <w:t>42</w:t>
      </w:r>
      <w:r w:rsidR="003F0501">
        <w:rPr>
          <w:rFonts w:ascii="Times New Roman" w:hAnsi="Times New Roman" w:cs="Times New Roman"/>
          <w:iCs/>
          <w:sz w:val="28"/>
          <w:szCs w:val="28"/>
        </w:rPr>
        <w:t>.</w:t>
      </w:r>
    </w:p>
    <w:p w14:paraId="531FC07C" w14:textId="73CA41D8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нять показания приборов</w:t>
      </w:r>
      <w:r w:rsidR="00E27D0F">
        <w:rPr>
          <w:rFonts w:ascii="Times New Roman" w:hAnsi="Times New Roman" w:cs="Times New Roman"/>
          <w:iCs/>
          <w:sz w:val="28"/>
          <w:szCs w:val="28"/>
        </w:rPr>
        <w:t xml:space="preserve"> (см. рисунок 2)</w:t>
      </w:r>
      <w:r w:rsidRPr="009F5661">
        <w:rPr>
          <w:rFonts w:ascii="Times New Roman" w:hAnsi="Times New Roman" w:cs="Times New Roman"/>
          <w:iCs/>
          <w:sz w:val="28"/>
          <w:szCs w:val="28"/>
        </w:rPr>
        <w:t>:</w:t>
      </w:r>
    </w:p>
    <w:p w14:paraId="72935977" w14:textId="68BBCA80" w:rsidR="00E27D0F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U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A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9 </w:t>
      </w:r>
      <w:r w:rsidR="00EE505C">
        <w:rPr>
          <w:rFonts w:ascii="Times New Roman" w:hAnsi="Times New Roman" w:cs="Times New Roman"/>
          <w:iCs/>
          <w:sz w:val="28"/>
          <w:szCs w:val="28"/>
        </w:rPr>
        <w:t>–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I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A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2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U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B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0 </w:t>
      </w:r>
      <w:r w:rsidR="00EE505C">
        <w:rPr>
          <w:rFonts w:ascii="Times New Roman" w:hAnsi="Times New Roman" w:cs="Times New Roman"/>
          <w:iCs/>
          <w:sz w:val="28"/>
          <w:szCs w:val="28"/>
        </w:rPr>
        <w:t>–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I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B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3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U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C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1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I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C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4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I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nN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,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2,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>3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3F0501" w:rsidRPr="009F5661">
        <w:rPr>
          <w:rFonts w:ascii="Times New Roman" w:hAnsi="Times New Roman" w:cs="Times New Roman"/>
          <w:iCs/>
          <w:sz w:val="28"/>
          <w:szCs w:val="28"/>
        </w:rPr>
        <w:t>–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</w:rPr>
        <w:t>мощность трех фаз A1, B1, C1.</w:t>
      </w:r>
      <w:r w:rsidR="003F050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2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U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L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 xml:space="preserve">3 </w:t>
      </w:r>
      <w:r w:rsidRPr="009F5661">
        <w:rPr>
          <w:rFonts w:ascii="Times New Roman" w:hAnsi="Times New Roman" w:cs="Times New Roman"/>
          <w:iCs/>
          <w:sz w:val="28"/>
          <w:szCs w:val="28"/>
        </w:rPr>
        <w:t>напряжение на индуктивности</w:t>
      </w:r>
      <w:r w:rsidR="000B78A7">
        <w:rPr>
          <w:rFonts w:ascii="Times New Roman" w:hAnsi="Times New Roman" w:cs="Times New Roman"/>
          <w:iCs/>
          <w:sz w:val="28"/>
          <w:szCs w:val="28"/>
        </w:rPr>
        <w:t>.</w:t>
      </w:r>
    </w:p>
    <w:p w14:paraId="07547EE0" w14:textId="77777777" w:rsidR="00E27D0F" w:rsidRDefault="00E27D0F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E378420" w14:textId="4F93F9D7" w:rsidR="009F5661" w:rsidRDefault="00E27D0F" w:rsidP="00E27D0F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noProof/>
        </w:rPr>
        <w:drawing>
          <wp:inline distT="0" distB="0" distL="0" distR="0" wp14:anchorId="4A8DAE94" wp14:editId="4C5F3540">
            <wp:extent cx="5518257" cy="2157984"/>
            <wp:effectExtent l="0" t="0" r="635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7898" cy="216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8EE0" w14:textId="77777777" w:rsidR="00E27D0F" w:rsidRDefault="00E27D0F" w:rsidP="00E27D0F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7AE49C39" w14:textId="18130E2D" w:rsidR="00E27D0F" w:rsidRPr="009F5661" w:rsidRDefault="00E27D0F" w:rsidP="00E27D0F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Рисунок 2 </w:t>
      </w:r>
      <w:r w:rsidRPr="009F5661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p w14:paraId="00E1C9EF" w14:textId="77777777" w:rsidR="00296E48" w:rsidRDefault="00296E48" w:rsidP="00296E48">
      <w:pPr>
        <w:pStyle w:val="a3"/>
        <w:spacing w:line="360" w:lineRule="auto"/>
        <w:ind w:left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6F97312" w14:textId="4173571D" w:rsidR="00E27D0F" w:rsidRDefault="009F5661" w:rsidP="00E27D0F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Полученные данные занести в таблицу 1</w:t>
      </w:r>
    </w:p>
    <w:p w14:paraId="5C592684" w14:textId="77777777" w:rsidR="00E27D0F" w:rsidRPr="009F5661" w:rsidRDefault="00E27D0F" w:rsidP="00DA0416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DBA8250" w14:textId="46667A25" w:rsidR="009F5661" w:rsidRPr="009F5661" w:rsidRDefault="00EC6762" w:rsidP="00255086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Таблица 1</w:t>
      </w:r>
      <w:r w:rsidR="000731A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0731A7" w:rsidRPr="009F5661">
        <w:rPr>
          <w:rFonts w:ascii="Times New Roman" w:hAnsi="Times New Roman" w:cs="Times New Roman"/>
          <w:iCs/>
          <w:sz w:val="28"/>
          <w:szCs w:val="28"/>
        </w:rPr>
        <w:t>–</w:t>
      </w:r>
      <w:r w:rsidR="000731A7"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tbl>
      <w:tblPr>
        <w:tblW w:w="9477" w:type="dxa"/>
        <w:tblInd w:w="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1"/>
        <w:gridCol w:w="862"/>
        <w:gridCol w:w="861"/>
        <w:gridCol w:w="862"/>
        <w:gridCol w:w="861"/>
        <w:gridCol w:w="862"/>
        <w:gridCol w:w="861"/>
        <w:gridCol w:w="862"/>
        <w:gridCol w:w="861"/>
        <w:gridCol w:w="862"/>
        <w:gridCol w:w="862"/>
      </w:tblGrid>
      <w:tr w:rsidR="00E27D0F" w:rsidRPr="00C13038" w14:paraId="75C3768C" w14:textId="77777777" w:rsidTr="00F725CE">
        <w:trPr>
          <w:cantSplit/>
          <w:trHeight w:val="493"/>
        </w:trPr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613BC" w14:textId="77777777" w:rsidR="00016165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</w:t>
            </w: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1</w:t>
            </w:r>
          </w:p>
          <w:p w14:paraId="5C32E924" w14:textId="11A77E54" w:rsidR="00844AB4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09F84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9</w:t>
            </w:r>
          </w:p>
          <w:p w14:paraId="2826E8DD" w14:textId="1812AE8F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А)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EA565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</w:t>
            </w: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2</w:t>
            </w:r>
          </w:p>
          <w:p w14:paraId="77C03781" w14:textId="086C0510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83632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10</w:t>
            </w:r>
          </w:p>
          <w:p w14:paraId="241E4C2C" w14:textId="3A35A40E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А)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C76BE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3</w:t>
            </w:r>
          </w:p>
          <w:p w14:paraId="395CF4A6" w14:textId="38D40C4C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E920F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11</w:t>
            </w:r>
          </w:p>
          <w:p w14:paraId="3E2254C7" w14:textId="1DF5F343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А)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57777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4</w:t>
            </w:r>
          </w:p>
          <w:p w14:paraId="461B3347" w14:textId="50C4ECC4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3E8A0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WM</w:t>
            </w: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1</w:t>
            </w:r>
          </w:p>
          <w:p w14:paraId="1C8B1498" w14:textId="65D012F8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т)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1BA02C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WM</w:t>
            </w: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2</w:t>
            </w:r>
          </w:p>
          <w:p w14:paraId="1EA1D0FB" w14:textId="59DC99FD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т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B4861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WM</w:t>
            </w: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3</w:t>
            </w:r>
          </w:p>
          <w:p w14:paraId="40DAE4C8" w14:textId="72C3D7D8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т)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48313" w14:textId="77777777" w:rsidR="00844AB4" w:rsidRPr="00016165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</w:pP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XMM</w:t>
            </w:r>
            <w:r w:rsidRPr="00C13038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12</w:t>
            </w:r>
          </w:p>
          <w:p w14:paraId="28879DF5" w14:textId="7C75253F" w:rsidR="00016165" w:rsidRPr="00C13038" w:rsidRDefault="00016165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be-BY"/>
              </w:rPr>
              <w:t>(В)</w:t>
            </w:r>
          </w:p>
        </w:tc>
      </w:tr>
      <w:tr w:rsidR="00E27D0F" w:rsidRPr="00C13038" w14:paraId="4977D9BE" w14:textId="77777777" w:rsidTr="00F725CE">
        <w:trPr>
          <w:cantSplit/>
          <w:trHeight w:val="543"/>
        </w:trPr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A7E20D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127,009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7FD0A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0,508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34D30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127,008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44FB23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0,508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3393E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127,009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7DCF6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0,508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49041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0,00003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EBAA5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64,526</w:t>
            </w:r>
          </w:p>
        </w:tc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B2C26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64,525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99057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64,524</w:t>
            </w:r>
          </w:p>
        </w:tc>
        <w:tc>
          <w:tcPr>
            <w:tcW w:w="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F3079D" w14:textId="77777777" w:rsidR="00844AB4" w:rsidRPr="00C13038" w:rsidRDefault="00844AB4" w:rsidP="00F725CE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</w:pPr>
            <w:r w:rsidRPr="00016165">
              <w:rPr>
                <w:rFonts w:ascii="Times New Roman" w:hAnsi="Times New Roman" w:cs="Times New Roman"/>
                <w:bCs/>
                <w:iCs/>
                <w:sz w:val="18"/>
                <w:szCs w:val="18"/>
                <w:lang w:val="en-US"/>
              </w:rPr>
              <w:t>0</w:t>
            </w:r>
          </w:p>
        </w:tc>
      </w:tr>
    </w:tbl>
    <w:p w14:paraId="048E05A7" w14:textId="48650C14" w:rsidR="00F725CE" w:rsidRDefault="00F725CE" w:rsidP="00F725CE">
      <w:pPr>
        <w:pStyle w:val="a3"/>
        <w:spacing w:line="360" w:lineRule="auto"/>
        <w:ind w:left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5A68FD3" w14:textId="77777777" w:rsidR="00F725CE" w:rsidRDefault="00F725CE" w:rsidP="00176092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F93D9CE" w14:textId="75F8FBC9" w:rsid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lastRenderedPageBreak/>
        <w:t>Определить значения сопротивлений резисторов R40, R41, R42 по Закону Ома:</w:t>
      </w:r>
    </w:p>
    <w:p w14:paraId="6BE04933" w14:textId="77777777" w:rsidR="005F3A89" w:rsidRPr="009F5661" w:rsidRDefault="005F3A89" w:rsidP="005F3A89">
      <w:pPr>
        <w:pStyle w:val="a3"/>
        <w:spacing w:line="360" w:lineRule="auto"/>
        <w:ind w:left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0FA7B8C" w14:textId="78507FEC" w:rsidR="009F5661" w:rsidRPr="009F5661" w:rsidRDefault="00D541E8" w:rsidP="009000E0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5F3A89">
        <w:rPr>
          <w:rFonts w:ascii="Times New Roman" w:hAnsi="Times New Roman" w:cs="Times New Roman"/>
          <w:iCs/>
          <w:position w:val="-152"/>
          <w:sz w:val="28"/>
          <w:szCs w:val="28"/>
        </w:rPr>
        <w:object w:dxaOrig="2840" w:dyaOrig="3159" w14:anchorId="78E569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1.7pt;height:158.4pt" o:ole="">
            <v:imagedata r:id="rId10" o:title=""/>
          </v:shape>
          <o:OLEObject Type="Embed" ProgID="Equation.3" ShapeID="_x0000_i1025" DrawAspect="Content" ObjectID="_1676851231" r:id="rId11"/>
        </w:object>
      </w:r>
    </w:p>
    <w:p w14:paraId="41BFCBC4" w14:textId="77777777" w:rsidR="005F3A89" w:rsidRDefault="005F3A89" w:rsidP="005F3A89">
      <w:pPr>
        <w:pStyle w:val="a3"/>
        <w:spacing w:line="360" w:lineRule="auto"/>
        <w:ind w:left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4627278" w14:textId="5BC89E5C" w:rsid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Определить значение мощности, потребляемой симметричной нагрузкой:</w:t>
      </w:r>
    </w:p>
    <w:p w14:paraId="3A701374" w14:textId="77777777" w:rsidR="009000E0" w:rsidRPr="009F5661" w:rsidRDefault="009000E0" w:rsidP="009000E0">
      <w:pPr>
        <w:pStyle w:val="a3"/>
        <w:spacing w:line="360" w:lineRule="auto"/>
        <w:ind w:left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FCE1972" w14:textId="034DC1E0" w:rsidR="009F5661" w:rsidRDefault="00A203DB" w:rsidP="009000E0">
      <w:pPr>
        <w:pStyle w:val="a3"/>
        <w:spacing w:line="360" w:lineRule="auto"/>
        <w:jc w:val="center"/>
      </w:pPr>
      <w:r w:rsidRPr="009000E0">
        <w:rPr>
          <w:position w:val="-10"/>
        </w:rPr>
        <w:object w:dxaOrig="7300" w:dyaOrig="340" w14:anchorId="43146DAA">
          <v:shape id="_x0000_i1026" type="#_x0000_t75" style="width:365.2pt;height:17.3pt" o:ole="">
            <v:imagedata r:id="rId12" o:title=""/>
          </v:shape>
          <o:OLEObject Type="Embed" ProgID="Equation.3" ShapeID="_x0000_i1026" DrawAspect="Content" ObjectID="_1676851232" r:id="rId13"/>
        </w:object>
      </w:r>
    </w:p>
    <w:p w14:paraId="3C078A9C" w14:textId="77777777" w:rsidR="009000E0" w:rsidRPr="009F5661" w:rsidRDefault="009000E0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CF69776" w14:textId="0AF6C687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Сравнить расчетную мощность с показаниями прибора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,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2,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>3</w:t>
      </w:r>
      <w:r w:rsidR="00EC6762">
        <w:rPr>
          <w:rFonts w:ascii="Times New Roman" w:hAnsi="Times New Roman" w:cs="Times New Roman"/>
          <w:iCs/>
          <w:sz w:val="28"/>
          <w:szCs w:val="28"/>
        </w:rPr>
        <w:t>.</w:t>
      </w:r>
    </w:p>
    <w:p w14:paraId="0B1D59F8" w14:textId="77777777" w:rsidR="009F5661" w:rsidRPr="009F5661" w:rsidRDefault="009F5661" w:rsidP="00255086">
      <w:pPr>
        <w:pStyle w:val="a3"/>
        <w:numPr>
          <w:ilvl w:val="0"/>
          <w:numId w:val="9"/>
        </w:numPr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Остановить выполнение программы (нажатие на красный квадрат).</w:t>
      </w:r>
    </w:p>
    <w:p w14:paraId="0011393E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113DBC8" w14:textId="7E8D917B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Часть 2. Исследование равномерной нагрузки без нейтрального провода</w:t>
      </w:r>
      <w:r w:rsidR="00296E48">
        <w:rPr>
          <w:rFonts w:ascii="Times New Roman" w:hAnsi="Times New Roman" w:cs="Times New Roman"/>
          <w:iCs/>
          <w:sz w:val="28"/>
          <w:szCs w:val="28"/>
        </w:rPr>
        <w:t>.</w:t>
      </w:r>
    </w:p>
    <w:p w14:paraId="34ED5E33" w14:textId="3A459344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В качестве равномерной нагрузки в фазы A, B и C добавляются соответственно R43, C2 и L3+R44.</w:t>
      </w:r>
    </w:p>
    <w:p w14:paraId="2FDADD7D" w14:textId="3F7CD213" w:rsidR="009F5661" w:rsidRPr="009F5661" w:rsidRDefault="009F5661" w:rsidP="003907F9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Для получения равномерной нагрузки рассчитать величину емкости С2</w:t>
      </w:r>
      <w:r w:rsidR="003907F9" w:rsidRPr="003907F9">
        <w:rPr>
          <w:rFonts w:ascii="Times New Roman" w:hAnsi="Times New Roman" w:cs="Times New Roman"/>
          <w:iCs/>
          <w:sz w:val="28"/>
          <w:szCs w:val="28"/>
        </w:rPr>
        <w:t>.</w:t>
      </w:r>
    </w:p>
    <w:p w14:paraId="52EB8BFE" w14:textId="159E8CD5" w:rsidR="00D97CE5" w:rsidRDefault="009F5661" w:rsidP="00D97CE5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Для этого изменим на время схему по рисунку 1:</w:t>
      </w:r>
      <w:r w:rsidR="0066438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не изменяя положение всех переключателей, переключатель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J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3 установить в положение 2, запустить программу, снять показания приборов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3,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1,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>12</w:t>
      </w:r>
      <w:r w:rsidR="00D97CE5" w:rsidRPr="00D97CE5">
        <w:rPr>
          <w:rFonts w:ascii="Times New Roman" w:hAnsi="Times New Roman" w:cs="Times New Roman"/>
          <w:iCs/>
          <w:sz w:val="28"/>
          <w:szCs w:val="28"/>
        </w:rPr>
        <w:t xml:space="preserve"> (</w:t>
      </w:r>
      <w:r w:rsidR="00D97CE5">
        <w:rPr>
          <w:rFonts w:ascii="Times New Roman" w:hAnsi="Times New Roman" w:cs="Times New Roman"/>
          <w:iCs/>
          <w:sz w:val="28"/>
          <w:szCs w:val="28"/>
        </w:rPr>
        <w:t>см. рисунок 3</w:t>
      </w:r>
      <w:r w:rsidR="00D97CE5" w:rsidRPr="00D97CE5">
        <w:rPr>
          <w:rFonts w:ascii="Times New Roman" w:hAnsi="Times New Roman" w:cs="Times New Roman"/>
          <w:iCs/>
          <w:sz w:val="28"/>
          <w:szCs w:val="28"/>
        </w:rPr>
        <w:t>)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и занести в таблицу 2</w:t>
      </w:r>
      <w:r w:rsidR="00296E48">
        <w:rPr>
          <w:rFonts w:ascii="Times New Roman" w:hAnsi="Times New Roman" w:cs="Times New Roman"/>
          <w:iCs/>
          <w:sz w:val="28"/>
          <w:szCs w:val="28"/>
        </w:rPr>
        <w:t>.</w:t>
      </w:r>
    </w:p>
    <w:p w14:paraId="763888F7" w14:textId="77777777" w:rsidR="00D97CE5" w:rsidRDefault="00D97CE5" w:rsidP="00D97CE5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08AD2D4" w14:textId="25F59BCB" w:rsidR="00D97CE5" w:rsidRDefault="00D97CE5" w:rsidP="00D97CE5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52139D8" wp14:editId="5ABC8AF7">
            <wp:extent cx="4206240" cy="1178594"/>
            <wp:effectExtent l="0" t="0" r="3810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62051" cy="119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692DC" w14:textId="56BAD692" w:rsidR="00D97CE5" w:rsidRDefault="00D97CE5" w:rsidP="00D97CE5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Рисунок 3 </w:t>
      </w:r>
      <w:r w:rsidRPr="009F5661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p w14:paraId="58C68444" w14:textId="77777777" w:rsidR="003E6BCD" w:rsidRDefault="003E6BCD" w:rsidP="00D97CE5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380CAC88" w14:textId="1ED1144B" w:rsidR="009F5661" w:rsidRPr="009F5661" w:rsidRDefault="009F5661" w:rsidP="00255086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Таблица 2</w:t>
      </w:r>
      <w:r w:rsidR="00EE505C">
        <w:rPr>
          <w:rFonts w:ascii="Times New Roman" w:hAnsi="Times New Roman" w:cs="Times New Roman"/>
          <w:iCs/>
          <w:sz w:val="28"/>
          <w:szCs w:val="28"/>
        </w:rPr>
        <w:t xml:space="preserve"> – </w:t>
      </w:r>
      <w:r w:rsidR="00D97CE5">
        <w:rPr>
          <w:rFonts w:ascii="Times New Roman" w:hAnsi="Times New Roman" w:cs="Times New Roman"/>
          <w:iCs/>
          <w:sz w:val="28"/>
          <w:szCs w:val="28"/>
        </w:rPr>
        <w:t>Показания приборов</w:t>
      </w:r>
    </w:p>
    <w:tbl>
      <w:tblPr>
        <w:tblW w:w="964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13"/>
        <w:gridCol w:w="3213"/>
        <w:gridCol w:w="3214"/>
      </w:tblGrid>
      <w:tr w:rsidR="009F5661" w:rsidRPr="009F5661" w14:paraId="2DFB42FC" w14:textId="77777777" w:rsidTr="00EC6762">
        <w:trPr>
          <w:trHeight w:val="368"/>
        </w:trPr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3BB5D" w14:textId="0F65AEBB" w:rsidR="009F5661" w:rsidRPr="009F5661" w:rsidRDefault="009F5661" w:rsidP="00255086">
            <w:pPr>
              <w:pStyle w:val="a3"/>
              <w:spacing w:line="360" w:lineRule="auto"/>
              <w:jc w:val="center"/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</w:pPr>
            <w:r w:rsidRPr="009F5661"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w:t>XWM1 (B</w:t>
            </w:r>
            <w:r w:rsidR="00025D7E">
              <w:rPr>
                <w:rFonts w:ascii="Times New Roman" w:hAnsi="Times New Roman" w:cs="Times New Roman"/>
                <w:iCs/>
                <w:sz w:val="28"/>
                <w:szCs w:val="28"/>
              </w:rPr>
              <w:t>т</w:t>
            </w:r>
            <w:r w:rsidRPr="009F5661"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w:t>)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7D673" w14:textId="77777777" w:rsidR="009F5661" w:rsidRPr="009F5661" w:rsidRDefault="009F5661" w:rsidP="00255086">
            <w:pPr>
              <w:pStyle w:val="a3"/>
              <w:spacing w:line="360" w:lineRule="auto"/>
              <w:jc w:val="center"/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</w:pPr>
            <w:r w:rsidRPr="009F5661"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w:t>XMM11 (A)</w:t>
            </w:r>
          </w:p>
        </w:tc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AB054" w14:textId="77777777" w:rsidR="009F5661" w:rsidRPr="009F5661" w:rsidRDefault="009F5661" w:rsidP="00255086">
            <w:pPr>
              <w:pStyle w:val="a3"/>
              <w:spacing w:line="360" w:lineRule="auto"/>
              <w:jc w:val="center"/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</w:pPr>
            <w:r w:rsidRPr="009F5661"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w:t>XMM12 (B)</w:t>
            </w:r>
          </w:p>
        </w:tc>
      </w:tr>
      <w:tr w:rsidR="009F5661" w:rsidRPr="009F5661" w14:paraId="68E8CD58" w14:textId="77777777" w:rsidTr="00EC6762">
        <w:trPr>
          <w:trHeight w:val="260"/>
        </w:trPr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5876E" w14:textId="775EC281" w:rsidR="009F5661" w:rsidRPr="009F5661" w:rsidRDefault="00EC6762" w:rsidP="00255086">
            <w:pPr>
              <w:pStyle w:val="a3"/>
              <w:spacing w:line="360" w:lineRule="auto"/>
              <w:jc w:val="center"/>
              <w:rPr>
                <w:rFonts w:ascii="Times New Roman" w:hAnsi="Times New Roman" w:cs="Times New Roman"/>
                <w:iCs/>
                <w:sz w:val="28"/>
                <w:szCs w:val="28"/>
                <w:lang w:val="be-BY"/>
              </w:rPr>
            </w:pPr>
            <w:r>
              <w:rPr>
                <w:rFonts w:ascii="Times New Roman" w:hAnsi="Times New Roman" w:cs="Times New Roman"/>
                <w:iCs/>
                <w:sz w:val="28"/>
                <w:szCs w:val="28"/>
                <w:lang w:val="be-BY"/>
              </w:rPr>
              <w:t>38,481</w:t>
            </w:r>
          </w:p>
        </w:tc>
        <w:tc>
          <w:tcPr>
            <w:tcW w:w="32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93E2F" w14:textId="2B6AEB09" w:rsidR="009F5661" w:rsidRPr="009F5661" w:rsidRDefault="00EC6762" w:rsidP="00255086">
            <w:pPr>
              <w:pStyle w:val="a3"/>
              <w:spacing w:line="360" w:lineRule="auto"/>
              <w:jc w:val="center"/>
              <w:rPr>
                <w:rFonts w:ascii="Times New Roman" w:hAnsi="Times New Roman" w:cs="Times New Roman"/>
                <w:iCs/>
                <w:sz w:val="28"/>
                <w:szCs w:val="28"/>
                <w:lang w:val="be-BY"/>
              </w:rPr>
            </w:pPr>
            <w:r>
              <w:rPr>
                <w:rFonts w:ascii="Times New Roman" w:hAnsi="Times New Roman" w:cs="Times New Roman"/>
                <w:iCs/>
                <w:sz w:val="28"/>
                <w:szCs w:val="28"/>
                <w:lang w:val="be-BY"/>
              </w:rPr>
              <w:t>0,358</w:t>
            </w:r>
          </w:p>
        </w:tc>
        <w:tc>
          <w:tcPr>
            <w:tcW w:w="32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365E5" w14:textId="0EE4A738" w:rsidR="009F5661" w:rsidRPr="009F5661" w:rsidRDefault="00EC6762" w:rsidP="00255086">
            <w:pPr>
              <w:pStyle w:val="a3"/>
              <w:spacing w:line="360" w:lineRule="auto"/>
              <w:jc w:val="center"/>
              <w:rPr>
                <w:rFonts w:ascii="Times New Roman" w:hAnsi="Times New Roman" w:cs="Times New Roman"/>
                <w:iCs/>
                <w:sz w:val="28"/>
                <w:szCs w:val="28"/>
                <w:lang w:val="be-BY"/>
              </w:rPr>
            </w:pPr>
            <w:r>
              <w:rPr>
                <w:rFonts w:ascii="Times New Roman" w:hAnsi="Times New Roman" w:cs="Times New Roman"/>
                <w:iCs/>
                <w:sz w:val="28"/>
                <w:szCs w:val="28"/>
                <w:lang w:val="be-BY"/>
              </w:rPr>
              <w:t>67,726</w:t>
            </w:r>
          </w:p>
        </w:tc>
      </w:tr>
    </w:tbl>
    <w:p w14:paraId="4209845B" w14:textId="77777777" w:rsidR="00A203DB" w:rsidRDefault="00A203DB" w:rsidP="00A203DB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2CA6005" w14:textId="256E1D1F" w:rsidR="009F5661" w:rsidRDefault="003E6BCD" w:rsidP="00A203DB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И</w:t>
      </w:r>
      <w:r w:rsidR="009F5661" w:rsidRPr="009F5661">
        <w:rPr>
          <w:rFonts w:ascii="Times New Roman" w:hAnsi="Times New Roman" w:cs="Times New Roman"/>
          <w:iCs/>
          <w:sz w:val="28"/>
          <w:szCs w:val="28"/>
        </w:rPr>
        <w:t>спользуя полученные данные выполнить вычисления</w:t>
      </w:r>
      <w:r w:rsidR="001910EA">
        <w:rPr>
          <w:rFonts w:ascii="Times New Roman" w:hAnsi="Times New Roman" w:cs="Times New Roman"/>
          <w:iCs/>
          <w:sz w:val="28"/>
          <w:szCs w:val="28"/>
        </w:rPr>
        <w:t xml:space="preserve">. </w:t>
      </w:r>
      <w:r w:rsidR="009F5661" w:rsidRPr="009F5661">
        <w:rPr>
          <w:rFonts w:ascii="Times New Roman" w:hAnsi="Times New Roman" w:cs="Times New Roman"/>
          <w:iCs/>
          <w:sz w:val="28"/>
          <w:szCs w:val="28"/>
        </w:rPr>
        <w:t>Активное сопротивление в нагрузке с индуктивностью:</w:t>
      </w:r>
    </w:p>
    <w:p w14:paraId="0C6003D5" w14:textId="5A7FC67D" w:rsidR="001104F7" w:rsidRPr="00101AB6" w:rsidRDefault="001104F7" w:rsidP="00A203DB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2EE8784" w14:textId="0D06B63C" w:rsidR="001104F7" w:rsidRPr="00EA185B" w:rsidRDefault="007300FD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A185B">
        <w:rPr>
          <w:rFonts w:ascii="Times New Roman" w:hAnsi="Times New Roman" w:cs="Times New Roman"/>
          <w:position w:val="-32"/>
          <w:sz w:val="28"/>
          <w:szCs w:val="28"/>
        </w:rPr>
        <w:object w:dxaOrig="2960" w:dyaOrig="760" w14:anchorId="7B2EB328">
          <v:shape id="_x0000_i1027" type="#_x0000_t75" style="width:147.45pt;height:38pt" o:ole="">
            <v:imagedata r:id="rId15" o:title=""/>
          </v:shape>
          <o:OLEObject Type="Embed" ProgID="Equation.3" ShapeID="_x0000_i1027" DrawAspect="Content" ObjectID="_1676851233" r:id="rId16"/>
        </w:object>
      </w:r>
    </w:p>
    <w:p w14:paraId="527C0F42" w14:textId="0275A503" w:rsidR="007300FD" w:rsidRPr="00EA185B" w:rsidRDefault="007300FD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64822E0" w14:textId="6F95D98D" w:rsidR="007300FD" w:rsidRPr="00EA185B" w:rsidRDefault="0069175C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A185B">
        <w:rPr>
          <w:rFonts w:ascii="Times New Roman" w:hAnsi="Times New Roman" w:cs="Times New Roman"/>
          <w:position w:val="-16"/>
          <w:sz w:val="28"/>
          <w:szCs w:val="28"/>
        </w:rPr>
        <w:object w:dxaOrig="6000" w:dyaOrig="420" w14:anchorId="5589E214">
          <v:shape id="_x0000_i1028" type="#_x0000_t75" style="width:300.1pt;height:20.75pt" o:ole="">
            <v:imagedata r:id="rId17" o:title=""/>
          </v:shape>
          <o:OLEObject Type="Embed" ProgID="Equation.3" ShapeID="_x0000_i1028" DrawAspect="Content" ObjectID="_1676851234" r:id="rId18"/>
        </w:object>
      </w:r>
    </w:p>
    <w:p w14:paraId="06519ADE" w14:textId="03AEDA78" w:rsidR="007300FD" w:rsidRPr="00EA185B" w:rsidRDefault="007300FD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5FFDA53" w14:textId="0D5C8B03" w:rsidR="007300FD" w:rsidRPr="00EA185B" w:rsidRDefault="00324ED3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9175C">
        <w:rPr>
          <w:rFonts w:ascii="Times New Roman" w:hAnsi="Times New Roman" w:cs="Times New Roman"/>
          <w:position w:val="-34"/>
          <w:sz w:val="28"/>
          <w:szCs w:val="28"/>
        </w:rPr>
        <w:object w:dxaOrig="3660" w:dyaOrig="780" w14:anchorId="2416719B">
          <v:shape id="_x0000_i1029" type="#_x0000_t75" style="width:183.15pt;height:39.15pt" o:ole="">
            <v:imagedata r:id="rId19" o:title=""/>
          </v:shape>
          <o:OLEObject Type="Embed" ProgID="Equation.3" ShapeID="_x0000_i1029" DrawAspect="Content" ObjectID="_1676851235" r:id="rId20"/>
        </w:object>
      </w:r>
    </w:p>
    <w:p w14:paraId="569353D9" w14:textId="6D047EB3" w:rsidR="007300FD" w:rsidRPr="00EA185B" w:rsidRDefault="007300FD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07D952F" w14:textId="5B8E4E9C" w:rsidR="007300FD" w:rsidRDefault="00F01417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24ED3">
        <w:rPr>
          <w:rFonts w:ascii="Times New Roman" w:hAnsi="Times New Roman" w:cs="Times New Roman"/>
          <w:position w:val="-14"/>
          <w:sz w:val="28"/>
          <w:szCs w:val="28"/>
        </w:rPr>
        <w:object w:dxaOrig="5360" w:dyaOrig="499" w14:anchorId="324DB12E">
          <v:shape id="_x0000_i1030" type="#_x0000_t75" style="width:267.25pt;height:24.75pt" o:ole="">
            <v:imagedata r:id="rId21" o:title=""/>
          </v:shape>
          <o:OLEObject Type="Embed" ProgID="Equation.3" ShapeID="_x0000_i1030" DrawAspect="Content" ObjectID="_1676851236" r:id="rId22"/>
        </w:object>
      </w:r>
    </w:p>
    <w:p w14:paraId="554FB6FD" w14:textId="7D6A9095" w:rsidR="00F01417" w:rsidRDefault="00F01417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C39A321" w14:textId="06E87AD3" w:rsidR="00F01417" w:rsidRDefault="00D82413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01417">
        <w:rPr>
          <w:rFonts w:ascii="Times New Roman" w:hAnsi="Times New Roman" w:cs="Times New Roman"/>
          <w:position w:val="-32"/>
          <w:sz w:val="28"/>
          <w:szCs w:val="28"/>
        </w:rPr>
        <w:object w:dxaOrig="3120" w:dyaOrig="760" w14:anchorId="4A3424B2">
          <v:shape id="_x0000_i1031" type="#_x0000_t75" style="width:156.1pt;height:38pt" o:ole="">
            <v:imagedata r:id="rId23" o:title=""/>
          </v:shape>
          <o:OLEObject Type="Embed" ProgID="Equation.3" ShapeID="_x0000_i1031" DrawAspect="Content" ObjectID="_1676851237" r:id="rId24"/>
        </w:object>
      </w:r>
    </w:p>
    <w:p w14:paraId="1147A995" w14:textId="5CDC4518" w:rsidR="00870045" w:rsidRDefault="00870045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538596" w14:textId="7DE25564" w:rsidR="00870045" w:rsidRDefault="0025004C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530C8">
        <w:rPr>
          <w:rFonts w:ascii="Times New Roman" w:hAnsi="Times New Roman" w:cs="Times New Roman"/>
          <w:position w:val="-14"/>
          <w:sz w:val="28"/>
          <w:szCs w:val="28"/>
        </w:rPr>
        <w:object w:dxaOrig="8220" w:dyaOrig="499" w14:anchorId="07B0CA5D">
          <v:shape id="_x0000_i1032" type="#_x0000_t75" style="width:411.25pt;height:24.75pt" o:ole="">
            <v:imagedata r:id="rId25" o:title=""/>
          </v:shape>
          <o:OLEObject Type="Embed" ProgID="Equation.3" ShapeID="_x0000_i1032" DrawAspect="Content" ObjectID="_1676851238" r:id="rId26"/>
        </w:object>
      </w:r>
    </w:p>
    <w:p w14:paraId="47303894" w14:textId="7CDE2EE0" w:rsidR="00D82413" w:rsidRDefault="00D82413" w:rsidP="001104F7">
      <w:pPr>
        <w:pStyle w:val="a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2B9470D" w14:textId="0663302A" w:rsidR="00D82413" w:rsidRPr="00ED1E13" w:rsidRDefault="0025004C" w:rsidP="00B014B8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B51E31">
        <w:rPr>
          <w:rFonts w:ascii="Times New Roman" w:hAnsi="Times New Roman" w:cs="Times New Roman"/>
          <w:position w:val="-34"/>
          <w:sz w:val="28"/>
          <w:szCs w:val="28"/>
        </w:rPr>
        <w:object w:dxaOrig="4180" w:dyaOrig="780" w14:anchorId="48E7AB58">
          <v:shape id="_x0000_i1033" type="#_x0000_t75" style="width:209.1pt;height:39.15pt" o:ole="">
            <v:imagedata r:id="rId27" o:title=""/>
          </v:shape>
          <o:OLEObject Type="Embed" ProgID="Equation.3" ShapeID="_x0000_i1033" DrawAspect="Content" ObjectID="_1676851239" r:id="rId28"/>
        </w:object>
      </w:r>
    </w:p>
    <w:p w14:paraId="183126D5" w14:textId="77777777" w:rsidR="00D82413" w:rsidRPr="00EA185B" w:rsidRDefault="00D82413" w:rsidP="001104F7">
      <w:pPr>
        <w:pStyle w:val="a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095F5741" w14:textId="1388EAFB" w:rsidR="009F5661" w:rsidRPr="009F5661" w:rsidRDefault="009F5661" w:rsidP="003E6BCD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Изменить схему по рисунку </w:t>
      </w:r>
      <w:r w:rsidR="003E6BCD">
        <w:rPr>
          <w:rFonts w:ascii="Times New Roman" w:hAnsi="Times New Roman" w:cs="Times New Roman"/>
          <w:iCs/>
          <w:sz w:val="28"/>
          <w:szCs w:val="28"/>
        </w:rPr>
        <w:t xml:space="preserve">4 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и установить переключатели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J</w:t>
      </w:r>
      <w:r w:rsidRPr="009F5661">
        <w:rPr>
          <w:rFonts w:ascii="Times New Roman" w:hAnsi="Times New Roman" w:cs="Times New Roman"/>
          <w:iCs/>
          <w:sz w:val="28"/>
          <w:szCs w:val="28"/>
        </w:rPr>
        <w:t>1,2,3,4, в положение 2</w:t>
      </w:r>
      <w:r w:rsidR="003E6BCD">
        <w:rPr>
          <w:rFonts w:ascii="Times New Roman" w:hAnsi="Times New Roman" w:cs="Times New Roman"/>
          <w:iCs/>
          <w:sz w:val="28"/>
          <w:szCs w:val="28"/>
        </w:rPr>
        <w:t>.</w:t>
      </w:r>
    </w:p>
    <w:p w14:paraId="29A31801" w14:textId="6F979F2D" w:rsidR="009F5661" w:rsidRPr="009F5661" w:rsidRDefault="003E6BCD" w:rsidP="003E6BCD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03539D8" wp14:editId="62AF0675">
            <wp:extent cx="3964838" cy="3677457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80458" cy="36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ACA8C" w14:textId="31F85F7C" w:rsidR="009F5661" w:rsidRDefault="009F5661" w:rsidP="000C00E7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Рисунок </w:t>
      </w:r>
      <w:r w:rsidR="003E6BCD">
        <w:rPr>
          <w:rFonts w:ascii="Times New Roman" w:hAnsi="Times New Roman" w:cs="Times New Roman"/>
          <w:iCs/>
          <w:sz w:val="28"/>
          <w:szCs w:val="28"/>
        </w:rPr>
        <w:t>4</w:t>
      </w:r>
      <w:r w:rsidR="002E4F5C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E505C">
        <w:rPr>
          <w:rFonts w:ascii="Times New Roman" w:hAnsi="Times New Roman" w:cs="Times New Roman"/>
          <w:iCs/>
          <w:sz w:val="28"/>
          <w:szCs w:val="28"/>
        </w:rPr>
        <w:t>–</w:t>
      </w:r>
      <w:r w:rsidR="002E4F5C">
        <w:rPr>
          <w:rFonts w:ascii="Times New Roman" w:hAnsi="Times New Roman" w:cs="Times New Roman"/>
          <w:iCs/>
          <w:sz w:val="28"/>
          <w:szCs w:val="28"/>
        </w:rPr>
        <w:t xml:space="preserve"> Схема</w:t>
      </w:r>
    </w:p>
    <w:p w14:paraId="2073F40E" w14:textId="77777777" w:rsidR="0019001B" w:rsidRPr="00101AB6" w:rsidRDefault="0019001B" w:rsidP="000C00E7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1F29404B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Установить расчетное значение конденсатора С2.</w:t>
      </w:r>
    </w:p>
    <w:p w14:paraId="0C943226" w14:textId="414B96C8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Запустить выполнение программы (нажатие на зелёный треугольник)</w:t>
      </w:r>
      <w:r w:rsidR="003B3D77">
        <w:rPr>
          <w:rFonts w:ascii="Times New Roman" w:hAnsi="Times New Roman" w:cs="Times New Roman"/>
          <w:iCs/>
          <w:sz w:val="28"/>
          <w:szCs w:val="28"/>
        </w:rPr>
        <w:t>.</w:t>
      </w:r>
    </w:p>
    <w:p w14:paraId="4CA9E3A5" w14:textId="7FC1AEC8" w:rsidR="009F5661" w:rsidRDefault="009F5661" w:rsidP="007D7E20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нять показания приборов</w:t>
      </w:r>
      <w:r w:rsidR="0019001B">
        <w:rPr>
          <w:rFonts w:ascii="Times New Roman" w:hAnsi="Times New Roman" w:cs="Times New Roman"/>
          <w:iCs/>
          <w:sz w:val="28"/>
          <w:szCs w:val="28"/>
        </w:rPr>
        <w:t xml:space="preserve"> (см. рисунок 5)</w:t>
      </w:r>
      <w:r w:rsidRPr="009F5661">
        <w:rPr>
          <w:rFonts w:ascii="Times New Roman" w:hAnsi="Times New Roman" w:cs="Times New Roman"/>
          <w:iCs/>
          <w:sz w:val="28"/>
          <w:szCs w:val="28"/>
        </w:rPr>
        <w:t>:</w:t>
      </w:r>
      <w:r w:rsidR="002E4F5C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U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A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2E4F5C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9 </w:t>
      </w:r>
      <w:r w:rsidR="00EE505C">
        <w:rPr>
          <w:rFonts w:ascii="Times New Roman" w:hAnsi="Times New Roman" w:cs="Times New Roman"/>
          <w:iCs/>
          <w:sz w:val="28"/>
          <w:szCs w:val="28"/>
        </w:rPr>
        <w:t>–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I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A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2E4F5C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2 –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U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B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2E4F5C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10 </w:t>
      </w:r>
      <w:r w:rsidR="00EE505C" w:rsidRPr="009F5661">
        <w:rPr>
          <w:rFonts w:ascii="Times New Roman" w:hAnsi="Times New Roman" w:cs="Times New Roman"/>
          <w:iCs/>
          <w:sz w:val="28"/>
          <w:szCs w:val="28"/>
        </w:rPr>
        <w:t>–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I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  <w:lang w:val="en-US"/>
        </w:rPr>
        <w:t>B</w:t>
      </w:r>
      <w:r w:rsidRPr="009F5661">
        <w:rPr>
          <w:rFonts w:ascii="Times New Roman" w:hAnsi="Times New Roman" w:cs="Times New Roman"/>
          <w:iCs/>
          <w:sz w:val="28"/>
          <w:szCs w:val="28"/>
          <w:vertAlign w:val="subscript"/>
        </w:rPr>
        <w:t>1</w:t>
      </w:r>
      <w:r w:rsidRPr="009F5661">
        <w:rPr>
          <w:rFonts w:ascii="Times New Roman" w:hAnsi="Times New Roman" w:cs="Times New Roman"/>
          <w:iCs/>
          <w:sz w:val="28"/>
          <w:szCs w:val="28"/>
        </w:rPr>
        <w:t>;</w:t>
      </w:r>
      <w:r w:rsidR="007D7E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D7E20" w:rsidRPr="007D7E20">
        <w:rPr>
          <w:rFonts w:ascii="Times New Roman" w:hAnsi="Times New Roman" w:cs="Times New Roman"/>
          <w:iCs/>
          <w:sz w:val="28"/>
          <w:szCs w:val="28"/>
        </w:rPr>
        <w:t>XMM3 – UC1;</w:t>
      </w:r>
      <w:r w:rsidR="007D7E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D7E20" w:rsidRPr="007D7E20">
        <w:rPr>
          <w:rFonts w:ascii="Times New Roman" w:hAnsi="Times New Roman" w:cs="Times New Roman"/>
          <w:iCs/>
          <w:sz w:val="28"/>
          <w:szCs w:val="28"/>
        </w:rPr>
        <w:t>XMM11 – IC1;</w:t>
      </w:r>
      <w:r w:rsidR="007D7E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D7E20" w:rsidRPr="007D7E20">
        <w:rPr>
          <w:rFonts w:ascii="Times New Roman" w:hAnsi="Times New Roman" w:cs="Times New Roman"/>
          <w:iCs/>
          <w:sz w:val="28"/>
          <w:szCs w:val="28"/>
        </w:rPr>
        <w:t>XMM8 – UnN;</w:t>
      </w:r>
      <w:r w:rsidR="007D7E2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D7E20" w:rsidRPr="007D7E20">
        <w:rPr>
          <w:rFonts w:ascii="Times New Roman" w:hAnsi="Times New Roman" w:cs="Times New Roman"/>
          <w:iCs/>
          <w:sz w:val="28"/>
          <w:szCs w:val="28"/>
        </w:rPr>
        <w:t>XWM1, XWM2, XWM3, мощность трех фаз A1, B1, C1.</w:t>
      </w:r>
    </w:p>
    <w:p w14:paraId="445B18D4" w14:textId="75D465B0" w:rsidR="00F33247" w:rsidRDefault="00F33247" w:rsidP="007D7E20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04E079F" w14:textId="6C18345B" w:rsidR="00F33247" w:rsidRDefault="00F33247" w:rsidP="00F33247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3555D28" wp14:editId="1D711EE9">
            <wp:extent cx="4652467" cy="1932808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62832" cy="193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88D5" w14:textId="14DC1BCC" w:rsidR="00F33247" w:rsidRDefault="00F33247" w:rsidP="00F33247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Рисунок 5 </w:t>
      </w:r>
      <w:r w:rsidR="00FC0195" w:rsidRPr="009F5661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p w14:paraId="6922BD4F" w14:textId="77777777" w:rsidR="004645E0" w:rsidRPr="009F5661" w:rsidRDefault="004645E0" w:rsidP="007D7E20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61F02A5" w14:textId="1FA99079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Показания приборов занести в таблицу 3.</w:t>
      </w:r>
    </w:p>
    <w:p w14:paraId="47183552" w14:textId="06C26096" w:rsidR="002601BB" w:rsidRPr="00101AB6" w:rsidRDefault="002601B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F051631" w14:textId="6DB85380" w:rsidR="002601BB" w:rsidRPr="009F5661" w:rsidRDefault="002601BB" w:rsidP="002601BB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Таблица </w:t>
      </w:r>
      <w:r>
        <w:rPr>
          <w:rFonts w:ascii="Times New Roman" w:hAnsi="Times New Roman" w:cs="Times New Roman"/>
          <w:iCs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tbl>
      <w:tblPr>
        <w:tblW w:w="9477" w:type="dxa"/>
        <w:tblInd w:w="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948"/>
        <w:gridCol w:w="948"/>
        <w:gridCol w:w="947"/>
        <w:gridCol w:w="948"/>
        <w:gridCol w:w="948"/>
        <w:gridCol w:w="947"/>
        <w:gridCol w:w="948"/>
        <w:gridCol w:w="948"/>
        <w:gridCol w:w="948"/>
      </w:tblGrid>
      <w:tr w:rsidR="008D1A10" w:rsidRPr="00C13038" w14:paraId="2EA3B26B" w14:textId="77777777" w:rsidTr="008D1A10">
        <w:trPr>
          <w:cantSplit/>
          <w:trHeight w:val="493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75AF92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1</w:t>
            </w:r>
          </w:p>
          <w:p w14:paraId="21310FCC" w14:textId="7743F4BA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71DDB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9</w:t>
            </w:r>
          </w:p>
          <w:p w14:paraId="7237CF36" w14:textId="7483554F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AB65B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2</w:t>
            </w:r>
          </w:p>
          <w:p w14:paraId="62153D1B" w14:textId="6492A469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FD71E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10</w:t>
            </w:r>
          </w:p>
          <w:p w14:paraId="63D623A0" w14:textId="3FBC4F53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48193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3</w:t>
            </w:r>
          </w:p>
          <w:p w14:paraId="2921A3C4" w14:textId="6C7BBBD7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3EE68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11</w:t>
            </w:r>
          </w:p>
          <w:p w14:paraId="0A946C99" w14:textId="4D2DE3BF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CCBD1F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8</w:t>
            </w:r>
          </w:p>
          <w:p w14:paraId="7B16ED9D" w14:textId="748014EB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D50A5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1</w:t>
            </w:r>
          </w:p>
          <w:p w14:paraId="39A69D8A" w14:textId="2992B6BA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т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55F22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2</w:t>
            </w:r>
          </w:p>
          <w:p w14:paraId="47F69A90" w14:textId="3B30A33B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т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D58EA" w14:textId="77777777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3</w:t>
            </w:r>
          </w:p>
          <w:p w14:paraId="5A946193" w14:textId="4AE81221" w:rsidR="0025004C" w:rsidRPr="0025004C" w:rsidRDefault="0025004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(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Вт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)</w:t>
            </w:r>
          </w:p>
        </w:tc>
      </w:tr>
      <w:tr w:rsidR="008D1A10" w:rsidRPr="00C13038" w14:paraId="059FC270" w14:textId="77777777" w:rsidTr="008D1A10">
        <w:trPr>
          <w:cantSplit/>
          <w:trHeight w:val="543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08837" w14:textId="32498047" w:rsidR="008D1A10" w:rsidRPr="0025004C" w:rsidRDefault="008E7FAA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71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74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67B8D" w14:textId="75C3201C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="008E7FAA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144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6E9455" w14:textId="0D09FC36" w:rsidR="008D1A10" w:rsidRPr="0025004C" w:rsidRDefault="008E7FAA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159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659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D5EFD" w14:textId="2F8FF58A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="008E7FAA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457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1EF24" w14:textId="743F348B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1</w:t>
            </w:r>
            <w:r w:rsidR="008E7FAA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64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="008E7FAA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254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0331D" w14:textId="13763753" w:rsidR="008D1A10" w:rsidRPr="0025004C" w:rsidRDefault="008D1A10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="008E7FAA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 xml:space="preserve">463 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59CE7" w14:textId="286A7493" w:rsidR="008D1A10" w:rsidRPr="0025004C" w:rsidRDefault="008E7FAA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55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45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11AB1" w14:textId="7CB669E5" w:rsidR="008D1A10" w:rsidRPr="0025004C" w:rsidRDefault="008E7FAA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18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203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9CACB" w14:textId="63446D3C" w:rsidR="008D1A10" w:rsidRPr="0025004C" w:rsidRDefault="008E7FAA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52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75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5CD6D" w14:textId="2015C1BB" w:rsidR="008D1A10" w:rsidRPr="0025004C" w:rsidRDefault="008E7FAA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56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58</w:t>
            </w:r>
            <w:r w:rsidR="008D1A10" w:rsidRPr="0025004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4</w:t>
            </w:r>
          </w:p>
        </w:tc>
      </w:tr>
    </w:tbl>
    <w:p w14:paraId="6A000D24" w14:textId="77777777" w:rsidR="002601BB" w:rsidRPr="009F5661" w:rsidRDefault="002601B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EB5526C" w14:textId="1F2F7062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Остановить выполнение программы (нажатие на красный квадрат).</w:t>
      </w:r>
    </w:p>
    <w:p w14:paraId="0D27FB50" w14:textId="2A47ECA5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Рассчитать значение сопротивления резистора R43 определяемое из соотношения:</w:t>
      </w:r>
    </w:p>
    <w:p w14:paraId="244E51E1" w14:textId="77777777" w:rsidR="00667C3C" w:rsidRDefault="00667C3C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78A10CF" w14:textId="49D82D56" w:rsidR="00C60231" w:rsidRDefault="00C60231" w:rsidP="00C6023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60231">
        <w:rPr>
          <w:rFonts w:ascii="Times New Roman" w:hAnsi="Times New Roman" w:cs="Times New Roman"/>
          <w:position w:val="-32"/>
          <w:sz w:val="28"/>
          <w:szCs w:val="28"/>
        </w:rPr>
        <w:object w:dxaOrig="2659" w:dyaOrig="760" w14:anchorId="6236E4B5">
          <v:shape id="_x0000_i1034" type="#_x0000_t75" style="width:132.5pt;height:38pt" o:ole="">
            <v:imagedata r:id="rId31" o:title=""/>
          </v:shape>
          <o:OLEObject Type="Embed" ProgID="Equation.3" ShapeID="_x0000_i1034" DrawAspect="Content" ObjectID="_1676851240" r:id="rId32"/>
        </w:object>
      </w:r>
    </w:p>
    <w:p w14:paraId="05500F44" w14:textId="6B666111" w:rsidR="00C60231" w:rsidRPr="00C60231" w:rsidRDefault="00C60231" w:rsidP="00C6023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B6B7D51" w14:textId="2C876AC0" w:rsidR="00667C3C" w:rsidRDefault="00562EE3" w:rsidP="00C60231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 w:rsidRPr="00C60231">
        <w:rPr>
          <w:rFonts w:ascii="Times New Roman" w:hAnsi="Times New Roman" w:cs="Times New Roman"/>
          <w:position w:val="-12"/>
          <w:sz w:val="28"/>
          <w:szCs w:val="28"/>
        </w:rPr>
        <w:object w:dxaOrig="4200" w:dyaOrig="380" w14:anchorId="1030DDBF">
          <v:shape id="_x0000_i1035" type="#_x0000_t75" style="width:210.25pt;height:19pt" o:ole="">
            <v:imagedata r:id="rId33" o:title=""/>
          </v:shape>
          <o:OLEObject Type="Embed" ProgID="Equation.3" ShapeID="_x0000_i1035" DrawAspect="Content" ObjectID="_1676851241" r:id="rId34"/>
        </w:object>
      </w:r>
    </w:p>
    <w:p w14:paraId="1991FA02" w14:textId="77777777" w:rsidR="00C60231" w:rsidRDefault="00C6023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F080B5B" w14:textId="0B75A5EF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Т.к. нагрузка в данной фазе носит резистивный характер.</w:t>
      </w:r>
    </w:p>
    <w:p w14:paraId="5583BBC7" w14:textId="77777777" w:rsidR="008242FB" w:rsidRDefault="008242F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8DF414D" w14:textId="77777777" w:rsidR="008242FB" w:rsidRDefault="008242F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A37C64A" w14:textId="77777777" w:rsidR="008242FB" w:rsidRDefault="008242F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6A9ED177" w14:textId="77777777" w:rsidR="008242FB" w:rsidRDefault="008242F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2A8AA5A" w14:textId="18BECBD8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lastRenderedPageBreak/>
        <w:t>Рассчитать напряжение смещения нейтрал</w:t>
      </w:r>
      <w:r w:rsidR="00562EE3">
        <w:rPr>
          <w:rFonts w:ascii="Times New Roman" w:hAnsi="Times New Roman" w:cs="Times New Roman"/>
          <w:iCs/>
          <w:sz w:val="28"/>
          <w:szCs w:val="28"/>
        </w:rPr>
        <w:t>и</w:t>
      </w:r>
      <w:r w:rsidRPr="009F5661">
        <w:rPr>
          <w:rFonts w:ascii="Times New Roman" w:hAnsi="Times New Roman" w:cs="Times New Roman"/>
          <w:iCs/>
          <w:sz w:val="28"/>
          <w:szCs w:val="28"/>
        </w:rPr>
        <w:t>:</w:t>
      </w:r>
    </w:p>
    <w:p w14:paraId="29D86D67" w14:textId="2EF825D0" w:rsidR="00562EE3" w:rsidRDefault="00562EE3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BDACEC2" w14:textId="1690581C" w:rsidR="00562EE3" w:rsidRDefault="002A092C" w:rsidP="00B3616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17DE6">
        <w:rPr>
          <w:rFonts w:ascii="Times New Roman" w:hAnsi="Times New Roman" w:cs="Times New Roman"/>
          <w:position w:val="-90"/>
          <w:sz w:val="28"/>
          <w:szCs w:val="28"/>
        </w:rPr>
        <w:object w:dxaOrig="6520" w:dyaOrig="1980" w14:anchorId="243AD3F7">
          <v:shape id="_x0000_i1036" type="#_x0000_t75" style="width:326.6pt;height:99.05pt" o:ole="">
            <v:imagedata r:id="rId35" o:title=""/>
          </v:shape>
          <o:OLEObject Type="Embed" ProgID="Equation.3" ShapeID="_x0000_i1036" DrawAspect="Content" ObjectID="_1676851242" r:id="rId36"/>
        </w:object>
      </w:r>
    </w:p>
    <w:p w14:paraId="02D5EBC6" w14:textId="77777777" w:rsidR="001A702B" w:rsidRPr="009F5661" w:rsidRDefault="001A702B" w:rsidP="00562EE3">
      <w:pPr>
        <w:pStyle w:val="a3"/>
        <w:spacing w:line="360" w:lineRule="auto"/>
        <w:ind w:firstLine="709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40BBF69E" w14:textId="34CFB1A8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читая: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rFonts w:ascii="Cambria Math" w:hAnsi="Times New Roman" w:cs="Times New Roman"/>
            <w:iCs/>
            <w:sz w:val="28"/>
            <w:szCs w:val="28"/>
          </w:rPr>
          <m:t xml:space="preserve"> </m:t>
        </m:r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Times New Roman" w:cs="Times New Roman"/>
                    <w:iCs/>
                    <w:sz w:val="28"/>
                    <w:szCs w:val="28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A</m:t>
            </m:r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</w:rPr>
              <m:t>1</m:t>
            </m:r>
          </m:sub>
        </m:sSub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nN</m:t>
            </m:r>
          </m:sub>
        </m:sSub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 xml:space="preserve">,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 </m:t>
        </m:r>
      </m:oMath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b</m:t>
            </m:r>
          </m:sub>
        </m:sSub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B</m:t>
            </m:r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</w:rPr>
              <m:t>1</m:t>
            </m:r>
          </m:sub>
        </m:sSub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Times New Roman" w:cs="Times New Roman"/>
                    <w:iCs/>
                    <w:sz w:val="28"/>
                    <w:szCs w:val="28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nN</m:t>
            </m:r>
          </m:sub>
        </m:sSub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,</m:t>
        </m:r>
      </m:oMath>
      <w:r w:rsidRPr="009F5661">
        <w:rPr>
          <w:rFonts w:ascii="Times New Roman" w:hAnsi="Times New Roman" w:cs="Times New Roman"/>
          <w:iCs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</w:rPr>
                  <m:t xml:space="preserve">   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c</m:t>
            </m:r>
          </m:sub>
        </m:sSub>
        <m:r>
          <m:rPr>
            <m:nor/>
          </m:rPr>
          <w:rPr>
            <w:rFonts w:ascii="Cambria Math" w:hAnsi="Times New Roman" w:cs="Times New Roman"/>
            <w:iCs/>
            <w:sz w:val="28"/>
            <w:szCs w:val="28"/>
          </w:rPr>
          <m:t xml:space="preserve"> </m:t>
        </m:r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Times New Roman" w:cs="Times New Roman"/>
                    <w:iCs/>
                    <w:sz w:val="28"/>
                    <w:szCs w:val="28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C</m:t>
            </m:r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  <w:lang w:val="en-US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Cs/>
                    <w:sz w:val="28"/>
                    <w:szCs w:val="28"/>
                    <w:lang w:val="en-US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Times New Roman" w:cs="Times New Roman"/>
                    <w:iCs/>
                    <w:sz w:val="28"/>
                    <w:szCs w:val="28"/>
                  </w:rPr>
                  <m:t xml:space="preserve"> 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iCs/>
                    <w:sz w:val="28"/>
                    <w:szCs w:val="28"/>
                    <w:lang w:val="en-US"/>
                  </w:rPr>
                  <m:t>U</m:t>
                </m:r>
              </m:e>
            </m:acc>
          </m:e>
          <m:sub>
            <m:r>
              <m:rPr>
                <m:nor/>
              </m:rPr>
              <w:rPr>
                <w:rFonts w:ascii="Times New Roman" w:hAnsi="Times New Roman" w:cs="Times New Roman"/>
                <w:iCs/>
                <w:sz w:val="28"/>
                <w:szCs w:val="28"/>
                <w:lang w:val="en-US"/>
              </w:rPr>
              <m:t>nN</m:t>
            </m:r>
          </m:sub>
        </m:sSub>
        <m:r>
          <m:rPr>
            <m:nor/>
          </m:rPr>
          <w:rPr>
            <w:rFonts w:ascii="Times New Roman" w:hAnsi="Times New Roman" w:cs="Times New Roman"/>
            <w:iCs/>
            <w:sz w:val="28"/>
            <w:szCs w:val="28"/>
          </w:rPr>
          <m:t>,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Pr="009F5661">
        <w:rPr>
          <w:rFonts w:ascii="Times New Roman" w:hAnsi="Times New Roman" w:cs="Times New Roman"/>
          <w:iCs/>
          <w:sz w:val="28"/>
          <w:szCs w:val="28"/>
        </w:rPr>
        <w:t xml:space="preserve"> Определить токи в фазах:</w:t>
      </w:r>
    </w:p>
    <w:p w14:paraId="1EDF3873" w14:textId="77777777" w:rsidR="001344D8" w:rsidRDefault="001344D8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4810588" w14:textId="75B1C7E3" w:rsidR="00F87A31" w:rsidRDefault="00D26A1A" w:rsidP="00B3616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87A31">
        <w:rPr>
          <w:rFonts w:ascii="Times New Roman" w:hAnsi="Times New Roman" w:cs="Times New Roman"/>
          <w:position w:val="-34"/>
          <w:sz w:val="28"/>
          <w:szCs w:val="28"/>
        </w:rPr>
        <w:object w:dxaOrig="4520" w:dyaOrig="780" w14:anchorId="07D90A48">
          <v:shape id="_x0000_i1037" type="#_x0000_t75" style="width:225.8pt;height:39.15pt" o:ole="">
            <v:imagedata r:id="rId37" o:title=""/>
          </v:shape>
          <o:OLEObject Type="Embed" ProgID="Equation.3" ShapeID="_x0000_i1037" DrawAspect="Content" ObjectID="_1676851243" r:id="rId38"/>
        </w:object>
      </w:r>
    </w:p>
    <w:p w14:paraId="72EB154B" w14:textId="673AC842" w:rsidR="00244B53" w:rsidRDefault="00244B53" w:rsidP="00B3616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5217F84" w14:textId="0D71C8AA" w:rsidR="00244B53" w:rsidRDefault="000A1685" w:rsidP="00B3616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87A31">
        <w:rPr>
          <w:rFonts w:ascii="Times New Roman" w:hAnsi="Times New Roman" w:cs="Times New Roman"/>
          <w:position w:val="-34"/>
          <w:sz w:val="28"/>
          <w:szCs w:val="28"/>
        </w:rPr>
        <w:object w:dxaOrig="4660" w:dyaOrig="780" w14:anchorId="0125C83E">
          <v:shape id="_x0000_i1038" type="#_x0000_t75" style="width:233.3pt;height:39.15pt" o:ole="">
            <v:imagedata r:id="rId39" o:title=""/>
          </v:shape>
          <o:OLEObject Type="Embed" ProgID="Equation.3" ShapeID="_x0000_i1038" DrawAspect="Content" ObjectID="_1676851244" r:id="rId40"/>
        </w:object>
      </w:r>
    </w:p>
    <w:p w14:paraId="2CB02065" w14:textId="7BD79483" w:rsidR="00244B53" w:rsidRPr="00D26A1A" w:rsidRDefault="00244B53" w:rsidP="00B3616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8694CEB" w14:textId="3043312D" w:rsidR="00244B53" w:rsidRDefault="00020B83" w:rsidP="00B36161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F87A31">
        <w:rPr>
          <w:rFonts w:ascii="Times New Roman" w:hAnsi="Times New Roman" w:cs="Times New Roman"/>
          <w:position w:val="-34"/>
          <w:sz w:val="28"/>
          <w:szCs w:val="28"/>
        </w:rPr>
        <w:object w:dxaOrig="4660" w:dyaOrig="780" w14:anchorId="1AB8996F">
          <v:shape id="_x0000_i1039" type="#_x0000_t75" style="width:233.3pt;height:39.15pt" o:ole="">
            <v:imagedata r:id="rId41" o:title=""/>
          </v:shape>
          <o:OLEObject Type="Embed" ProgID="Equation.3" ShapeID="_x0000_i1039" DrawAspect="Content" ObjectID="_1676851245" r:id="rId42"/>
        </w:object>
      </w:r>
    </w:p>
    <w:p w14:paraId="07EA1821" w14:textId="77777777" w:rsidR="00244B53" w:rsidRPr="009F5661" w:rsidRDefault="00244B53" w:rsidP="00B36161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04975259" w14:textId="5FCE4B94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Рассчитать активную мощность, потребляемую нагрузкой:</w:t>
      </w:r>
    </w:p>
    <w:p w14:paraId="083656B8" w14:textId="27A97E2D" w:rsidR="00020B83" w:rsidRPr="00D02289" w:rsidRDefault="00020B83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C5A5A11" w14:textId="16988A0C" w:rsidR="00020B83" w:rsidRPr="00D02289" w:rsidRDefault="00640C28" w:rsidP="00020B83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 w:rsidRPr="00252DDA">
        <w:rPr>
          <w:rFonts w:ascii="Times New Roman" w:hAnsi="Times New Roman" w:cs="Times New Roman"/>
          <w:position w:val="-54"/>
          <w:sz w:val="28"/>
          <w:szCs w:val="28"/>
        </w:rPr>
        <w:object w:dxaOrig="5660" w:dyaOrig="1280" w14:anchorId="3CFA63E4">
          <v:shape id="_x0000_i1040" type="#_x0000_t75" style="width:282.25pt;height:63.95pt" o:ole="">
            <v:imagedata r:id="rId43" o:title=""/>
          </v:shape>
          <o:OLEObject Type="Embed" ProgID="Equation.3" ShapeID="_x0000_i1040" DrawAspect="Content" ObjectID="_1676851246" r:id="rId44"/>
        </w:object>
      </w:r>
    </w:p>
    <w:p w14:paraId="65013093" w14:textId="77777777" w:rsidR="00020B83" w:rsidRPr="00D02289" w:rsidRDefault="00020B83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67020A9" w14:textId="686113A1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равнить все расчетные значения со снятыми показаниями приборов.</w:t>
      </w:r>
    </w:p>
    <w:p w14:paraId="0460B279" w14:textId="77777777" w:rsidR="00A34D9B" w:rsidRDefault="00A34D9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96E7087" w14:textId="77777777" w:rsidR="00252DDA" w:rsidRDefault="00252DDA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CB104E2" w14:textId="77777777" w:rsidR="00252DDA" w:rsidRDefault="00252DDA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66A1B7CD" w14:textId="5CDFB1B3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lastRenderedPageBreak/>
        <w:t>Часть 3. Исследование равномерной нагрузки с нейтральным проводом.</w:t>
      </w:r>
    </w:p>
    <w:p w14:paraId="65152D74" w14:textId="0B587CFE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Изменить схему по рисунку </w:t>
      </w:r>
      <w:r w:rsidR="00794419" w:rsidRPr="00794419">
        <w:rPr>
          <w:rFonts w:ascii="Times New Roman" w:hAnsi="Times New Roman" w:cs="Times New Roman"/>
          <w:iCs/>
          <w:sz w:val="28"/>
          <w:szCs w:val="28"/>
        </w:rPr>
        <w:t>4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(переключатель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J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4 установить в положение 1) для подключения нейтрального провода. </w:t>
      </w:r>
    </w:p>
    <w:p w14:paraId="787DB040" w14:textId="60A784CD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Запустить выполнение программы (нажатие на зелёный треугольник)</w:t>
      </w:r>
      <w:r w:rsidR="00296E48">
        <w:rPr>
          <w:rFonts w:ascii="Times New Roman" w:hAnsi="Times New Roman" w:cs="Times New Roman"/>
          <w:iCs/>
          <w:sz w:val="28"/>
          <w:szCs w:val="28"/>
        </w:rPr>
        <w:t>.</w:t>
      </w:r>
    </w:p>
    <w:p w14:paraId="08DF83C9" w14:textId="30E3033F" w:rsidR="009F5661" w:rsidRDefault="009F5661" w:rsidP="00616927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нять показания приборов</w:t>
      </w:r>
      <w:r w:rsidR="00773C1F" w:rsidRPr="00773C1F">
        <w:rPr>
          <w:rFonts w:ascii="Times New Roman" w:hAnsi="Times New Roman" w:cs="Times New Roman"/>
          <w:iCs/>
          <w:sz w:val="28"/>
          <w:szCs w:val="28"/>
        </w:rPr>
        <w:t xml:space="preserve"> (</w:t>
      </w:r>
      <w:r w:rsidR="00773C1F">
        <w:rPr>
          <w:rFonts w:ascii="Times New Roman" w:hAnsi="Times New Roman" w:cs="Times New Roman"/>
          <w:iCs/>
          <w:sz w:val="28"/>
          <w:szCs w:val="28"/>
        </w:rPr>
        <w:t>см. рисунок 6</w:t>
      </w:r>
      <w:r w:rsidR="00773C1F" w:rsidRPr="00773C1F">
        <w:rPr>
          <w:rFonts w:ascii="Times New Roman" w:hAnsi="Times New Roman" w:cs="Times New Roman"/>
          <w:iCs/>
          <w:sz w:val="28"/>
          <w:szCs w:val="28"/>
        </w:rPr>
        <w:t>)</w:t>
      </w:r>
      <w:r w:rsidRPr="009F5661">
        <w:rPr>
          <w:rFonts w:ascii="Times New Roman" w:hAnsi="Times New Roman" w:cs="Times New Roman"/>
          <w:iCs/>
          <w:sz w:val="28"/>
          <w:szCs w:val="28"/>
        </w:rPr>
        <w:t>: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 –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UA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9  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IA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2 –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UB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0  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IB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3 –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UC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1 –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IC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M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4 –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InN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;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,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2,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XWM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3, мощность трех фаз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A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,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B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 xml:space="preserve">1, </w:t>
      </w:r>
      <w:r w:rsidR="00616927" w:rsidRPr="00616927">
        <w:rPr>
          <w:rFonts w:ascii="Times New Roman" w:hAnsi="Times New Roman" w:cs="Times New Roman"/>
          <w:iCs/>
          <w:sz w:val="28"/>
          <w:szCs w:val="28"/>
          <w:lang w:val="en-US"/>
        </w:rPr>
        <w:t>C</w:t>
      </w:r>
      <w:r w:rsidR="00616927" w:rsidRPr="00616927">
        <w:rPr>
          <w:rFonts w:ascii="Times New Roman" w:hAnsi="Times New Roman" w:cs="Times New Roman"/>
          <w:iCs/>
          <w:sz w:val="28"/>
          <w:szCs w:val="28"/>
        </w:rPr>
        <w:t>1.</w:t>
      </w:r>
    </w:p>
    <w:p w14:paraId="10004A6D" w14:textId="7633F676" w:rsidR="00F02504" w:rsidRDefault="00F02504" w:rsidP="00616927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282F5EB" w14:textId="5F684F68" w:rsidR="00F02504" w:rsidRDefault="00F02504" w:rsidP="00F02504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noProof/>
        </w:rPr>
        <w:drawing>
          <wp:inline distT="0" distB="0" distL="0" distR="0" wp14:anchorId="3F906329" wp14:editId="61363129">
            <wp:extent cx="4732934" cy="1933854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41244" cy="1937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74A1B" w14:textId="24CD0EF5" w:rsidR="00773C1F" w:rsidRDefault="00F02504" w:rsidP="004A2DFB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Рисунок 6 </w:t>
      </w:r>
      <w:r w:rsidRPr="00616927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p w14:paraId="54D39053" w14:textId="332F7FB2" w:rsidR="00DF3203" w:rsidRDefault="009F5661" w:rsidP="00BA73D5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Показания приборов занести в таблицу 4</w:t>
      </w:r>
      <w:r w:rsidR="00EF565A">
        <w:rPr>
          <w:rFonts w:ascii="Times New Roman" w:hAnsi="Times New Roman" w:cs="Times New Roman"/>
          <w:iCs/>
          <w:sz w:val="28"/>
          <w:szCs w:val="28"/>
        </w:rPr>
        <w:t>.</w:t>
      </w:r>
    </w:p>
    <w:p w14:paraId="404299D8" w14:textId="77777777" w:rsidR="00BA73D5" w:rsidRDefault="00BA73D5" w:rsidP="00C438B1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66C906A" w14:textId="2F972783" w:rsidR="00DF3203" w:rsidRPr="009F5661" w:rsidRDefault="00DF3203" w:rsidP="00DF3203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Таблица 4 </w:t>
      </w:r>
      <w:r w:rsidRPr="009F5661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tbl>
      <w:tblPr>
        <w:tblW w:w="9477" w:type="dxa"/>
        <w:tblInd w:w="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948"/>
        <w:gridCol w:w="948"/>
        <w:gridCol w:w="947"/>
        <w:gridCol w:w="948"/>
        <w:gridCol w:w="948"/>
        <w:gridCol w:w="947"/>
        <w:gridCol w:w="948"/>
        <w:gridCol w:w="948"/>
        <w:gridCol w:w="948"/>
      </w:tblGrid>
      <w:tr w:rsidR="00DF3203" w:rsidRPr="00C13038" w14:paraId="2573018F" w14:textId="77777777" w:rsidTr="006B3EA0">
        <w:trPr>
          <w:cantSplit/>
          <w:trHeight w:val="493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1936D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1</w:t>
            </w:r>
          </w:p>
          <w:p w14:paraId="4DED0EF8" w14:textId="4B5BD424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4B767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9</w:t>
            </w:r>
          </w:p>
          <w:p w14:paraId="1A641F7B" w14:textId="0CA934C4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CEC06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2</w:t>
            </w:r>
          </w:p>
          <w:p w14:paraId="0E186DEE" w14:textId="00E76C37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E4C7A3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10</w:t>
            </w:r>
          </w:p>
          <w:p w14:paraId="5A3DF86F" w14:textId="58CBB57E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D656DF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3</w:t>
            </w:r>
          </w:p>
          <w:p w14:paraId="1670A447" w14:textId="6FCF8060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A3626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11</w:t>
            </w:r>
          </w:p>
          <w:p w14:paraId="7A5AE51F" w14:textId="3DCC35C8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8A12B7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="00E67689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</w:t>
            </w:r>
          </w:p>
          <w:p w14:paraId="0C14D259" w14:textId="30FCB4AC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F95B8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1</w:t>
            </w:r>
          </w:p>
          <w:p w14:paraId="15D64C05" w14:textId="322E7F64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т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D9205B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2</w:t>
            </w:r>
          </w:p>
          <w:p w14:paraId="592F0B52" w14:textId="74BAFA5B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т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53D42A" w14:textId="77777777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3</w:t>
            </w:r>
          </w:p>
          <w:p w14:paraId="7CD228C5" w14:textId="33FF0B0D" w:rsidR="00060507" w:rsidRPr="00060507" w:rsidRDefault="00060507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т)</w:t>
            </w:r>
          </w:p>
        </w:tc>
      </w:tr>
      <w:tr w:rsidR="00DF3203" w:rsidRPr="00C13038" w14:paraId="322B991C" w14:textId="77777777" w:rsidTr="006B3EA0">
        <w:trPr>
          <w:cantSplit/>
          <w:trHeight w:val="543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F8551" w14:textId="177EDE33" w:rsidR="00DF3203" w:rsidRPr="00060507" w:rsidRDefault="00D00C75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27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09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A6160" w14:textId="5CD12E75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="00D00C75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54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65765" w14:textId="01115FE3" w:rsidR="00DF3203" w:rsidRPr="00060507" w:rsidRDefault="00D00C75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27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0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9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3AE62" w14:textId="1CDC310A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="00D00C75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64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5C6A2" w14:textId="764760B5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1</w:t>
            </w:r>
            <w:r w:rsidR="00D00C75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7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="00D00C75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08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2174F" w14:textId="0004A73C" w:rsidR="00DF3203" w:rsidRPr="00060507" w:rsidRDefault="00DF3203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="005522F1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58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4FF1A" w14:textId="78061DDF" w:rsidR="00DF3203" w:rsidRPr="00060507" w:rsidRDefault="006C162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58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B5446" w14:textId="6AB1F98C" w:rsidR="00DF3203" w:rsidRPr="00060507" w:rsidRDefault="00FF1096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2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62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BCD460" w14:textId="776A0E43" w:rsidR="00DF3203" w:rsidRPr="00060507" w:rsidRDefault="00FF1096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3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0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8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C43A2" w14:textId="051666DA" w:rsidR="00DF3203" w:rsidRPr="00060507" w:rsidRDefault="00FF1096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8</w:t>
            </w:r>
            <w:r w:rsidR="00DF3203"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060507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81</w:t>
            </w:r>
          </w:p>
        </w:tc>
      </w:tr>
    </w:tbl>
    <w:p w14:paraId="5F895936" w14:textId="33305E22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61981F4F" w14:textId="23F5F530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DCC03F6" w14:textId="06C0BFD3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B8BB1C2" w14:textId="292F2A7B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17D83B5" w14:textId="1732741F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59D9A0A" w14:textId="0A2B1DC5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321C185" w14:textId="3109D293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4704319" w14:textId="77777777" w:rsidR="00640C28" w:rsidRDefault="00640C28" w:rsidP="00640C28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6C00E6AF" w14:textId="253AE5A9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lastRenderedPageBreak/>
        <w:t>Рассчитать токи в фазах и нейтрале по формулам:</w:t>
      </w:r>
    </w:p>
    <w:p w14:paraId="3B28A9AA" w14:textId="77777777" w:rsidR="005069F4" w:rsidRDefault="005069F4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03B6B932" w14:textId="1C7204D6" w:rsidR="00552C8F" w:rsidRPr="005069F4" w:rsidRDefault="00F707B7" w:rsidP="00B014B8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  <w:lang w:val="en-US"/>
        </w:rPr>
      </w:pPr>
      <w:r w:rsidRPr="005069F4">
        <w:rPr>
          <w:rFonts w:ascii="Times New Roman" w:hAnsi="Times New Roman" w:cs="Times New Roman"/>
          <w:position w:val="-152"/>
          <w:sz w:val="28"/>
          <w:szCs w:val="28"/>
        </w:rPr>
        <w:object w:dxaOrig="2760" w:dyaOrig="3120" w14:anchorId="13EB6752">
          <v:shape id="_x0000_i1041" type="#_x0000_t75" style="width:138.8pt;height:156.1pt" o:ole="">
            <v:imagedata r:id="rId46" o:title=""/>
          </v:shape>
          <o:OLEObject Type="Embed" ProgID="Equation.3" ShapeID="_x0000_i1041" DrawAspect="Content" ObjectID="_1676851247" r:id="rId47"/>
        </w:object>
      </w:r>
    </w:p>
    <w:p w14:paraId="5888D79F" w14:textId="77777777" w:rsidR="00BF17AD" w:rsidRDefault="00BF17AD" w:rsidP="00247EE2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472F6316" w14:textId="475542CA" w:rsidR="009F5661" w:rsidRDefault="00C438B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Т</w:t>
      </w:r>
      <w:r w:rsidR="009F5661" w:rsidRPr="009F5661">
        <w:rPr>
          <w:rFonts w:ascii="Times New Roman" w:hAnsi="Times New Roman" w:cs="Times New Roman"/>
          <w:iCs/>
          <w:sz w:val="28"/>
          <w:szCs w:val="28"/>
        </w:rPr>
        <w:t>ок в нейтральном проводе:</w:t>
      </w:r>
    </w:p>
    <w:p w14:paraId="2CF01A46" w14:textId="77777777" w:rsidR="00B325D4" w:rsidRDefault="00B325D4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6805A304" w14:textId="400741F4" w:rsidR="00B014B8" w:rsidRDefault="00060507" w:rsidP="00B325D4">
      <w:pPr>
        <w:pStyle w:val="a3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325D4">
        <w:rPr>
          <w:rFonts w:ascii="Times New Roman" w:hAnsi="Times New Roman" w:cs="Times New Roman"/>
          <w:position w:val="-12"/>
          <w:sz w:val="28"/>
          <w:szCs w:val="28"/>
        </w:rPr>
        <w:object w:dxaOrig="5800" w:dyaOrig="380" w14:anchorId="370C75FA">
          <v:shape id="_x0000_i1042" type="#_x0000_t75" style="width:290.3pt;height:19pt" o:ole="">
            <v:imagedata r:id="rId48" o:title=""/>
          </v:shape>
          <o:OLEObject Type="Embed" ProgID="Equation.3" ShapeID="_x0000_i1042" DrawAspect="Content" ObjectID="_1676851248" r:id="rId49"/>
        </w:object>
      </w:r>
    </w:p>
    <w:p w14:paraId="57583A19" w14:textId="77777777" w:rsidR="00B325D4" w:rsidRPr="009F5661" w:rsidRDefault="00B325D4" w:rsidP="00B014B8">
      <w:pPr>
        <w:pStyle w:val="a3"/>
        <w:spacing w:line="360" w:lineRule="auto"/>
        <w:ind w:firstLine="709"/>
        <w:jc w:val="center"/>
        <w:rPr>
          <w:rFonts w:ascii="Times New Roman" w:hAnsi="Times New Roman" w:cs="Times New Roman"/>
          <w:iCs/>
          <w:sz w:val="28"/>
          <w:szCs w:val="28"/>
        </w:rPr>
      </w:pPr>
    </w:p>
    <w:p w14:paraId="10AEE1C1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равнить расчетные значения токов с экспериментальными.</w:t>
      </w:r>
    </w:p>
    <w:p w14:paraId="20177013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Остановить выполнение программы (нажатие на красный квадрат).</w:t>
      </w:r>
    </w:p>
    <w:p w14:paraId="3E333CE7" w14:textId="7777777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4EE7744" w14:textId="5917ED5C" w:rsidR="009F5661" w:rsidRPr="009F5661" w:rsidRDefault="009F5661" w:rsidP="00464ADE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Часть 4. Исследование равномерной нагрузки без нейтрального провода и с обрывом линейного провода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L</w:t>
      </w:r>
      <w:r w:rsidRPr="009F5661">
        <w:rPr>
          <w:rFonts w:ascii="Times New Roman" w:hAnsi="Times New Roman" w:cs="Times New Roman"/>
          <w:iCs/>
          <w:sz w:val="28"/>
          <w:szCs w:val="28"/>
        </w:rPr>
        <w:t>1(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A</w:t>
      </w:r>
      <w:r w:rsidRPr="009F5661">
        <w:rPr>
          <w:rFonts w:ascii="Times New Roman" w:hAnsi="Times New Roman" w:cs="Times New Roman"/>
          <w:iCs/>
          <w:sz w:val="28"/>
          <w:szCs w:val="28"/>
        </w:rPr>
        <w:t>)</w:t>
      </w:r>
      <w:r w:rsidR="00EF565A">
        <w:rPr>
          <w:rFonts w:ascii="Times New Roman" w:hAnsi="Times New Roman" w:cs="Times New Roman"/>
          <w:iCs/>
          <w:sz w:val="28"/>
          <w:szCs w:val="28"/>
        </w:rPr>
        <w:t>.</w:t>
      </w:r>
    </w:p>
    <w:p w14:paraId="7B6262E9" w14:textId="5961C061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 xml:space="preserve">Изменить схему по рисунку </w:t>
      </w:r>
      <w:r w:rsidR="00464ADE">
        <w:rPr>
          <w:rFonts w:ascii="Times New Roman" w:hAnsi="Times New Roman" w:cs="Times New Roman"/>
          <w:iCs/>
          <w:sz w:val="28"/>
          <w:szCs w:val="28"/>
        </w:rPr>
        <w:t>4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 (переключатель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J</w:t>
      </w:r>
      <w:r w:rsidRPr="009F5661">
        <w:rPr>
          <w:rFonts w:ascii="Times New Roman" w:hAnsi="Times New Roman" w:cs="Times New Roman"/>
          <w:iCs/>
          <w:sz w:val="28"/>
          <w:szCs w:val="28"/>
        </w:rPr>
        <w:t xml:space="preserve">4 установить в положение 2, ключ </w:t>
      </w:r>
      <w:r w:rsidRPr="009F5661">
        <w:rPr>
          <w:rFonts w:ascii="Times New Roman" w:hAnsi="Times New Roman" w:cs="Times New Roman"/>
          <w:iCs/>
          <w:sz w:val="28"/>
          <w:szCs w:val="28"/>
          <w:lang w:val="en-US"/>
        </w:rPr>
        <w:t>J</w:t>
      </w:r>
      <w:r w:rsidRPr="009F5661">
        <w:rPr>
          <w:rFonts w:ascii="Times New Roman" w:hAnsi="Times New Roman" w:cs="Times New Roman"/>
          <w:iCs/>
          <w:sz w:val="28"/>
          <w:szCs w:val="28"/>
        </w:rPr>
        <w:t>5 отключить).</w:t>
      </w:r>
    </w:p>
    <w:p w14:paraId="0879848D" w14:textId="12EE7267" w:rsidR="009F5661" w:rsidRP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Запустить выполнение программы (нажатие на зелёный треугольник)</w:t>
      </w:r>
      <w:r w:rsidR="00296E48">
        <w:rPr>
          <w:rFonts w:ascii="Times New Roman" w:hAnsi="Times New Roman" w:cs="Times New Roman"/>
          <w:iCs/>
          <w:sz w:val="28"/>
          <w:szCs w:val="28"/>
        </w:rPr>
        <w:t>.</w:t>
      </w:r>
    </w:p>
    <w:p w14:paraId="38DECB19" w14:textId="5547CF3D" w:rsidR="009F5661" w:rsidRDefault="009F5661" w:rsidP="00CE2E67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Снять показания приборов</w:t>
      </w:r>
      <w:r w:rsidR="00180928">
        <w:rPr>
          <w:rFonts w:ascii="Times New Roman" w:hAnsi="Times New Roman" w:cs="Times New Roman"/>
          <w:iCs/>
          <w:sz w:val="28"/>
          <w:szCs w:val="28"/>
        </w:rPr>
        <w:t xml:space="preserve"> (см. рисунок 7)</w:t>
      </w:r>
      <w:r w:rsidRPr="009F5661">
        <w:rPr>
          <w:rFonts w:ascii="Times New Roman" w:hAnsi="Times New Roman" w:cs="Times New Roman"/>
          <w:iCs/>
          <w:sz w:val="28"/>
          <w:szCs w:val="28"/>
        </w:rPr>
        <w:t>: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1 – UA1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9   IA1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2 – UB1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10   IB1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3 – UC1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11 – IC1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MM8 – UnN;</w:t>
      </w:r>
      <w:r w:rsidR="00CE2E67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CE2E67" w:rsidRPr="00CE2E67">
        <w:rPr>
          <w:rFonts w:ascii="Times New Roman" w:hAnsi="Times New Roman" w:cs="Times New Roman"/>
          <w:iCs/>
          <w:sz w:val="28"/>
          <w:szCs w:val="28"/>
        </w:rPr>
        <w:t>XWM1, XWM2, XWM3, мощность трех фаз A1, B1, C1.</w:t>
      </w:r>
    </w:p>
    <w:p w14:paraId="5DC1FF62" w14:textId="766F47B6" w:rsidR="00180928" w:rsidRDefault="00180928" w:rsidP="00CE2E67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61F0DA6" w14:textId="60520476" w:rsidR="00180928" w:rsidRDefault="00EC3FEA" w:rsidP="00EC3FEA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1D7F26F" wp14:editId="128E6880">
            <wp:extent cx="4667098" cy="1886497"/>
            <wp:effectExtent l="0" t="0" r="63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702068" cy="190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05B3" w14:textId="5687E4A3" w:rsidR="00B8783F" w:rsidRPr="009F5661" w:rsidRDefault="00B8783F" w:rsidP="00EC3FEA">
      <w:pPr>
        <w:pStyle w:val="a3"/>
        <w:spacing w:line="360" w:lineRule="auto"/>
        <w:jc w:val="center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Рисунок 7 </w:t>
      </w:r>
      <w:r w:rsidR="006C5717" w:rsidRPr="00CE2E67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p w14:paraId="60BF3308" w14:textId="77777777" w:rsidR="006C5717" w:rsidRDefault="006C5717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67B2B4B" w14:textId="0DA97A2D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Показания приборов занести в таблицу 5.</w:t>
      </w:r>
    </w:p>
    <w:p w14:paraId="39C0DAFA" w14:textId="369D7F5D" w:rsidR="005C6EAB" w:rsidRDefault="005C6EAB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5F3B560" w14:textId="48BF12F2" w:rsidR="005C6EAB" w:rsidRPr="009F5661" w:rsidRDefault="005C6EAB" w:rsidP="005C6EAB">
      <w:pPr>
        <w:pStyle w:val="a3"/>
        <w:spacing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Таблица </w:t>
      </w:r>
      <w:r w:rsidR="002B540B">
        <w:rPr>
          <w:rFonts w:ascii="Times New Roman" w:hAnsi="Times New Roman" w:cs="Times New Roman"/>
          <w:iCs/>
          <w:sz w:val="28"/>
          <w:szCs w:val="28"/>
        </w:rPr>
        <w:t>5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9F5661">
        <w:rPr>
          <w:rFonts w:ascii="Times New Roman" w:hAnsi="Times New Roman" w:cs="Times New Roman"/>
          <w:iCs/>
          <w:sz w:val="28"/>
          <w:szCs w:val="28"/>
        </w:rPr>
        <w:t>–</w:t>
      </w:r>
      <w:r>
        <w:rPr>
          <w:rFonts w:ascii="Times New Roman" w:hAnsi="Times New Roman" w:cs="Times New Roman"/>
          <w:iCs/>
          <w:sz w:val="28"/>
          <w:szCs w:val="28"/>
        </w:rPr>
        <w:t xml:space="preserve"> Показания приборов</w:t>
      </w:r>
    </w:p>
    <w:tbl>
      <w:tblPr>
        <w:tblW w:w="9477" w:type="dxa"/>
        <w:tblInd w:w="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47"/>
        <w:gridCol w:w="948"/>
        <w:gridCol w:w="948"/>
        <w:gridCol w:w="947"/>
        <w:gridCol w:w="948"/>
        <w:gridCol w:w="948"/>
        <w:gridCol w:w="947"/>
        <w:gridCol w:w="948"/>
        <w:gridCol w:w="948"/>
        <w:gridCol w:w="948"/>
      </w:tblGrid>
      <w:tr w:rsidR="005C6EAB" w:rsidRPr="00C13038" w14:paraId="7CFA8F69" w14:textId="77777777" w:rsidTr="006B3EA0">
        <w:trPr>
          <w:cantSplit/>
          <w:trHeight w:val="493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CE2042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1</w:t>
            </w:r>
          </w:p>
          <w:p w14:paraId="018207FC" w14:textId="5509207D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4CA0E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9</w:t>
            </w:r>
          </w:p>
          <w:p w14:paraId="7478F56F" w14:textId="687BB094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77B57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2</w:t>
            </w:r>
          </w:p>
          <w:p w14:paraId="5F6C8794" w14:textId="2D2A8874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892C9B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10</w:t>
            </w:r>
          </w:p>
          <w:p w14:paraId="619A1F7E" w14:textId="6280DE3E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A5EEA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3</w:t>
            </w:r>
          </w:p>
          <w:p w14:paraId="70B6FFBC" w14:textId="2A57FD84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0CD87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11</w:t>
            </w:r>
          </w:p>
          <w:p w14:paraId="377DBCC5" w14:textId="1A19954D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(А)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A4476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MM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8</w:t>
            </w:r>
          </w:p>
          <w:p w14:paraId="6DBF9393" w14:textId="33014387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17C09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1</w:t>
            </w:r>
          </w:p>
          <w:p w14:paraId="698D6F94" w14:textId="0810400D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т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BBA01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2</w:t>
            </w:r>
          </w:p>
          <w:p w14:paraId="71FE604C" w14:textId="6B3BA2D6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т)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668F6E" w14:textId="77777777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XWM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3</w:t>
            </w:r>
          </w:p>
          <w:p w14:paraId="46C13427" w14:textId="459943A1" w:rsidR="00A36BAC" w:rsidRPr="00A36BAC" w:rsidRDefault="00A36BAC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be-BY"/>
              </w:rPr>
              <w:t>(Вт)</w:t>
            </w:r>
          </w:p>
        </w:tc>
      </w:tr>
      <w:tr w:rsidR="005C6EAB" w:rsidRPr="00C13038" w14:paraId="674B52D2" w14:textId="77777777" w:rsidTr="008E1360">
        <w:trPr>
          <w:cantSplit/>
          <w:trHeight w:val="328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5CA7C8" w14:textId="39C2C7FE" w:rsidR="005C6EAB" w:rsidRPr="00A36BAC" w:rsidRDefault="002B540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6838" w14:textId="2B05CCA2" w:rsidR="005C6EAB" w:rsidRPr="00A36BAC" w:rsidRDefault="002B540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3E78A" w14:textId="2080CEDD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9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54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C65FA5" w14:textId="39AC9B55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98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FED7F" w14:textId="03FC4B74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1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1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131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6EF97" w14:textId="776861CC" w:rsidR="005C6EAB" w:rsidRPr="00A36BAC" w:rsidRDefault="005C6EA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0,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3</w:t>
            </w:r>
            <w:r w:rsidR="002B540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98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24528" w14:textId="198B5B8C" w:rsidR="005C6EAB" w:rsidRPr="00A36BAC" w:rsidRDefault="002B540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3</w:t>
            </w:r>
            <w:r w:rsidR="005C6EA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29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3C613" w14:textId="38C78670" w:rsidR="005C6EAB" w:rsidRPr="00A36BAC" w:rsidRDefault="002B540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22D018" w14:textId="45F27EA2" w:rsidR="005C6EAB" w:rsidRPr="00A36BAC" w:rsidRDefault="002B540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1</w:t>
            </w:r>
            <w:r w:rsidR="005C6EA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0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5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96190A" w14:textId="220FF443" w:rsidR="005C6EAB" w:rsidRPr="00A36BAC" w:rsidRDefault="002B540B" w:rsidP="006B3EA0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46</w:t>
            </w:r>
            <w:r w:rsidR="005C6EAB"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  <w:lang w:val="en-US"/>
              </w:rPr>
              <w:t>,</w:t>
            </w:r>
            <w:r w:rsidRPr="00A36BAC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07</w:t>
            </w:r>
          </w:p>
        </w:tc>
      </w:tr>
    </w:tbl>
    <w:p w14:paraId="6B8245BE" w14:textId="77777777" w:rsidR="006C0B97" w:rsidRDefault="006C0B97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2E38A574" w14:textId="4D2A516B" w:rsidR="009F5661" w:rsidRDefault="009F5661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F5661">
        <w:rPr>
          <w:rFonts w:ascii="Times New Roman" w:hAnsi="Times New Roman" w:cs="Times New Roman"/>
          <w:iCs/>
          <w:sz w:val="28"/>
          <w:szCs w:val="28"/>
        </w:rPr>
        <w:t>Остановить выполнение программы (нажатие на красный квадрат).</w:t>
      </w:r>
    </w:p>
    <w:p w14:paraId="543385C9" w14:textId="57A04297" w:rsidR="00693592" w:rsidRDefault="00693592" w:rsidP="00255086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A277B24" w14:textId="1C2773D4" w:rsidR="00303196" w:rsidRDefault="00693592" w:rsidP="00041AF7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Выводы</w:t>
      </w:r>
      <w:r w:rsidRPr="008336DA">
        <w:rPr>
          <w:rFonts w:ascii="Times New Roman" w:hAnsi="Times New Roman" w:cs="Times New Roman"/>
          <w:iCs/>
          <w:sz w:val="28"/>
          <w:szCs w:val="28"/>
        </w:rPr>
        <w:t xml:space="preserve">: </w:t>
      </w:r>
      <w:r w:rsidR="008336DA">
        <w:rPr>
          <w:rFonts w:ascii="Times New Roman" w:hAnsi="Times New Roman" w:cs="Times New Roman"/>
          <w:iCs/>
          <w:sz w:val="28"/>
          <w:szCs w:val="28"/>
        </w:rPr>
        <w:t xml:space="preserve">в результате выполненной лабораторной работы я увидел, что нейтраль в трехфазной сети </w:t>
      </w:r>
      <w:r w:rsidR="00041AF7" w:rsidRPr="00041AF7">
        <w:rPr>
          <w:rFonts w:ascii="Times New Roman" w:hAnsi="Times New Roman" w:cs="Times New Roman"/>
          <w:iCs/>
          <w:sz w:val="28"/>
          <w:szCs w:val="28"/>
        </w:rPr>
        <w:t>обеспечивает симметрию фазных напряжений при несимметричной нагрузке.</w:t>
      </w:r>
      <w:r w:rsidR="00041AF7">
        <w:rPr>
          <w:rFonts w:ascii="Times New Roman" w:hAnsi="Times New Roman" w:cs="Times New Roman"/>
          <w:iCs/>
          <w:sz w:val="28"/>
          <w:szCs w:val="28"/>
        </w:rPr>
        <w:t xml:space="preserve"> При</w:t>
      </w:r>
      <w:r w:rsidR="00041AF7" w:rsidRPr="00041AF7">
        <w:rPr>
          <w:rFonts w:ascii="Times New Roman" w:hAnsi="Times New Roman" w:cs="Times New Roman"/>
          <w:iCs/>
          <w:sz w:val="28"/>
          <w:szCs w:val="28"/>
        </w:rPr>
        <w:t xml:space="preserve"> симметричной нагрузке при наличии нейтрального провода, ток в нулевом проводе присутствует, напряжения в фазах равны; при равномерной нагрузке без нейтрального провода, в нулевом проводе отсутствует ток, напряжения в фазах не равны; при равномерной нагрузке с нейтральным проводом, ток в нулевом проводе отличен от нуля, напряжения в фазах равны; при равномерной нагрузке без нейтрального провода с обрывом линейного провода L1(A), ток в нулевом проводе отсутствует, напряжения в фазах не равны. </w:t>
      </w:r>
    </w:p>
    <w:p w14:paraId="30934D81" w14:textId="77777777" w:rsidR="00303196" w:rsidRDefault="00303196">
      <w:pPr>
        <w:rPr>
          <w:rFonts w:ascii="Times New Roman" w:eastAsiaTheme="minorEastAsia" w:hAnsi="Times New Roman" w:cs="Times New Roman"/>
          <w:iCs/>
          <w:sz w:val="28"/>
          <w:szCs w:val="28"/>
          <w:lang w:eastAsia="ru-RU"/>
        </w:rPr>
      </w:pPr>
      <w:r>
        <w:rPr>
          <w:rFonts w:ascii="Times New Roman" w:hAnsi="Times New Roman" w:cs="Times New Roman"/>
          <w:iCs/>
          <w:sz w:val="28"/>
          <w:szCs w:val="28"/>
        </w:rPr>
        <w:br w:type="page"/>
      </w:r>
    </w:p>
    <w:p w14:paraId="0C60921F" w14:textId="77777777" w:rsidR="00303196" w:rsidRPr="00303196" w:rsidRDefault="00303196" w:rsidP="00303196">
      <w:pPr>
        <w:tabs>
          <w:tab w:val="left" w:pos="1701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Цели работы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:</w:t>
      </w:r>
    </w:p>
    <w:p w14:paraId="6FD2594B" w14:textId="77777777" w:rsidR="00303196" w:rsidRPr="00303196" w:rsidRDefault="00303196" w:rsidP="00303196">
      <w:pPr>
        <w:numPr>
          <w:ilvl w:val="0"/>
          <w:numId w:val="17"/>
        </w:numPr>
        <w:spacing w:after="0" w:line="36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сследование трехфазной цепи при соединении потребителей в треугольник.</w:t>
      </w:r>
    </w:p>
    <w:p w14:paraId="73B88EA0" w14:textId="77777777" w:rsidR="00303196" w:rsidRPr="00303196" w:rsidRDefault="00303196" w:rsidP="00303196">
      <w:pPr>
        <w:numPr>
          <w:ilvl w:val="0"/>
          <w:numId w:val="17"/>
        </w:numPr>
        <w:spacing w:after="0" w:line="36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зучение методов расчета трехфазных цепей при соединении потребителей в треугольник.</w:t>
      </w:r>
    </w:p>
    <w:p w14:paraId="0A447E0C" w14:textId="77777777" w:rsidR="00303196" w:rsidRPr="00303196" w:rsidRDefault="00303196" w:rsidP="0030319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0A457D2" w14:textId="77777777" w:rsidR="00303196" w:rsidRPr="00303196" w:rsidRDefault="00303196" w:rsidP="0030319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Порядок выполнения лабораторной работы.</w:t>
      </w:r>
    </w:p>
    <w:p w14:paraId="3BC9D560" w14:textId="77777777" w:rsidR="00303196" w:rsidRPr="00303196" w:rsidRDefault="00303196" w:rsidP="00303196">
      <w:pPr>
        <w:tabs>
          <w:tab w:val="left" w:pos="1134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асть 1.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сследование трехфазной цепи при соединении потребителей в треугольник. Нагрузка активная симметричная.</w:t>
      </w:r>
    </w:p>
    <w:p w14:paraId="490BA5A8" w14:textId="77777777" w:rsidR="00303196" w:rsidRPr="00303196" w:rsidRDefault="00303196" w:rsidP="0030319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EDF04E8" w14:textId="0C18E132" w:rsidR="00303196" w:rsidRPr="00303196" w:rsidRDefault="00303196" w:rsidP="00E337D8">
      <w:pPr>
        <w:tabs>
          <w:tab w:val="left" w:pos="1701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Загрузить схему, (программа Мультисим, выделенный вариант) приведенную на рисунке 1 с установленными переключателями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, 3, 4 в положение 1. </w:t>
      </w:r>
    </w:p>
    <w:p w14:paraId="2CCC212F" w14:textId="77777777" w:rsidR="00303196" w:rsidRPr="00303196" w:rsidRDefault="00303196" w:rsidP="00303196">
      <w:pPr>
        <w:tabs>
          <w:tab w:val="left" w:pos="1701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 w:rsidRPr="00303196">
        <w:rPr>
          <w:rFonts w:ascii="Courier New" w:eastAsia="Times New Roman" w:hAnsi="Courier New" w:cs="Times New Roman"/>
          <w:b/>
          <w:noProof/>
          <w:color w:val="000000"/>
          <w:sz w:val="28"/>
          <w:szCs w:val="28"/>
          <w:lang w:eastAsia="ru-RU"/>
        </w:rPr>
        <w:drawing>
          <wp:inline distT="0" distB="0" distL="0" distR="0" wp14:anchorId="50F30EBD" wp14:editId="178953CF">
            <wp:extent cx="5144035" cy="4552950"/>
            <wp:effectExtent l="1905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rcRect l="32550" t="12630" r="15777" b="30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03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9CE3C" w14:textId="6F5901AC" w:rsidR="00303196" w:rsidRPr="00303196" w:rsidRDefault="00303196" w:rsidP="00460677">
      <w:pPr>
        <w:tabs>
          <w:tab w:val="left" w:pos="284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1 – Схема</w:t>
      </w:r>
    </w:p>
    <w:p w14:paraId="1EC9C6F7" w14:textId="77777777" w:rsidR="00303196" w:rsidRPr="00303196" w:rsidRDefault="00303196" w:rsidP="00303196">
      <w:pPr>
        <w:tabs>
          <w:tab w:val="left" w:pos="1701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Обозначения измерительных приборов на схеме: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, 2, 3, вольтметры переменного тока,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4, 5, 6, 7, 9, 10, 11   амперметры переменного тока,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, 2, 3 ваттметры переменного тока.</w:t>
      </w:r>
    </w:p>
    <w:p w14:paraId="3DE2AC2D" w14:textId="77777777" w:rsidR="00303196" w:rsidRPr="00303196" w:rsidRDefault="00303196" w:rsidP="00303196">
      <w:pPr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Установить переключатели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J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, 2, 3, 4  в положение «1».</w:t>
      </w:r>
    </w:p>
    <w:p w14:paraId="3BF407E6" w14:textId="77777777" w:rsidR="00303196" w:rsidRPr="00303196" w:rsidRDefault="00303196" w:rsidP="00303196">
      <w:pPr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ключить переключатель S1.</w:t>
      </w:r>
    </w:p>
    <w:p w14:paraId="1BDFDC52" w14:textId="77777777" w:rsidR="00303196" w:rsidRPr="00303196" w:rsidRDefault="00303196" w:rsidP="00303196">
      <w:pPr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тивизировать измерительные приборы (двойное нажатие мышью).</w:t>
      </w:r>
    </w:p>
    <w:p w14:paraId="7614007D" w14:textId="77777777" w:rsidR="00303196" w:rsidRPr="00303196" w:rsidRDefault="00303196" w:rsidP="00303196">
      <w:pPr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Запустить выполнение программы (нажатие на зелёный треугольник).</w:t>
      </w:r>
    </w:p>
    <w:p w14:paraId="7863BF48" w14:textId="77777777" w:rsidR="00303196" w:rsidRPr="00303196" w:rsidRDefault="00303196" w:rsidP="00303196">
      <w:pPr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нять показания приборов: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5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noBreakHyphen/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6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7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9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noBreakHyphen/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0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noBreakHyphen/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1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-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(см. рисунок 2).</w:t>
      </w:r>
    </w:p>
    <w:p w14:paraId="25AE215F" w14:textId="77777777" w:rsidR="00303196" w:rsidRPr="00303196" w:rsidRDefault="00303196" w:rsidP="00303196">
      <w:pPr>
        <w:tabs>
          <w:tab w:val="left" w:pos="993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Courier New" w:eastAsia="Times New Roman" w:hAnsi="Courier New" w:cs="Times New Roman"/>
          <w:b/>
          <w:noProof/>
          <w:color w:val="000000"/>
          <w:sz w:val="28"/>
          <w:szCs w:val="28"/>
          <w:lang w:eastAsia="ru-RU"/>
        </w:rPr>
        <w:drawing>
          <wp:inline distT="0" distB="0" distL="0" distR="0" wp14:anchorId="0A60FC4D" wp14:editId="45BBD01E">
            <wp:extent cx="5133975" cy="2675234"/>
            <wp:effectExtent l="1905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rcRect t="12632" r="46710" b="52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168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308DD" w14:textId="77777777" w:rsidR="00303196" w:rsidRPr="00303196" w:rsidRDefault="00303196" w:rsidP="00303196">
      <w:pPr>
        <w:tabs>
          <w:tab w:val="left" w:pos="993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2 – Показания приборов</w:t>
      </w:r>
    </w:p>
    <w:p w14:paraId="3AB7C779" w14:textId="77777777" w:rsidR="00303196" w:rsidRPr="00303196" w:rsidRDefault="00303196" w:rsidP="00303196">
      <w:pPr>
        <w:numPr>
          <w:ilvl w:val="0"/>
          <w:numId w:val="15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ученные данные занести в таблицу 1.</w:t>
      </w:r>
    </w:p>
    <w:p w14:paraId="376C47D9" w14:textId="77777777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Таблица 1 – Измеренные данные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63"/>
        <w:gridCol w:w="1063"/>
        <w:gridCol w:w="1064"/>
        <w:gridCol w:w="1063"/>
        <w:gridCol w:w="1063"/>
        <w:gridCol w:w="1064"/>
        <w:gridCol w:w="1063"/>
        <w:gridCol w:w="1063"/>
        <w:gridCol w:w="1064"/>
      </w:tblGrid>
      <w:tr w:rsidR="00303196" w:rsidRPr="00303196" w14:paraId="6131B677" w14:textId="77777777" w:rsidTr="00BC49D7">
        <w:tc>
          <w:tcPr>
            <w:tcW w:w="1063" w:type="dxa"/>
          </w:tcPr>
          <w:p w14:paraId="500D0FF8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1</w:t>
            </w:r>
          </w:p>
        </w:tc>
        <w:tc>
          <w:tcPr>
            <w:tcW w:w="1063" w:type="dxa"/>
          </w:tcPr>
          <w:p w14:paraId="202A8984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2</w:t>
            </w:r>
          </w:p>
        </w:tc>
        <w:tc>
          <w:tcPr>
            <w:tcW w:w="1064" w:type="dxa"/>
          </w:tcPr>
          <w:p w14:paraId="1AEA606D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3</w:t>
            </w:r>
          </w:p>
        </w:tc>
        <w:tc>
          <w:tcPr>
            <w:tcW w:w="1063" w:type="dxa"/>
          </w:tcPr>
          <w:p w14:paraId="2C81F66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5</w:t>
            </w:r>
          </w:p>
        </w:tc>
        <w:tc>
          <w:tcPr>
            <w:tcW w:w="1063" w:type="dxa"/>
          </w:tcPr>
          <w:p w14:paraId="10D6F88F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6</w:t>
            </w:r>
          </w:p>
        </w:tc>
        <w:tc>
          <w:tcPr>
            <w:tcW w:w="1064" w:type="dxa"/>
          </w:tcPr>
          <w:p w14:paraId="220A3455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7</w:t>
            </w:r>
          </w:p>
        </w:tc>
        <w:tc>
          <w:tcPr>
            <w:tcW w:w="1063" w:type="dxa"/>
          </w:tcPr>
          <w:p w14:paraId="7C86650F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9</w:t>
            </w:r>
          </w:p>
        </w:tc>
        <w:tc>
          <w:tcPr>
            <w:tcW w:w="1063" w:type="dxa"/>
          </w:tcPr>
          <w:p w14:paraId="4ADFFBE4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10</w:t>
            </w:r>
          </w:p>
        </w:tc>
        <w:tc>
          <w:tcPr>
            <w:tcW w:w="1064" w:type="dxa"/>
          </w:tcPr>
          <w:p w14:paraId="0DCF3505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11</w:t>
            </w:r>
          </w:p>
        </w:tc>
      </w:tr>
      <w:tr w:rsidR="00303196" w:rsidRPr="00303196" w14:paraId="65B02F13" w14:textId="77777777" w:rsidTr="00BC49D7">
        <w:tc>
          <w:tcPr>
            <w:tcW w:w="1063" w:type="dxa"/>
          </w:tcPr>
          <w:p w14:paraId="4B31CF2B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220,007</w:t>
            </w:r>
          </w:p>
        </w:tc>
        <w:tc>
          <w:tcPr>
            <w:tcW w:w="1063" w:type="dxa"/>
          </w:tcPr>
          <w:p w14:paraId="50E57997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220,01</w:t>
            </w:r>
          </w:p>
        </w:tc>
        <w:tc>
          <w:tcPr>
            <w:tcW w:w="1064" w:type="dxa"/>
          </w:tcPr>
          <w:p w14:paraId="0E766EF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220,013</w:t>
            </w:r>
          </w:p>
        </w:tc>
        <w:tc>
          <w:tcPr>
            <w:tcW w:w="1063" w:type="dxa"/>
          </w:tcPr>
          <w:p w14:paraId="708B12A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,524</w:t>
            </w:r>
          </w:p>
        </w:tc>
        <w:tc>
          <w:tcPr>
            <w:tcW w:w="1063" w:type="dxa"/>
          </w:tcPr>
          <w:p w14:paraId="225686B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,524</w:t>
            </w:r>
          </w:p>
        </w:tc>
        <w:tc>
          <w:tcPr>
            <w:tcW w:w="1064" w:type="dxa"/>
          </w:tcPr>
          <w:p w14:paraId="6C7B581F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,524</w:t>
            </w:r>
          </w:p>
        </w:tc>
        <w:tc>
          <w:tcPr>
            <w:tcW w:w="1063" w:type="dxa"/>
          </w:tcPr>
          <w:p w14:paraId="52F0933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88</w:t>
            </w:r>
          </w:p>
        </w:tc>
        <w:tc>
          <w:tcPr>
            <w:tcW w:w="1063" w:type="dxa"/>
          </w:tcPr>
          <w:p w14:paraId="724BE1C4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88</w:t>
            </w:r>
          </w:p>
        </w:tc>
        <w:tc>
          <w:tcPr>
            <w:tcW w:w="1064" w:type="dxa"/>
          </w:tcPr>
          <w:p w14:paraId="64211F07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88</w:t>
            </w:r>
          </w:p>
        </w:tc>
      </w:tr>
      <w:tr w:rsidR="00303196" w:rsidRPr="00303196" w14:paraId="0ACC75C1" w14:textId="77777777" w:rsidTr="00BC49D7">
        <w:tc>
          <w:tcPr>
            <w:tcW w:w="3190" w:type="dxa"/>
            <w:gridSpan w:val="3"/>
          </w:tcPr>
          <w:p w14:paraId="330ADC72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1</w:t>
            </w:r>
          </w:p>
        </w:tc>
        <w:tc>
          <w:tcPr>
            <w:tcW w:w="3190" w:type="dxa"/>
            <w:gridSpan w:val="3"/>
          </w:tcPr>
          <w:p w14:paraId="42B7D482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2</w:t>
            </w:r>
          </w:p>
        </w:tc>
        <w:tc>
          <w:tcPr>
            <w:tcW w:w="3190" w:type="dxa"/>
            <w:gridSpan w:val="3"/>
          </w:tcPr>
          <w:p w14:paraId="216069ED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3</w:t>
            </w:r>
          </w:p>
        </w:tc>
      </w:tr>
      <w:tr w:rsidR="00303196" w:rsidRPr="00303196" w14:paraId="0165B3B2" w14:textId="77777777" w:rsidTr="00BC49D7">
        <w:tc>
          <w:tcPr>
            <w:tcW w:w="3190" w:type="dxa"/>
            <w:gridSpan w:val="3"/>
          </w:tcPr>
          <w:p w14:paraId="60CE199E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93,626</w:t>
            </w:r>
          </w:p>
        </w:tc>
        <w:tc>
          <w:tcPr>
            <w:tcW w:w="3190" w:type="dxa"/>
            <w:gridSpan w:val="3"/>
          </w:tcPr>
          <w:p w14:paraId="5DB9BE8E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93,624</w:t>
            </w:r>
          </w:p>
        </w:tc>
        <w:tc>
          <w:tcPr>
            <w:tcW w:w="3190" w:type="dxa"/>
            <w:gridSpan w:val="3"/>
          </w:tcPr>
          <w:p w14:paraId="39D0269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93,627</w:t>
            </w:r>
          </w:p>
        </w:tc>
      </w:tr>
    </w:tbl>
    <w:p w14:paraId="35AB6DA9" w14:textId="77777777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C9AB681" w14:textId="66B40F42" w:rsidR="00303196" w:rsidRPr="003B5CC3" w:rsidRDefault="00303196" w:rsidP="00303196">
      <w:pPr>
        <w:numPr>
          <w:ilvl w:val="0"/>
          <w:numId w:val="15"/>
        </w:numPr>
        <w:tabs>
          <w:tab w:val="left" w:pos="993"/>
        </w:tabs>
        <w:spacing w:after="0" w:line="36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Рассчитать комплексные значения фазных токов и определить линейный ток в линии А. Рассчитать активную мощность потребителя. Результаты вычислений сравнить с экспериментальными данными.</w:t>
      </w:r>
    </w:p>
    <w:p w14:paraId="59AAF1CA" w14:textId="36B14602" w:rsidR="003B5CC3" w:rsidRPr="003B5CC3" w:rsidRDefault="003B5CC3" w:rsidP="00524EB1">
      <w:pPr>
        <w:tabs>
          <w:tab w:val="left" w:pos="993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B5CC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ри соединение треугольником </w:t>
      </w:r>
      <w:r w:rsidR="00D016A6" w:rsidRPr="002D58FD">
        <w:rPr>
          <w:rFonts w:ascii="Times New Roman" w:eastAsia="Times New Roman" w:hAnsi="Times New Roman" w:cs="Times New Roman"/>
          <w:color w:val="000000"/>
          <w:position w:val="-16"/>
          <w:sz w:val="28"/>
          <w:szCs w:val="28"/>
          <w:vertAlign w:val="subscript"/>
          <w:lang w:val="en-US" w:eastAsia="ru-RU"/>
        </w:rPr>
        <w:object w:dxaOrig="2160" w:dyaOrig="480" w14:anchorId="7E431E13">
          <v:shape id="_x0000_i1858" type="#_x0000_t75" style="width:108.3pt;height:24.2pt" o:ole="">
            <v:imagedata r:id="rId53" o:title=""/>
          </v:shape>
          <o:OLEObject Type="Embed" ProgID="Equation.3" ShapeID="_x0000_i1858" DrawAspect="Content" ObjectID="_1676851249" r:id="rId54"/>
        </w:object>
      </w:r>
      <w:r w:rsidR="00524EB1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ф</w:t>
      </w:r>
      <w:r w:rsidRPr="003B5CC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зные токи определяют по закону Ома:</w:t>
      </w:r>
    </w:p>
    <w:p w14:paraId="1466E6D6" w14:textId="10896C0F" w:rsidR="00197907" w:rsidRDefault="00197907" w:rsidP="003B5CC3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30325DD" w14:textId="4959B062" w:rsidR="00B426AE" w:rsidRDefault="002A4227" w:rsidP="00B426AE">
      <w:pPr>
        <w:tabs>
          <w:tab w:val="left" w:pos="993"/>
        </w:tabs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B92476">
        <w:rPr>
          <w:position w:val="-12"/>
        </w:rPr>
        <w:object w:dxaOrig="3260" w:dyaOrig="380" w14:anchorId="483BB10A">
          <v:shape id="_x0000_i1238" type="#_x0000_t75" style="width:163pt;height:19pt" o:ole="">
            <v:imagedata r:id="rId55" o:title=""/>
          </v:shape>
          <o:OLEObject Type="Embed" ProgID="Equation.3" ShapeID="_x0000_i1238" DrawAspect="Content" ObjectID="_1676851250" r:id="rId56"/>
        </w:object>
      </w:r>
    </w:p>
    <w:p w14:paraId="4E7C6B1B" w14:textId="1CF453B8" w:rsidR="00197907" w:rsidRDefault="00A1657A" w:rsidP="00197907">
      <w:pPr>
        <w:tabs>
          <w:tab w:val="left" w:pos="993"/>
        </w:tabs>
        <w:spacing w:after="0" w:line="360" w:lineRule="auto"/>
        <w:contextualSpacing/>
        <w:jc w:val="center"/>
      </w:pPr>
      <w:r w:rsidRPr="00DA7603">
        <w:rPr>
          <w:position w:val="-28"/>
        </w:rPr>
        <w:object w:dxaOrig="2980" w:dyaOrig="740" w14:anchorId="29D7560F">
          <v:shape id="_x0000_i1275" type="#_x0000_t75" style="width:149.2pt;height:36.85pt" o:ole="">
            <v:imagedata r:id="rId57" o:title=""/>
          </v:shape>
          <o:OLEObject Type="Embed" ProgID="Equation.3" ShapeID="_x0000_i1275" DrawAspect="Content" ObjectID="_1676851251" r:id="rId58"/>
        </w:object>
      </w:r>
    </w:p>
    <w:p w14:paraId="643C88D1" w14:textId="29FE8182" w:rsidR="00A95278" w:rsidRDefault="008F7D4A" w:rsidP="00197907">
      <w:pPr>
        <w:tabs>
          <w:tab w:val="left" w:pos="993"/>
        </w:tabs>
        <w:spacing w:after="0" w:line="360" w:lineRule="auto"/>
        <w:contextualSpacing/>
        <w:jc w:val="center"/>
      </w:pPr>
      <w:r w:rsidRPr="00DA7603">
        <w:rPr>
          <w:position w:val="-28"/>
        </w:rPr>
        <w:object w:dxaOrig="3220" w:dyaOrig="740" w14:anchorId="0159A501">
          <v:shape id="_x0000_i1296" type="#_x0000_t75" style="width:161.3pt;height:36.85pt" o:ole="">
            <v:imagedata r:id="rId59" o:title=""/>
          </v:shape>
          <o:OLEObject Type="Embed" ProgID="Equation.3" ShapeID="_x0000_i1296" DrawAspect="Content" ObjectID="_1676851252" r:id="rId60"/>
        </w:object>
      </w:r>
    </w:p>
    <w:p w14:paraId="497A5887" w14:textId="5DD347F7" w:rsidR="00A95278" w:rsidRDefault="00933AF9" w:rsidP="00197907">
      <w:pPr>
        <w:tabs>
          <w:tab w:val="left" w:pos="993"/>
        </w:tabs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DA7603">
        <w:rPr>
          <w:position w:val="-28"/>
        </w:rPr>
        <w:object w:dxaOrig="3260" w:dyaOrig="740" w14:anchorId="75A318CB">
          <v:shape id="_x0000_i1386" type="#_x0000_t75" style="width:163pt;height:36.85pt" o:ole="">
            <v:imagedata r:id="rId61" o:title=""/>
          </v:shape>
          <o:OLEObject Type="Embed" ProgID="Equation.3" ShapeID="_x0000_i1386" DrawAspect="Content" ObjectID="_1676851253" r:id="rId62"/>
        </w:object>
      </w:r>
    </w:p>
    <w:p w14:paraId="3709D330" w14:textId="77777777" w:rsidR="00197907" w:rsidRDefault="00197907" w:rsidP="003B5CC3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7FE31F8" w14:textId="0EF2D1CA" w:rsidR="003B5CC3" w:rsidRPr="003B5CC3" w:rsidRDefault="003B5CC3" w:rsidP="00524EB1">
      <w:pPr>
        <w:tabs>
          <w:tab w:val="left" w:pos="993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B5CC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Значения линейных токов </w:t>
      </w:r>
      <w:r w:rsidR="00081DE4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</w:t>
      </w:r>
      <w:r w:rsidRPr="003B5CC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еределяются по первому закону Кирхгофа:</w:t>
      </w:r>
    </w:p>
    <w:p w14:paraId="0506BA5E" w14:textId="0972B039" w:rsidR="005255B8" w:rsidRDefault="005255B8" w:rsidP="003B5CC3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DE7FFB2" w14:textId="45D8D7CF" w:rsidR="00423BBE" w:rsidRDefault="00D016A6" w:rsidP="00423BBE">
      <w:pPr>
        <w:tabs>
          <w:tab w:val="left" w:pos="993"/>
        </w:tabs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</w:pPr>
      <w:r w:rsidRPr="00327517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  <w:vertAlign w:val="subscript"/>
          <w:lang w:val="en-US" w:eastAsia="ru-RU"/>
        </w:rPr>
        <w:object w:dxaOrig="8140" w:dyaOrig="859" w14:anchorId="7FD6346C">
          <v:shape id="_x0000_i1857" type="#_x0000_t75" style="width:407.25pt;height:43.2pt" o:ole="">
            <v:imagedata r:id="rId63" o:title=""/>
          </v:shape>
          <o:OLEObject Type="Embed" ProgID="Equation.3" ShapeID="_x0000_i1857" DrawAspect="Content" ObjectID="_1676851254" r:id="rId64"/>
        </w:object>
      </w:r>
    </w:p>
    <w:p w14:paraId="0556117A" w14:textId="6B435A21" w:rsidR="00423BBE" w:rsidRPr="00630F1B" w:rsidRDefault="00D016A6" w:rsidP="00327517">
      <w:pPr>
        <w:tabs>
          <w:tab w:val="left" w:pos="993"/>
        </w:tabs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</w:pPr>
      <w:r w:rsidRPr="00327517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  <w:vertAlign w:val="subscript"/>
          <w:lang w:val="en-US" w:eastAsia="ru-RU"/>
        </w:rPr>
        <w:object w:dxaOrig="8480" w:dyaOrig="859" w14:anchorId="1D009BFB">
          <v:shape id="_x0000_i1856" type="#_x0000_t75" style="width:423.95pt;height:43.2pt" o:ole="">
            <v:imagedata r:id="rId65" o:title=""/>
          </v:shape>
          <o:OLEObject Type="Embed" ProgID="Equation.3" ShapeID="_x0000_i1856" DrawAspect="Content" ObjectID="_1676851255" r:id="rId66"/>
        </w:object>
      </w:r>
    </w:p>
    <w:p w14:paraId="0A71CAAA" w14:textId="74EA8C3F" w:rsidR="00423BBE" w:rsidRDefault="00051425" w:rsidP="00327517">
      <w:pPr>
        <w:tabs>
          <w:tab w:val="left" w:pos="993"/>
        </w:tabs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27517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  <w:vertAlign w:val="subscript"/>
          <w:lang w:val="en-US" w:eastAsia="ru-RU"/>
        </w:rPr>
        <w:object w:dxaOrig="8559" w:dyaOrig="859" w14:anchorId="4A788185">
          <v:shape id="_x0000_i1231" type="#_x0000_t75" style="width:427.95pt;height:43.2pt" o:ole="">
            <v:imagedata r:id="rId67" o:title=""/>
          </v:shape>
          <o:OLEObject Type="Embed" ProgID="Equation.3" ShapeID="_x0000_i1231" DrawAspect="Content" ObjectID="_1676851256" r:id="rId68"/>
        </w:object>
      </w:r>
    </w:p>
    <w:p w14:paraId="1F834174" w14:textId="77777777" w:rsidR="005255B8" w:rsidRDefault="005255B8" w:rsidP="003B5CC3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A175F09" w14:textId="7040E7BA" w:rsidR="003B5CC3" w:rsidRDefault="003B5CC3" w:rsidP="00524EB1">
      <w:pPr>
        <w:tabs>
          <w:tab w:val="left" w:pos="993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B5CC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счет активной мощности, потребляемой равномерной нагрузкой:</w:t>
      </w:r>
    </w:p>
    <w:p w14:paraId="7AFD5EAA" w14:textId="77777777" w:rsidR="005611B7" w:rsidRPr="003B5CC3" w:rsidRDefault="005611B7" w:rsidP="003B5CC3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u w:val="single"/>
          <w:lang w:eastAsia="ru-RU"/>
        </w:rPr>
      </w:pPr>
    </w:p>
    <w:p w14:paraId="679914E8" w14:textId="1CF29575" w:rsidR="00CD3B1A" w:rsidRDefault="00D016A6" w:rsidP="00CD3B1A">
      <w:pPr>
        <w:tabs>
          <w:tab w:val="left" w:pos="993"/>
        </w:tabs>
        <w:spacing w:after="0" w:line="360" w:lineRule="auto"/>
        <w:contextualSpacing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CD3B1A">
        <w:rPr>
          <w:rFonts w:ascii="Times New Roman" w:eastAsia="Times New Roman" w:hAnsi="Times New Roman" w:cs="Times New Roman"/>
          <w:color w:val="000000"/>
          <w:position w:val="-12"/>
          <w:sz w:val="28"/>
          <w:szCs w:val="28"/>
          <w:vertAlign w:val="subscript"/>
          <w:lang w:val="en-US" w:eastAsia="ru-RU"/>
        </w:rPr>
        <w:object w:dxaOrig="5720" w:dyaOrig="440" w14:anchorId="748C1DA3">
          <v:shape id="_x0000_i1855" type="#_x0000_t75" style="width:286.25pt;height:21.9pt" o:ole="">
            <v:imagedata r:id="rId69" o:title=""/>
          </v:shape>
          <o:OLEObject Type="Embed" ProgID="Equation.3" ShapeID="_x0000_i1855" DrawAspect="Content" ObjectID="_1676851257" r:id="rId70"/>
        </w:object>
      </w:r>
    </w:p>
    <w:p w14:paraId="6D73E930" w14:textId="77777777" w:rsidR="005611B7" w:rsidRDefault="005611B7" w:rsidP="003B5CC3">
      <w:pPr>
        <w:tabs>
          <w:tab w:val="left" w:pos="993"/>
        </w:tabs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24BA4546" w14:textId="51D8BCDF" w:rsidR="003B5CC3" w:rsidRPr="00F02DC1" w:rsidRDefault="003B5CC3" w:rsidP="00A13D6E">
      <w:pPr>
        <w:tabs>
          <w:tab w:val="left" w:pos="993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 w:rsidRPr="003B5CC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езультат вычисления мощности совпадает с экспериментальным значением.</w:t>
      </w:r>
    </w:p>
    <w:p w14:paraId="1E6D6D29" w14:textId="77777777" w:rsidR="00303196" w:rsidRPr="00303196" w:rsidRDefault="00303196" w:rsidP="00303196">
      <w:pPr>
        <w:numPr>
          <w:ilvl w:val="0"/>
          <w:numId w:val="15"/>
        </w:numPr>
        <w:tabs>
          <w:tab w:val="left" w:pos="993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Остановить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ыполнение программы (нажатие на красный квадрат).</w:t>
      </w:r>
    </w:p>
    <w:p w14:paraId="67017976" w14:textId="77777777" w:rsidR="00303196" w:rsidRPr="00303196" w:rsidRDefault="00303196" w:rsidP="00303196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E9D8D37" w14:textId="77777777" w:rsidR="00303196" w:rsidRPr="00303196" w:rsidRDefault="00303196" w:rsidP="003F3378">
      <w:pPr>
        <w:spacing w:after="0" w:line="24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асть 2.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сследование трехфазной цепи при соединении потребителей в треугольник. Нагрузка активная несимметричная. Обрыв линии А.</w:t>
      </w:r>
    </w:p>
    <w:p w14:paraId="3D3F5FA8" w14:textId="77777777" w:rsidR="00303196" w:rsidRPr="00303196" w:rsidRDefault="00303196" w:rsidP="0030319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345805B" w14:textId="77777777" w:rsidR="00303196" w:rsidRPr="00303196" w:rsidRDefault="00303196" w:rsidP="00303196">
      <w:pPr>
        <w:numPr>
          <w:ilvl w:val="0"/>
          <w:numId w:val="16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Изменить схему, выключив ключ (Кл = В) 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J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5 (см. рисунок 2)</w:t>
      </w:r>
    </w:p>
    <w:p w14:paraId="5C59F21B" w14:textId="77777777" w:rsidR="00303196" w:rsidRPr="00303196" w:rsidRDefault="00303196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12BE6F0" wp14:editId="1C476F70">
            <wp:extent cx="4657725" cy="4117487"/>
            <wp:effectExtent l="1905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 l="39128" t="13026" r="9718" b="30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41174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9E7DB" w14:textId="77777777" w:rsidR="00303196" w:rsidRPr="00303196" w:rsidRDefault="00303196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Рисунок 3 – Схема</w:t>
      </w:r>
    </w:p>
    <w:p w14:paraId="6E305B34" w14:textId="77777777" w:rsidR="00303196" w:rsidRPr="00303196" w:rsidRDefault="00303196" w:rsidP="00303196">
      <w:pPr>
        <w:numPr>
          <w:ilvl w:val="0"/>
          <w:numId w:val="16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Запустить выполнение программы (нажатие на зелёный треугольник)</w:t>
      </w:r>
    </w:p>
    <w:p w14:paraId="5027BEE5" w14:textId="77777777" w:rsidR="00303196" w:rsidRPr="00303196" w:rsidRDefault="00303196" w:rsidP="00303196">
      <w:pPr>
        <w:numPr>
          <w:ilvl w:val="0"/>
          <w:numId w:val="16"/>
        </w:numPr>
        <w:tabs>
          <w:tab w:val="left" w:pos="709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нять показания приборов: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5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noBreakHyphen/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6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7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9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noBreakHyphen/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0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noBreakHyphen/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1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I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-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WM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 –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P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-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 xml:space="preserve">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(см. рисунок 4).</w:t>
      </w:r>
    </w:p>
    <w:p w14:paraId="1FD336E1" w14:textId="77777777" w:rsidR="00303196" w:rsidRPr="00303196" w:rsidRDefault="00303196" w:rsidP="00303196">
      <w:pPr>
        <w:tabs>
          <w:tab w:val="left" w:pos="709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Courier New" w:eastAsia="Times New Roman" w:hAnsi="Courier New" w:cs="Times New Roman"/>
          <w:b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7B8AE4E4" wp14:editId="1A7BEA6E">
            <wp:extent cx="3848077" cy="2122998"/>
            <wp:effectExtent l="19050" t="0" r="23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 t="12542" r="50530" b="53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524" cy="2126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D077F" w14:textId="2F0B8F05" w:rsidR="00303196" w:rsidRDefault="00303196" w:rsidP="00303196">
      <w:pPr>
        <w:tabs>
          <w:tab w:val="left" w:pos="709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4 – Показания приборов</w:t>
      </w:r>
    </w:p>
    <w:p w14:paraId="697A902D" w14:textId="77777777" w:rsidR="001702FB" w:rsidRPr="00303196" w:rsidRDefault="001702FB" w:rsidP="00303196">
      <w:pPr>
        <w:tabs>
          <w:tab w:val="left" w:pos="709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44537A1" w14:textId="35EAA19A" w:rsidR="00303196" w:rsidRDefault="00303196" w:rsidP="00303196">
      <w:pPr>
        <w:numPr>
          <w:ilvl w:val="0"/>
          <w:numId w:val="16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ученные данные занести в таблицу 2.</w:t>
      </w:r>
    </w:p>
    <w:p w14:paraId="05465B0E" w14:textId="77777777" w:rsidR="001702FB" w:rsidRPr="00303196" w:rsidRDefault="001702FB" w:rsidP="001702FB">
      <w:pPr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E73E093" w14:textId="77777777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Таблица 2 – Показания приборов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63"/>
        <w:gridCol w:w="1063"/>
        <w:gridCol w:w="1064"/>
        <w:gridCol w:w="1063"/>
        <w:gridCol w:w="1063"/>
        <w:gridCol w:w="1064"/>
        <w:gridCol w:w="1063"/>
        <w:gridCol w:w="1063"/>
        <w:gridCol w:w="1064"/>
      </w:tblGrid>
      <w:tr w:rsidR="00303196" w:rsidRPr="00303196" w14:paraId="57625796" w14:textId="77777777" w:rsidTr="00BC49D7">
        <w:tc>
          <w:tcPr>
            <w:tcW w:w="1063" w:type="dxa"/>
          </w:tcPr>
          <w:p w14:paraId="7E7B2D02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1</w:t>
            </w:r>
          </w:p>
        </w:tc>
        <w:tc>
          <w:tcPr>
            <w:tcW w:w="1063" w:type="dxa"/>
          </w:tcPr>
          <w:p w14:paraId="567A9C1D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2</w:t>
            </w:r>
          </w:p>
        </w:tc>
        <w:tc>
          <w:tcPr>
            <w:tcW w:w="1064" w:type="dxa"/>
          </w:tcPr>
          <w:p w14:paraId="38C3DE1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3</w:t>
            </w:r>
          </w:p>
        </w:tc>
        <w:tc>
          <w:tcPr>
            <w:tcW w:w="1063" w:type="dxa"/>
          </w:tcPr>
          <w:p w14:paraId="4D2B5B1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5</w:t>
            </w:r>
          </w:p>
        </w:tc>
        <w:tc>
          <w:tcPr>
            <w:tcW w:w="1063" w:type="dxa"/>
          </w:tcPr>
          <w:p w14:paraId="13515EB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6</w:t>
            </w:r>
          </w:p>
        </w:tc>
        <w:tc>
          <w:tcPr>
            <w:tcW w:w="1064" w:type="dxa"/>
          </w:tcPr>
          <w:p w14:paraId="33AA52A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7</w:t>
            </w:r>
          </w:p>
        </w:tc>
        <w:tc>
          <w:tcPr>
            <w:tcW w:w="1063" w:type="dxa"/>
          </w:tcPr>
          <w:p w14:paraId="28321D99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9</w:t>
            </w:r>
          </w:p>
        </w:tc>
        <w:tc>
          <w:tcPr>
            <w:tcW w:w="1063" w:type="dxa"/>
          </w:tcPr>
          <w:p w14:paraId="25A64841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10</w:t>
            </w:r>
          </w:p>
        </w:tc>
        <w:tc>
          <w:tcPr>
            <w:tcW w:w="1064" w:type="dxa"/>
          </w:tcPr>
          <w:p w14:paraId="772EBF0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11</w:t>
            </w:r>
          </w:p>
        </w:tc>
      </w:tr>
      <w:tr w:rsidR="00303196" w:rsidRPr="00303196" w14:paraId="0510CD10" w14:textId="77777777" w:rsidTr="00BC49D7">
        <w:tc>
          <w:tcPr>
            <w:tcW w:w="1063" w:type="dxa"/>
          </w:tcPr>
          <w:p w14:paraId="72C7079B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10,006</w:t>
            </w:r>
          </w:p>
        </w:tc>
        <w:tc>
          <w:tcPr>
            <w:tcW w:w="1063" w:type="dxa"/>
          </w:tcPr>
          <w:p w14:paraId="587BB7A6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220,01</w:t>
            </w:r>
          </w:p>
        </w:tc>
        <w:tc>
          <w:tcPr>
            <w:tcW w:w="1064" w:type="dxa"/>
          </w:tcPr>
          <w:p w14:paraId="1D413C57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10,004</w:t>
            </w:r>
          </w:p>
        </w:tc>
        <w:tc>
          <w:tcPr>
            <w:tcW w:w="1063" w:type="dxa"/>
          </w:tcPr>
          <w:p w14:paraId="6AB491B2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</w:t>
            </w:r>
          </w:p>
        </w:tc>
        <w:tc>
          <w:tcPr>
            <w:tcW w:w="1063" w:type="dxa"/>
          </w:tcPr>
          <w:p w14:paraId="2C464D6E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,32</w:t>
            </w:r>
          </w:p>
        </w:tc>
        <w:tc>
          <w:tcPr>
            <w:tcW w:w="1064" w:type="dxa"/>
          </w:tcPr>
          <w:p w14:paraId="201540C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,32</w:t>
            </w:r>
          </w:p>
        </w:tc>
        <w:tc>
          <w:tcPr>
            <w:tcW w:w="1063" w:type="dxa"/>
          </w:tcPr>
          <w:p w14:paraId="6A63585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44</w:t>
            </w:r>
          </w:p>
        </w:tc>
        <w:tc>
          <w:tcPr>
            <w:tcW w:w="1063" w:type="dxa"/>
          </w:tcPr>
          <w:p w14:paraId="00406B48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88</w:t>
            </w:r>
          </w:p>
        </w:tc>
        <w:tc>
          <w:tcPr>
            <w:tcW w:w="1064" w:type="dxa"/>
          </w:tcPr>
          <w:p w14:paraId="426057B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44</w:t>
            </w:r>
          </w:p>
        </w:tc>
      </w:tr>
      <w:tr w:rsidR="00303196" w:rsidRPr="00303196" w14:paraId="7B9955D3" w14:textId="77777777" w:rsidTr="00BC49D7">
        <w:tc>
          <w:tcPr>
            <w:tcW w:w="3190" w:type="dxa"/>
            <w:gridSpan w:val="3"/>
          </w:tcPr>
          <w:p w14:paraId="7097A3AB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1</w:t>
            </w:r>
          </w:p>
        </w:tc>
        <w:tc>
          <w:tcPr>
            <w:tcW w:w="3190" w:type="dxa"/>
            <w:gridSpan w:val="3"/>
          </w:tcPr>
          <w:p w14:paraId="046ED48E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2</w:t>
            </w:r>
          </w:p>
        </w:tc>
        <w:tc>
          <w:tcPr>
            <w:tcW w:w="3190" w:type="dxa"/>
            <w:gridSpan w:val="3"/>
          </w:tcPr>
          <w:p w14:paraId="2ADD01C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3</w:t>
            </w:r>
          </w:p>
        </w:tc>
      </w:tr>
      <w:tr w:rsidR="00303196" w:rsidRPr="00303196" w14:paraId="60CBA957" w14:textId="77777777" w:rsidTr="00BC49D7">
        <w:tc>
          <w:tcPr>
            <w:tcW w:w="3190" w:type="dxa"/>
            <w:gridSpan w:val="3"/>
          </w:tcPr>
          <w:p w14:paraId="447E848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48,407</w:t>
            </w:r>
          </w:p>
        </w:tc>
        <w:tc>
          <w:tcPr>
            <w:tcW w:w="3190" w:type="dxa"/>
            <w:gridSpan w:val="3"/>
          </w:tcPr>
          <w:p w14:paraId="44ADFE4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93,625</w:t>
            </w:r>
          </w:p>
        </w:tc>
        <w:tc>
          <w:tcPr>
            <w:tcW w:w="3190" w:type="dxa"/>
            <w:gridSpan w:val="3"/>
          </w:tcPr>
          <w:p w14:paraId="620123E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48,406</w:t>
            </w:r>
          </w:p>
        </w:tc>
      </w:tr>
    </w:tbl>
    <w:p w14:paraId="002C4693" w14:textId="77777777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89C3E98" w14:textId="7240E829" w:rsidR="006C79CA" w:rsidRPr="006C79CA" w:rsidRDefault="006C79CA" w:rsidP="006C79CA">
      <w:pPr>
        <w:pStyle w:val="a7"/>
        <w:tabs>
          <w:tab w:val="left" w:pos="1985"/>
        </w:tabs>
        <w:spacing w:line="360" w:lineRule="auto"/>
        <w:ind w:right="284" w:firstLine="709"/>
        <w:jc w:val="both"/>
        <w:rPr>
          <w:rFonts w:ascii="Times New Roman" w:hAnsi="Times New Roman"/>
          <w:b w:val="0"/>
          <w:color w:val="000000" w:themeColor="text1"/>
          <w:sz w:val="28"/>
          <w:szCs w:val="28"/>
        </w:rPr>
      </w:pPr>
      <w:r>
        <w:rPr>
          <w:rFonts w:ascii="Times New Roman" w:hAnsi="Times New Roman"/>
          <w:b w:val="0"/>
          <w:color w:val="000000" w:themeColor="text1"/>
          <w:sz w:val="28"/>
          <w:szCs w:val="28"/>
          <w:lang w:val="en-US"/>
        </w:rPr>
        <w:t xml:space="preserve">5. </w:t>
      </w:r>
      <w:r>
        <w:rPr>
          <w:rFonts w:ascii="Times New Roman" w:hAnsi="Times New Roman"/>
          <w:b w:val="0"/>
          <w:color w:val="000000" w:themeColor="text1"/>
          <w:sz w:val="28"/>
          <w:szCs w:val="28"/>
        </w:rPr>
        <w:t xml:space="preserve">Вывод по полученным данным: при несимметричной нагрузке </w:t>
      </w:r>
      <w:r>
        <w:rPr>
          <w:rFonts w:ascii="Times New Roman" w:hAnsi="Times New Roman"/>
          <w:b w:val="0"/>
          <w:color w:val="000000" w:themeColor="text1"/>
          <w:sz w:val="28"/>
          <w:szCs w:val="28"/>
          <w:lang w:val="en-US"/>
        </w:rPr>
        <w:t>I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  <w:lang w:val="en-US"/>
        </w:rPr>
        <w:t>a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</w:rPr>
        <w:t>1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  <w:lang w:val="en-US"/>
        </w:rPr>
        <w:t>b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</w:rPr>
        <w:t>1</w:t>
      </w:r>
      <w:r>
        <w:rPr>
          <w:rFonts w:ascii="Times New Roman" w:hAnsi="Times New Roman"/>
          <w:b w:val="0"/>
          <w:color w:val="000000" w:themeColor="text1"/>
          <w:sz w:val="28"/>
          <w:szCs w:val="28"/>
        </w:rPr>
        <w:t>=</w:t>
      </w:r>
      <w:r>
        <w:rPr>
          <w:rFonts w:ascii="Times New Roman" w:hAnsi="Times New Roman"/>
          <w:b w:val="0"/>
          <w:color w:val="000000" w:themeColor="text1"/>
          <w:sz w:val="28"/>
          <w:szCs w:val="28"/>
          <w:lang w:val="en-US"/>
        </w:rPr>
        <w:t>I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  <w:lang w:val="en-US"/>
        </w:rPr>
        <w:t>c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</w:rPr>
        <w:t>1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  <w:lang w:val="en-US"/>
        </w:rPr>
        <w:t>a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</w:rPr>
        <w:t>1</w:t>
      </w:r>
      <w:r>
        <w:rPr>
          <w:rFonts w:ascii="Times New Roman" w:hAnsi="Times New Roman"/>
          <w:b w:val="0"/>
          <w:color w:val="000000" w:themeColor="text1"/>
          <w:sz w:val="28"/>
          <w:szCs w:val="28"/>
        </w:rPr>
        <w:t xml:space="preserve">, сопротивления </w:t>
      </w:r>
      <w:r>
        <w:rPr>
          <w:rFonts w:ascii="Times New Roman" w:hAnsi="Times New Roman"/>
          <w:b w:val="0"/>
          <w:color w:val="000000" w:themeColor="text1"/>
          <w:sz w:val="28"/>
          <w:szCs w:val="28"/>
          <w:lang w:val="en-US"/>
        </w:rPr>
        <w:t>R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  <w:lang w:val="en-US"/>
        </w:rPr>
        <w:t>a</w:t>
      </w:r>
      <w:r>
        <w:rPr>
          <w:rFonts w:ascii="Times New Roman" w:hAnsi="Times New Roman"/>
          <w:b w:val="0"/>
          <w:color w:val="000000" w:themeColor="text1"/>
          <w:sz w:val="28"/>
          <w:szCs w:val="28"/>
        </w:rPr>
        <w:t>=</w:t>
      </w:r>
      <w:r>
        <w:rPr>
          <w:rFonts w:ascii="Times New Roman" w:hAnsi="Times New Roman"/>
          <w:b w:val="0"/>
          <w:color w:val="000000" w:themeColor="text1"/>
          <w:sz w:val="28"/>
          <w:szCs w:val="28"/>
          <w:lang w:val="en-US"/>
        </w:rPr>
        <w:t>R</w:t>
      </w:r>
      <w:r>
        <w:rPr>
          <w:rFonts w:ascii="Times New Roman" w:hAnsi="Times New Roman"/>
          <w:b w:val="0"/>
          <w:color w:val="000000" w:themeColor="text1"/>
          <w:sz w:val="28"/>
          <w:szCs w:val="28"/>
          <w:vertAlign w:val="subscript"/>
          <w:lang w:val="en-US"/>
        </w:rPr>
        <w:t xml:space="preserve">c </w:t>
      </w:r>
      <w:r>
        <w:rPr>
          <w:rFonts w:ascii="Times New Roman" w:hAnsi="Times New Roman"/>
          <w:b w:val="0"/>
          <w:color w:val="000000" w:themeColor="text1"/>
          <w:sz w:val="28"/>
          <w:szCs w:val="28"/>
        </w:rPr>
        <w:t>оказываются включенными последовательно на линейное напряжение, следовательно, напряжение на этих фазах уменьшается.</w:t>
      </w:r>
      <w:r>
        <w:t xml:space="preserve"> </w:t>
      </w:r>
      <w:r>
        <w:rPr>
          <w:rFonts w:ascii="Times New Roman" w:hAnsi="Times New Roman"/>
          <w:b w:val="0"/>
          <w:color w:val="000000" w:themeColor="text1"/>
          <w:sz w:val="28"/>
          <w:szCs w:val="28"/>
        </w:rPr>
        <w:t>Такой режим является аварийным.</w:t>
      </w:r>
    </w:p>
    <w:p w14:paraId="2C43411E" w14:textId="595C79F6" w:rsidR="00303196" w:rsidRDefault="006C79CA" w:rsidP="006C79CA">
      <w:pPr>
        <w:tabs>
          <w:tab w:val="left" w:pos="993"/>
          <w:tab w:val="left" w:pos="1701"/>
        </w:tabs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6. </w:t>
      </w:r>
      <w:r w:rsidR="00303196"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тановить </w:t>
      </w:r>
      <w:r w:rsidR="00303196"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ыполнение программы (нажатие на красный квадрат).</w:t>
      </w:r>
    </w:p>
    <w:p w14:paraId="7694F354" w14:textId="1CB04903" w:rsidR="00CE67E0" w:rsidRPr="00CE67E0" w:rsidRDefault="00CE67E0" w:rsidP="00CE67E0">
      <w:pPr>
        <w:tabs>
          <w:tab w:val="left" w:pos="993"/>
          <w:tab w:val="left" w:pos="1701"/>
        </w:tabs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</w:p>
    <w:p w14:paraId="2B25EF25" w14:textId="77777777" w:rsidR="00303196" w:rsidRPr="00303196" w:rsidRDefault="00303196" w:rsidP="0030319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Часть 3.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сследование трехфазной цепи при соединении потребителей в треугольник. Нагрузка несимметричная.</w:t>
      </w:r>
    </w:p>
    <w:p w14:paraId="695430B6" w14:textId="3F5402DF" w:rsidR="00303196" w:rsidRPr="00303196" w:rsidRDefault="00303196" w:rsidP="00303196">
      <w:pPr>
        <w:numPr>
          <w:ilvl w:val="0"/>
          <w:numId w:val="18"/>
        </w:numPr>
        <w:spacing w:after="0" w:line="36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зменить схему, включив ключ (Кл = В) 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J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5, переключатели 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2, 3, 4 установить в положение 2 </w:t>
      </w:r>
      <w:r w:rsidR="00CE4868">
        <w:rPr>
          <w:rFonts w:ascii="Times New Roman" w:eastAsia="Times New Roman" w:hAnsi="Times New Roman" w:cs="Times New Roman"/>
          <w:sz w:val="28"/>
          <w:szCs w:val="28"/>
          <w:lang w:eastAsia="ru-RU"/>
        </w:rPr>
        <w:t>(см. р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исунок </w:t>
      </w:r>
      <w:r w:rsidR="00CE4868">
        <w:rPr>
          <w:rFonts w:ascii="Times New Roman" w:eastAsia="Times New Roman" w:hAnsi="Times New Roman" w:cs="Times New Roman"/>
          <w:sz w:val="28"/>
          <w:szCs w:val="28"/>
          <w:lang w:eastAsia="ru-RU"/>
        </w:rPr>
        <w:t>5</w:t>
      </w:r>
      <w:bookmarkStart w:id="0" w:name="_GoBack"/>
      <w:bookmarkEnd w:id="0"/>
      <w:r w:rsidR="00CE4868">
        <w:rPr>
          <w:rFonts w:ascii="Times New Roman" w:eastAsia="Times New Roman" w:hAnsi="Times New Roman" w:cs="Times New Roman"/>
          <w:sz w:val="28"/>
          <w:szCs w:val="28"/>
          <w:lang w:eastAsia="ru-RU"/>
        </w:rPr>
        <w:t>)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5DDDA0E3" w14:textId="77777777" w:rsidR="00303196" w:rsidRPr="00303196" w:rsidRDefault="00303196" w:rsidP="00303196">
      <w:pPr>
        <w:numPr>
          <w:ilvl w:val="0"/>
          <w:numId w:val="18"/>
        </w:numPr>
        <w:spacing w:after="0" w:line="36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Номинал ёмкости С2 установить из полученных данных в предыдущей лабораторной работе (звезда) (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2=13мкф).</w:t>
      </w:r>
    </w:p>
    <w:p w14:paraId="1A721E73" w14:textId="77777777" w:rsidR="00303196" w:rsidRPr="00303196" w:rsidRDefault="00303196" w:rsidP="0030319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706F087" w14:textId="77777777" w:rsidR="00303196" w:rsidRPr="00303196" w:rsidRDefault="00303196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1EDD2B25" wp14:editId="25CCF23A">
            <wp:extent cx="4791075" cy="4297449"/>
            <wp:effectExtent l="1905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 l="19564" t="11824" r="27518" b="288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42974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64136" w14:textId="755C6375" w:rsidR="00303196" w:rsidRDefault="00303196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Рисунок 5 – Схема</w:t>
      </w:r>
    </w:p>
    <w:p w14:paraId="74608566" w14:textId="77777777" w:rsidR="001702FB" w:rsidRPr="00303196" w:rsidRDefault="001702FB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2408A1D" w14:textId="74E1FD6A" w:rsidR="00303196" w:rsidRDefault="00303196" w:rsidP="00303196">
      <w:pPr>
        <w:numPr>
          <w:ilvl w:val="0"/>
          <w:numId w:val="18"/>
        </w:numPr>
        <w:spacing w:after="0" w:line="360" w:lineRule="auto"/>
        <w:ind w:left="0" w:firstLine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Снять показания приборов (см. рисунок 6) и занести в таблицу 3.</w:t>
      </w:r>
    </w:p>
    <w:p w14:paraId="1CC3B3E3" w14:textId="77777777" w:rsidR="00F46AC2" w:rsidRPr="00303196" w:rsidRDefault="00F46AC2" w:rsidP="00F46AC2">
      <w:pPr>
        <w:spacing w:after="0" w:line="360" w:lineRule="auto"/>
        <w:ind w:left="709"/>
        <w:contextualSpacing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0FF37AD" w14:textId="77777777" w:rsidR="00303196" w:rsidRPr="00303196" w:rsidRDefault="00303196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42754EFF" wp14:editId="296461C2">
            <wp:extent cx="5514975" cy="2266793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 l="33675" t="10226" b="55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22667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87235" w14:textId="77777777" w:rsidR="00322277" w:rsidRDefault="00322277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A07CA15" w14:textId="710C82F2" w:rsidR="00303196" w:rsidRPr="00303196" w:rsidRDefault="00303196" w:rsidP="00303196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Рисунок 6 – Показания приборов</w:t>
      </w:r>
    </w:p>
    <w:p w14:paraId="67E04033" w14:textId="77777777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A14F51F" w14:textId="77777777" w:rsidR="00322277" w:rsidRDefault="00322277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10BC3B0" w14:textId="55AC9D22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>Таблица 3 – Показания приборов</w:t>
      </w:r>
    </w:p>
    <w:tbl>
      <w:tblPr>
        <w:tblStyle w:val="1"/>
        <w:tblW w:w="0" w:type="auto"/>
        <w:tblLayout w:type="fixed"/>
        <w:tblLook w:val="04A0" w:firstRow="1" w:lastRow="0" w:firstColumn="1" w:lastColumn="0" w:noHBand="0" w:noVBand="1"/>
      </w:tblPr>
      <w:tblGrid>
        <w:gridCol w:w="1063"/>
        <w:gridCol w:w="1063"/>
        <w:gridCol w:w="1064"/>
        <w:gridCol w:w="1063"/>
        <w:gridCol w:w="1063"/>
        <w:gridCol w:w="1064"/>
        <w:gridCol w:w="1063"/>
        <w:gridCol w:w="1063"/>
        <w:gridCol w:w="1064"/>
      </w:tblGrid>
      <w:tr w:rsidR="00303196" w:rsidRPr="00303196" w14:paraId="33227066" w14:textId="77777777" w:rsidTr="00BC49D7">
        <w:tc>
          <w:tcPr>
            <w:tcW w:w="1063" w:type="dxa"/>
          </w:tcPr>
          <w:p w14:paraId="5B5F04A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1</w:t>
            </w:r>
          </w:p>
        </w:tc>
        <w:tc>
          <w:tcPr>
            <w:tcW w:w="1063" w:type="dxa"/>
          </w:tcPr>
          <w:p w14:paraId="6741C8E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2</w:t>
            </w:r>
          </w:p>
        </w:tc>
        <w:tc>
          <w:tcPr>
            <w:tcW w:w="1064" w:type="dxa"/>
          </w:tcPr>
          <w:p w14:paraId="61C5A1D5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3</w:t>
            </w:r>
          </w:p>
        </w:tc>
        <w:tc>
          <w:tcPr>
            <w:tcW w:w="1063" w:type="dxa"/>
          </w:tcPr>
          <w:p w14:paraId="75DE46A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5</w:t>
            </w:r>
          </w:p>
        </w:tc>
        <w:tc>
          <w:tcPr>
            <w:tcW w:w="1063" w:type="dxa"/>
          </w:tcPr>
          <w:p w14:paraId="6B48C862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6</w:t>
            </w:r>
          </w:p>
        </w:tc>
        <w:tc>
          <w:tcPr>
            <w:tcW w:w="1064" w:type="dxa"/>
          </w:tcPr>
          <w:p w14:paraId="623C4A77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7</w:t>
            </w:r>
          </w:p>
        </w:tc>
        <w:tc>
          <w:tcPr>
            <w:tcW w:w="1063" w:type="dxa"/>
          </w:tcPr>
          <w:p w14:paraId="3E01A29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9</w:t>
            </w:r>
          </w:p>
        </w:tc>
        <w:tc>
          <w:tcPr>
            <w:tcW w:w="1063" w:type="dxa"/>
          </w:tcPr>
          <w:p w14:paraId="5FC7D2F2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10</w:t>
            </w:r>
          </w:p>
        </w:tc>
        <w:tc>
          <w:tcPr>
            <w:tcW w:w="1064" w:type="dxa"/>
          </w:tcPr>
          <w:p w14:paraId="0FF4886D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mm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11</w:t>
            </w:r>
          </w:p>
        </w:tc>
      </w:tr>
      <w:tr w:rsidR="00303196" w:rsidRPr="00303196" w14:paraId="65336AF1" w14:textId="77777777" w:rsidTr="00BC49D7">
        <w:tc>
          <w:tcPr>
            <w:tcW w:w="1063" w:type="dxa"/>
          </w:tcPr>
          <w:p w14:paraId="4B3ED8BD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220,014</w:t>
            </w:r>
          </w:p>
        </w:tc>
        <w:tc>
          <w:tcPr>
            <w:tcW w:w="1063" w:type="dxa"/>
          </w:tcPr>
          <w:p w14:paraId="450DA2C7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220,007</w:t>
            </w:r>
          </w:p>
        </w:tc>
        <w:tc>
          <w:tcPr>
            <w:tcW w:w="1064" w:type="dxa"/>
          </w:tcPr>
          <w:p w14:paraId="372A7726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220,011</w:t>
            </w:r>
          </w:p>
        </w:tc>
        <w:tc>
          <w:tcPr>
            <w:tcW w:w="1063" w:type="dxa"/>
          </w:tcPr>
          <w:p w14:paraId="7329B1E3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0,737</w:t>
            </w:r>
          </w:p>
        </w:tc>
        <w:tc>
          <w:tcPr>
            <w:tcW w:w="1063" w:type="dxa"/>
          </w:tcPr>
          <w:p w14:paraId="219A3D70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1,164</w:t>
            </w:r>
          </w:p>
        </w:tc>
        <w:tc>
          <w:tcPr>
            <w:tcW w:w="1064" w:type="dxa"/>
          </w:tcPr>
          <w:p w14:paraId="3533C1C9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1,453</w:t>
            </w:r>
          </w:p>
        </w:tc>
        <w:tc>
          <w:tcPr>
            <w:tcW w:w="1063" w:type="dxa"/>
          </w:tcPr>
          <w:p w14:paraId="1D9E1C88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0,44</w:t>
            </w:r>
          </w:p>
        </w:tc>
        <w:tc>
          <w:tcPr>
            <w:tcW w:w="1063" w:type="dxa"/>
          </w:tcPr>
          <w:p w14:paraId="55B93F15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88</w:t>
            </w:r>
          </w:p>
        </w:tc>
        <w:tc>
          <w:tcPr>
            <w:tcW w:w="1064" w:type="dxa"/>
          </w:tcPr>
          <w:p w14:paraId="3EB5F2E1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0,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613</w:t>
            </w:r>
          </w:p>
        </w:tc>
      </w:tr>
      <w:tr w:rsidR="00303196" w:rsidRPr="00303196" w14:paraId="531A0612" w14:textId="77777777" w:rsidTr="00BC49D7">
        <w:tc>
          <w:tcPr>
            <w:tcW w:w="3190" w:type="dxa"/>
            <w:gridSpan w:val="3"/>
          </w:tcPr>
          <w:p w14:paraId="009A8B27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1</w:t>
            </w:r>
          </w:p>
        </w:tc>
        <w:tc>
          <w:tcPr>
            <w:tcW w:w="3190" w:type="dxa"/>
            <w:gridSpan w:val="3"/>
          </w:tcPr>
          <w:p w14:paraId="43D9045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2</w:t>
            </w:r>
          </w:p>
        </w:tc>
        <w:tc>
          <w:tcPr>
            <w:tcW w:w="3190" w:type="dxa"/>
            <w:gridSpan w:val="3"/>
          </w:tcPr>
          <w:p w14:paraId="7788B87A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Xwm3</w:t>
            </w:r>
          </w:p>
        </w:tc>
      </w:tr>
      <w:tr w:rsidR="00303196" w:rsidRPr="00303196" w14:paraId="424E6D3F" w14:textId="77777777" w:rsidTr="00BC49D7">
        <w:tc>
          <w:tcPr>
            <w:tcW w:w="3190" w:type="dxa"/>
            <w:gridSpan w:val="3"/>
          </w:tcPr>
          <w:p w14:paraId="2867D428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96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,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813</w:t>
            </w:r>
          </w:p>
        </w:tc>
        <w:tc>
          <w:tcPr>
            <w:tcW w:w="3190" w:type="dxa"/>
            <w:gridSpan w:val="3"/>
          </w:tcPr>
          <w:p w14:paraId="3242C06C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193,6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21</w:t>
            </w:r>
          </w:p>
        </w:tc>
        <w:tc>
          <w:tcPr>
            <w:tcW w:w="3190" w:type="dxa"/>
            <w:gridSpan w:val="3"/>
          </w:tcPr>
          <w:p w14:paraId="45DCCA6C" w14:textId="77777777" w:rsidR="00303196" w:rsidRPr="00303196" w:rsidRDefault="00303196" w:rsidP="00303196">
            <w:pPr>
              <w:spacing w:line="360" w:lineRule="auto"/>
              <w:jc w:val="center"/>
              <w:rPr>
                <w:rFonts w:ascii="Times New Roman" w:eastAsia="Times New Roman" w:hAnsi="Times New Roman"/>
                <w:sz w:val="24"/>
                <w:szCs w:val="28"/>
              </w:rPr>
            </w:pP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11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  <w:lang w:val="en-US"/>
              </w:rPr>
              <w:t>3,</w:t>
            </w:r>
            <w:r w:rsidRPr="00303196">
              <w:rPr>
                <w:rFonts w:ascii="Times New Roman" w:eastAsia="Times New Roman" w:hAnsi="Times New Roman"/>
                <w:sz w:val="24"/>
                <w:szCs w:val="28"/>
              </w:rPr>
              <w:t>386</w:t>
            </w:r>
          </w:p>
        </w:tc>
      </w:tr>
    </w:tbl>
    <w:p w14:paraId="55C1E5D3" w14:textId="77777777" w:rsidR="00303196" w:rsidRPr="00303196" w:rsidRDefault="00303196" w:rsidP="00303196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A9AA4A0" w14:textId="77777777" w:rsidR="00303196" w:rsidRPr="00303196" w:rsidRDefault="00303196" w:rsidP="00303196">
      <w:pPr>
        <w:numPr>
          <w:ilvl w:val="0"/>
          <w:numId w:val="18"/>
        </w:numPr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 необходимости включить ключ (Кл=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) 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J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1 и переменным конденсатором С1 скорректировать ёмкость конденсатора С2 так, чтобы 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os</w:t>
      </w: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φ в цепи ёмкостной нагрузки был равен 1.</w:t>
      </w:r>
    </w:p>
    <w:p w14:paraId="69AA40D9" w14:textId="77777777" w:rsidR="00303196" w:rsidRPr="00303196" w:rsidRDefault="00303196" w:rsidP="00303196">
      <w:pPr>
        <w:numPr>
          <w:ilvl w:val="0"/>
          <w:numId w:val="18"/>
        </w:numPr>
        <w:tabs>
          <w:tab w:val="left" w:pos="993"/>
          <w:tab w:val="left" w:pos="1701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тановить </w:t>
      </w:r>
      <w:r w:rsidRPr="0030319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ыполнение программы (нажатие на красный квадрат).</w:t>
      </w:r>
    </w:p>
    <w:p w14:paraId="558961DD" w14:textId="77777777" w:rsidR="00D931A2" w:rsidRDefault="00D931A2" w:rsidP="00F02DC1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4D52B83" w14:textId="1F9295CB" w:rsidR="00303196" w:rsidRPr="002B3BA1" w:rsidRDefault="00303196" w:rsidP="00246334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303196">
        <w:rPr>
          <w:rFonts w:ascii="Times New Roman" w:eastAsia="Times New Roman" w:hAnsi="Times New Roman" w:cs="Times New Roman"/>
          <w:sz w:val="28"/>
          <w:szCs w:val="28"/>
          <w:lang w:eastAsia="ru-RU"/>
        </w:rPr>
        <w:t>Выводы</w:t>
      </w:r>
      <w:r w:rsidRPr="0030319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:</w:t>
      </w:r>
      <w:r w:rsidR="00197CF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 результате выполнения работы убедился, что при соединении трехфазной сети треугольником линейные и фазные напряжения равны, а линейные токи в </w:t>
      </w:r>
      <w:r w:rsidR="002B3BA1" w:rsidRPr="00B92476">
        <w:rPr>
          <w:position w:val="-8"/>
        </w:rPr>
        <w:object w:dxaOrig="400" w:dyaOrig="400" w14:anchorId="753B0D96">
          <v:shape id="_x0000_i1690" type="#_x0000_t75" style="width:20.15pt;height:20.15pt" o:ole="">
            <v:imagedata r:id="rId75" o:title=""/>
          </v:shape>
          <o:OLEObject Type="Embed" ProgID="Equation.3" ShapeID="_x0000_i1690" DrawAspect="Content" ObjectID="_1676851258" r:id="rId76"/>
        </w:object>
      </w:r>
      <w:r w:rsidR="002B3BA1">
        <w:rPr>
          <w:rFonts w:ascii="Times New Roman" w:hAnsi="Times New Roman" w:cs="Times New Roman"/>
          <w:sz w:val="28"/>
          <w:szCs w:val="28"/>
        </w:rPr>
        <w:t>раз больше фазных.</w:t>
      </w:r>
    </w:p>
    <w:p w14:paraId="385E7E7E" w14:textId="77777777" w:rsidR="00693592" w:rsidRPr="00041AF7" w:rsidRDefault="00693592" w:rsidP="00041AF7">
      <w:pPr>
        <w:pStyle w:val="a3"/>
        <w:spacing w:line="360" w:lineRule="auto"/>
        <w:ind w:firstLine="709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566D7451" w14:textId="75A2A446" w:rsidR="00E44071" w:rsidRDefault="00E44071">
      <w:pPr>
        <w:rPr>
          <w:rFonts w:ascii="Times New Roman" w:eastAsiaTheme="minorEastAsia" w:hAnsi="Times New Roman" w:cs="Times New Roman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4D813FB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Цель работы:</w:t>
      </w:r>
    </w:p>
    <w:p w14:paraId="30834B24" w14:textId="2386AC6F" w:rsidR="009161E0" w:rsidRPr="009161E0" w:rsidRDefault="00917DF4" w:rsidP="00917DF4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1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сследование трехфазной цепи с глухо заземлённой нейтралью.</w:t>
      </w:r>
    </w:p>
    <w:p w14:paraId="37E67E71" w14:textId="502E261E" w:rsidR="009161E0" w:rsidRPr="009161E0" w:rsidRDefault="00917DF4" w:rsidP="00917DF4">
      <w:pPr>
        <w:tabs>
          <w:tab w:val="left" w:pos="0"/>
        </w:tabs>
        <w:spacing w:after="0" w:line="360" w:lineRule="auto"/>
        <w:ind w:firstLine="709"/>
        <w:contextualSpacing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2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зучение максимальных и действующих напряжений трехфазных сетей (звезда и треугольник).</w:t>
      </w:r>
    </w:p>
    <w:p w14:paraId="208D9124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05CE9E" w14:textId="77777777" w:rsidR="009161E0" w:rsidRPr="009161E0" w:rsidRDefault="009161E0" w:rsidP="009161E0">
      <w:pPr>
        <w:tabs>
          <w:tab w:val="left" w:pos="0"/>
          <w:tab w:val="left" w:pos="1843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рядок выполнения лабораторной работы. </w:t>
      </w:r>
    </w:p>
    <w:p w14:paraId="63D47A9C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Часть 1. Исследование трёхфазных сетей переменного тока. Соединение звездой с глухо заземлённой нейтралью.</w:t>
      </w:r>
    </w:p>
    <w:p w14:paraId="69708C35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DBFCFC8" w14:textId="04893550" w:rsidR="009161E0" w:rsidRPr="009161E0" w:rsidRDefault="0000766E" w:rsidP="005A1ADC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Загрузить схему, (программа Мультисим) приведенную на рисунке 1 с установленным переключателем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 в нижнее  положение.</w:t>
      </w:r>
    </w:p>
    <w:p w14:paraId="6292EF2A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9EE1159" w14:textId="77777777" w:rsidR="009161E0" w:rsidRPr="009161E0" w:rsidRDefault="009161E0" w:rsidP="009161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Courier New" w:eastAsia="Times New Roman" w:hAnsi="Courier New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EF697BE" wp14:editId="25281B6F">
            <wp:extent cx="5846687" cy="2642717"/>
            <wp:effectExtent l="19050" t="0" r="1663" b="0"/>
            <wp:docPr id="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 l="21025" t="22199" r="15341" b="418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276" cy="26429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C5D2B" w14:textId="77777777" w:rsidR="009161E0" w:rsidRPr="009161E0" w:rsidRDefault="009161E0" w:rsidP="009161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1 – Схема</w:t>
      </w:r>
    </w:p>
    <w:p w14:paraId="442F32A8" w14:textId="77777777" w:rsidR="009161E0" w:rsidRPr="009161E0" w:rsidRDefault="009161E0" w:rsidP="009161E0">
      <w:pPr>
        <w:tabs>
          <w:tab w:val="left" w:pos="0"/>
          <w:tab w:val="left" w:pos="284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61B73092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бозначения измерительных приборов на схеме: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, 2, 3, 4, 5, 6 вольтметры переменного тока,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1,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C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 осциллографы многоканальные.</w:t>
      </w:r>
    </w:p>
    <w:p w14:paraId="4BCF2D33" w14:textId="21D0B314" w:rsidR="009161E0" w:rsidRPr="009161E0" w:rsidRDefault="0000766E" w:rsidP="00BC4A49">
      <w:pPr>
        <w:tabs>
          <w:tab w:val="left" w:pos="0"/>
          <w:tab w:val="left" w:pos="284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.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Установить переключатель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,  в нижнее положение.</w:t>
      </w:r>
    </w:p>
    <w:p w14:paraId="6605E766" w14:textId="6ED192AB" w:rsidR="009161E0" w:rsidRPr="009161E0" w:rsidRDefault="0000766E" w:rsidP="00BC4A49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ключить клавишу S1 для измерения действующего напряжения между фазами и нулевым проводом.</w:t>
      </w:r>
    </w:p>
    <w:p w14:paraId="0B8B2726" w14:textId="4CBE3041" w:rsidR="009161E0" w:rsidRPr="009161E0" w:rsidRDefault="0000766E" w:rsidP="00BC4A49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4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ктивизировать измерительные приборы (двойное нажатие мышью).</w:t>
      </w:r>
    </w:p>
    <w:p w14:paraId="74699047" w14:textId="1B33201D" w:rsidR="009161E0" w:rsidRPr="009161E0" w:rsidRDefault="0000766E" w:rsidP="00BC4A49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5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Запустить выполнение программы (нажатие на зелёный треугольник).</w:t>
      </w:r>
    </w:p>
    <w:p w14:paraId="10D0EBD5" w14:textId="0420B19D" w:rsidR="009161E0" w:rsidRDefault="0000766E" w:rsidP="00BC4A49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6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нять показания приборов: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–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 –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4 –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N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5 –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N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6 –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N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C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канал «А» максимальное линейное напряжение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C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 – канал «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B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» максимальное фазное напряжение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1 – задействованы три канала, индикация смещения фаз А, В, С (см. рисунок 2).</w:t>
      </w:r>
    </w:p>
    <w:p w14:paraId="0F380876" w14:textId="77777777" w:rsidR="00365CC3" w:rsidRPr="009161E0" w:rsidRDefault="00365CC3" w:rsidP="00365CC3">
      <w:pPr>
        <w:tabs>
          <w:tab w:val="left" w:pos="0"/>
          <w:tab w:val="left" w:pos="2410"/>
        </w:tabs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9F3FD8E" w14:textId="77777777" w:rsidR="009161E0" w:rsidRPr="009161E0" w:rsidRDefault="009161E0" w:rsidP="009161E0">
      <w:pPr>
        <w:tabs>
          <w:tab w:val="left" w:pos="0"/>
          <w:tab w:val="left" w:pos="241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Courier New" w:eastAsia="Times New Roman" w:hAnsi="Courier New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EB128C6" wp14:editId="3D75F74A">
            <wp:extent cx="4852461" cy="4983983"/>
            <wp:effectExtent l="19050" t="0" r="5289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 l="35929" t="2115" r="2222" b="18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461" cy="49839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30CBF" w14:textId="723C0F47" w:rsidR="009161E0" w:rsidRDefault="009161E0" w:rsidP="009161E0">
      <w:pPr>
        <w:tabs>
          <w:tab w:val="left" w:pos="0"/>
          <w:tab w:val="left" w:pos="241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2 – Показания приборов</w:t>
      </w:r>
    </w:p>
    <w:p w14:paraId="05230FCE" w14:textId="77777777" w:rsidR="00365CC3" w:rsidRPr="009161E0" w:rsidRDefault="00365CC3" w:rsidP="009161E0">
      <w:pPr>
        <w:tabs>
          <w:tab w:val="left" w:pos="0"/>
          <w:tab w:val="left" w:pos="241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6D1CE542" w14:textId="1AFC8B74" w:rsidR="009161E0" w:rsidRPr="009161E0" w:rsidRDefault="0000766E" w:rsidP="003B3B4D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7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лученные данные занести в таблицу 1.</w:t>
      </w:r>
    </w:p>
    <w:p w14:paraId="59C22B98" w14:textId="61522C20" w:rsidR="003B3B4D" w:rsidRDefault="0000766E" w:rsidP="00B50D9C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8.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ндикацию осциллограмм с экранов осциллографов вставить в отчёт.</w:t>
      </w:r>
    </w:p>
    <w:p w14:paraId="0D5CC205" w14:textId="1FF6CA78" w:rsidR="009161E0" w:rsidRPr="009161E0" w:rsidRDefault="009161E0" w:rsidP="009161E0">
      <w:pPr>
        <w:tabs>
          <w:tab w:val="left" w:pos="0"/>
          <w:tab w:val="left" w:pos="24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Таблица 1 – Данные приборов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  <w:gridCol w:w="1595"/>
      </w:tblGrid>
      <w:tr w:rsidR="009161E0" w:rsidRPr="009161E0" w14:paraId="1AB0CCA2" w14:textId="77777777" w:rsidTr="00BC49D7">
        <w:tc>
          <w:tcPr>
            <w:tcW w:w="1595" w:type="dxa"/>
          </w:tcPr>
          <w:p w14:paraId="3A8BE1AE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1</w:t>
            </w:r>
          </w:p>
        </w:tc>
        <w:tc>
          <w:tcPr>
            <w:tcW w:w="1595" w:type="dxa"/>
          </w:tcPr>
          <w:p w14:paraId="235D9BF7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2</w:t>
            </w:r>
          </w:p>
        </w:tc>
        <w:tc>
          <w:tcPr>
            <w:tcW w:w="1595" w:type="dxa"/>
          </w:tcPr>
          <w:p w14:paraId="59351EB5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3</w:t>
            </w:r>
          </w:p>
        </w:tc>
        <w:tc>
          <w:tcPr>
            <w:tcW w:w="1595" w:type="dxa"/>
          </w:tcPr>
          <w:p w14:paraId="65E7E6A2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4</w:t>
            </w:r>
          </w:p>
        </w:tc>
        <w:tc>
          <w:tcPr>
            <w:tcW w:w="1595" w:type="dxa"/>
          </w:tcPr>
          <w:p w14:paraId="0C87CFBD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5</w:t>
            </w:r>
          </w:p>
        </w:tc>
        <w:tc>
          <w:tcPr>
            <w:tcW w:w="1595" w:type="dxa"/>
          </w:tcPr>
          <w:p w14:paraId="513934F0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6</w:t>
            </w:r>
          </w:p>
        </w:tc>
      </w:tr>
      <w:tr w:rsidR="009161E0" w:rsidRPr="009161E0" w14:paraId="12D382B7" w14:textId="77777777" w:rsidTr="00BC49D7">
        <w:tc>
          <w:tcPr>
            <w:tcW w:w="1595" w:type="dxa"/>
          </w:tcPr>
          <w:p w14:paraId="0BA7167B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19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,917</w:t>
            </w:r>
          </w:p>
        </w:tc>
        <w:tc>
          <w:tcPr>
            <w:tcW w:w="1595" w:type="dxa"/>
          </w:tcPr>
          <w:p w14:paraId="241625EE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219,93</w:t>
            </w:r>
          </w:p>
        </w:tc>
        <w:tc>
          <w:tcPr>
            <w:tcW w:w="1595" w:type="dxa"/>
          </w:tcPr>
          <w:p w14:paraId="00B9EC9D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219,919</w:t>
            </w:r>
          </w:p>
        </w:tc>
        <w:tc>
          <w:tcPr>
            <w:tcW w:w="1595" w:type="dxa"/>
          </w:tcPr>
          <w:p w14:paraId="77B6EBA5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26,977</w:t>
            </w:r>
          </w:p>
        </w:tc>
        <w:tc>
          <w:tcPr>
            <w:tcW w:w="1595" w:type="dxa"/>
          </w:tcPr>
          <w:p w14:paraId="3F7B0404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26,97</w:t>
            </w:r>
          </w:p>
        </w:tc>
        <w:tc>
          <w:tcPr>
            <w:tcW w:w="1595" w:type="dxa"/>
          </w:tcPr>
          <w:p w14:paraId="6D55E232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26,969</w:t>
            </w:r>
          </w:p>
        </w:tc>
      </w:tr>
      <w:tr w:rsidR="009161E0" w:rsidRPr="009161E0" w14:paraId="37270435" w14:textId="77777777" w:rsidTr="00BC49D7">
        <w:tc>
          <w:tcPr>
            <w:tcW w:w="3190" w:type="dxa"/>
            <w:gridSpan w:val="2"/>
          </w:tcPr>
          <w:p w14:paraId="574A6558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SC2(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)</w:t>
            </w:r>
          </w:p>
        </w:tc>
        <w:tc>
          <w:tcPr>
            <w:tcW w:w="1595" w:type="dxa"/>
          </w:tcPr>
          <w:p w14:paraId="5C1ECA04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SC2(B)</w:t>
            </w:r>
          </w:p>
        </w:tc>
        <w:tc>
          <w:tcPr>
            <w:tcW w:w="4785" w:type="dxa"/>
            <w:gridSpan w:val="3"/>
          </w:tcPr>
          <w:p w14:paraId="2438EE9F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SC1</w:t>
            </w:r>
          </w:p>
        </w:tc>
      </w:tr>
      <w:tr w:rsidR="009161E0" w:rsidRPr="009161E0" w14:paraId="2636C1F9" w14:textId="77777777" w:rsidTr="00BC49D7">
        <w:trPr>
          <w:trHeight w:val="285"/>
        </w:trPr>
        <w:tc>
          <w:tcPr>
            <w:tcW w:w="3190" w:type="dxa"/>
            <w:gridSpan w:val="2"/>
            <w:vMerge w:val="restart"/>
          </w:tcPr>
          <w:p w14:paraId="6ED932CD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311,109</w:t>
            </w:r>
          </w:p>
        </w:tc>
        <w:tc>
          <w:tcPr>
            <w:tcW w:w="1595" w:type="dxa"/>
            <w:vMerge w:val="restart"/>
          </w:tcPr>
          <w:p w14:paraId="1D7EE29A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311,107</w:t>
            </w:r>
          </w:p>
        </w:tc>
        <w:tc>
          <w:tcPr>
            <w:tcW w:w="1595" w:type="dxa"/>
          </w:tcPr>
          <w:p w14:paraId="27C7F8CD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A</w:t>
            </w:r>
          </w:p>
        </w:tc>
        <w:tc>
          <w:tcPr>
            <w:tcW w:w="1595" w:type="dxa"/>
          </w:tcPr>
          <w:p w14:paraId="3DA0958F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B</w:t>
            </w:r>
          </w:p>
        </w:tc>
        <w:tc>
          <w:tcPr>
            <w:tcW w:w="1595" w:type="dxa"/>
          </w:tcPr>
          <w:p w14:paraId="5496548F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C</w:t>
            </w:r>
          </w:p>
        </w:tc>
      </w:tr>
      <w:tr w:rsidR="009161E0" w:rsidRPr="009161E0" w14:paraId="4914BABD" w14:textId="77777777" w:rsidTr="00BC49D7">
        <w:tc>
          <w:tcPr>
            <w:tcW w:w="3190" w:type="dxa"/>
            <w:gridSpan w:val="2"/>
            <w:vMerge/>
          </w:tcPr>
          <w:p w14:paraId="1DBC4700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595" w:type="dxa"/>
            <w:vMerge/>
          </w:tcPr>
          <w:p w14:paraId="5AFC80CC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</w:p>
        </w:tc>
        <w:tc>
          <w:tcPr>
            <w:tcW w:w="1595" w:type="dxa"/>
          </w:tcPr>
          <w:p w14:paraId="23E5FBFC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79</w:t>
            </w:r>
          </w:p>
        </w:tc>
        <w:tc>
          <w:tcPr>
            <w:tcW w:w="1595" w:type="dxa"/>
          </w:tcPr>
          <w:p w14:paraId="4900BF46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79</w:t>
            </w:r>
          </w:p>
        </w:tc>
        <w:tc>
          <w:tcPr>
            <w:tcW w:w="1595" w:type="dxa"/>
          </w:tcPr>
          <w:p w14:paraId="3CB6BA45" w14:textId="77777777" w:rsidR="009161E0" w:rsidRPr="009161E0" w:rsidRDefault="009161E0" w:rsidP="009161E0">
            <w:pPr>
              <w:tabs>
                <w:tab w:val="left" w:pos="0"/>
                <w:tab w:val="left" w:pos="241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79</w:t>
            </w:r>
          </w:p>
        </w:tc>
      </w:tr>
    </w:tbl>
    <w:p w14:paraId="3B4CBE0D" w14:textId="77777777" w:rsidR="009161E0" w:rsidRPr="009161E0" w:rsidRDefault="009161E0" w:rsidP="009161E0">
      <w:pPr>
        <w:tabs>
          <w:tab w:val="left" w:pos="0"/>
          <w:tab w:val="left" w:pos="24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A23C6F4" w14:textId="7FE7E6CE" w:rsidR="009161E0" w:rsidRDefault="0000766E" w:rsidP="0000766E">
      <w:pPr>
        <w:tabs>
          <w:tab w:val="left" w:pos="0"/>
          <w:tab w:val="left" w:pos="241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9. </w:t>
      </w:r>
      <w:r w:rsidR="009161E0" w:rsidRPr="0091018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пределить значения максимальных напряжений и сравнить с полученными данными: </w:t>
      </w:r>
    </w:p>
    <w:p w14:paraId="3FD9FE3E" w14:textId="59C028F4" w:rsidR="00656656" w:rsidRDefault="00652754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500" w:dyaOrig="760" w14:anchorId="62DD351F">
          <v:shape id="_x0000_i1640" type="#_x0000_t75" style="width:175.1pt;height:38pt" o:ole="">
            <v:imagedata r:id="rId79" o:title=""/>
          </v:shape>
          <o:OLEObject Type="Embed" ProgID="Equation.3" ShapeID="_x0000_i1640" DrawAspect="Content" ObjectID="_1676851259" r:id="rId80"/>
        </w:object>
      </w:r>
    </w:p>
    <w:p w14:paraId="28FB5FA6" w14:textId="2570BF4E" w:rsidR="00656656" w:rsidRDefault="00652754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320" w:dyaOrig="760" w14:anchorId="766737A5">
          <v:shape id="_x0000_i1643" type="#_x0000_t75" style="width:165.9pt;height:38pt" o:ole="">
            <v:imagedata r:id="rId81" o:title=""/>
          </v:shape>
          <o:OLEObject Type="Embed" ProgID="Equation.3" ShapeID="_x0000_i1643" DrawAspect="Content" ObjectID="_1676851260" r:id="rId82"/>
        </w:object>
      </w:r>
    </w:p>
    <w:p w14:paraId="4E9135F3" w14:textId="168D9B55" w:rsidR="00656656" w:rsidRDefault="00652754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460" w:dyaOrig="760" w14:anchorId="4597D7B9">
          <v:shape id="_x0000_i1646" type="#_x0000_t75" style="width:172.8pt;height:38pt" o:ole="">
            <v:imagedata r:id="rId83" o:title=""/>
          </v:shape>
          <o:OLEObject Type="Embed" ProgID="Equation.3" ShapeID="_x0000_i1646" DrawAspect="Content" ObjectID="_1676851261" r:id="rId84"/>
        </w:object>
      </w:r>
    </w:p>
    <w:p w14:paraId="131978FA" w14:textId="5342CCEF" w:rsidR="006D6BF6" w:rsidRDefault="006D6BF6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D3AC213" w14:textId="73DF2315" w:rsidR="006D6BF6" w:rsidRDefault="0007108A" w:rsidP="006D6BF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480" w:dyaOrig="760" w14:anchorId="1C73F306">
          <v:shape id="_x0000_i1594" type="#_x0000_t75" style="width:173.95pt;height:38pt" o:ole="">
            <v:imagedata r:id="rId85" o:title=""/>
          </v:shape>
          <o:OLEObject Type="Embed" ProgID="Equation.3" ShapeID="_x0000_i1594" DrawAspect="Content" ObjectID="_1676851262" r:id="rId86"/>
        </w:object>
      </w:r>
    </w:p>
    <w:p w14:paraId="52345799" w14:textId="46011801" w:rsidR="006D6BF6" w:rsidRDefault="0007108A" w:rsidP="006D6BF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320" w:dyaOrig="760" w14:anchorId="273EE3E1">
          <v:shape id="_x0000_i1597" type="#_x0000_t75" style="width:165.9pt;height:38pt" o:ole="">
            <v:imagedata r:id="rId87" o:title=""/>
          </v:shape>
          <o:OLEObject Type="Embed" ProgID="Equation.3" ShapeID="_x0000_i1597" DrawAspect="Content" ObjectID="_1676851263" r:id="rId88"/>
        </w:object>
      </w:r>
    </w:p>
    <w:p w14:paraId="44BCDCEB" w14:textId="2EC61387" w:rsidR="006D6BF6" w:rsidRDefault="0007108A" w:rsidP="006D6BF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440" w:dyaOrig="760" w14:anchorId="32B8F925">
          <v:shape id="_x0000_i1600" type="#_x0000_t75" style="width:172.2pt;height:38pt" o:ole="">
            <v:imagedata r:id="rId89" o:title=""/>
          </v:shape>
          <o:OLEObject Type="Embed" ProgID="Equation.3" ShapeID="_x0000_i1600" DrawAspect="Content" ObjectID="_1676851264" r:id="rId90"/>
        </w:object>
      </w:r>
    </w:p>
    <w:p w14:paraId="7D004419" w14:textId="77777777" w:rsidR="00656656" w:rsidRPr="00910187" w:rsidRDefault="00656656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</w:p>
    <w:p w14:paraId="6750597B" w14:textId="4BCD8743" w:rsidR="00656656" w:rsidRDefault="00CD7EF0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500" w:dyaOrig="760" w14:anchorId="33CF9288">
          <v:shape id="_x0000_i1616" type="#_x0000_t75" style="width:175.1pt;height:38pt" o:ole="">
            <v:imagedata r:id="rId91" o:title=""/>
          </v:shape>
          <o:OLEObject Type="Embed" ProgID="Equation.3" ShapeID="_x0000_i1616" DrawAspect="Content" ObjectID="_1676851265" r:id="rId92"/>
        </w:object>
      </w:r>
    </w:p>
    <w:p w14:paraId="1085A53E" w14:textId="1DA8595F" w:rsidR="00656656" w:rsidRDefault="00CD7EF0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340" w:dyaOrig="760" w14:anchorId="3D352A6C">
          <v:shape id="_x0000_i1619" type="#_x0000_t75" style="width:167.05pt;height:38pt" o:ole="">
            <v:imagedata r:id="rId93" o:title=""/>
          </v:shape>
          <o:OLEObject Type="Embed" ProgID="Equation.3" ShapeID="_x0000_i1619" DrawAspect="Content" ObjectID="_1676851266" r:id="rId94"/>
        </w:object>
      </w:r>
    </w:p>
    <w:p w14:paraId="72210207" w14:textId="0528719E" w:rsidR="00656656" w:rsidRPr="00910187" w:rsidRDefault="00CD7EF0" w:rsidP="00656656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460" w:dyaOrig="760" w14:anchorId="3BA941DC">
          <v:shape id="_x0000_i1622" type="#_x0000_t75" style="width:172.8pt;height:38pt" o:ole="">
            <v:imagedata r:id="rId95" o:title=""/>
          </v:shape>
          <o:OLEObject Type="Embed" ProgID="Equation.3" ShapeID="_x0000_i1622" DrawAspect="Content" ObjectID="_1676851267" r:id="rId96"/>
        </w:object>
      </w:r>
    </w:p>
    <w:p w14:paraId="19942408" w14:textId="77777777" w:rsidR="009161E0" w:rsidRPr="009161E0" w:rsidRDefault="009161E0" w:rsidP="009161E0">
      <w:pPr>
        <w:tabs>
          <w:tab w:val="left" w:pos="0"/>
          <w:tab w:val="left" w:pos="2410"/>
        </w:tabs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ru-RU"/>
        </w:rPr>
      </w:pPr>
    </w:p>
    <w:p w14:paraId="633712E2" w14:textId="3403D648" w:rsidR="009161E0" w:rsidRPr="009161E0" w:rsidRDefault="0000766E" w:rsidP="0000766E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 xml:space="preserve">10. </w:t>
      </w:r>
      <w:r w:rsidR="009161E0" w:rsidRPr="009161E0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Остановить </w:t>
      </w:r>
      <w:r w:rsidR="009161E0"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ыполнение программы (нажатие на красный квадрат).</w:t>
      </w:r>
    </w:p>
    <w:p w14:paraId="52DC48FC" w14:textId="77777777" w:rsidR="009161E0" w:rsidRPr="009161E0" w:rsidRDefault="009161E0" w:rsidP="009161E0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71D21D1" w14:textId="55FF7E35" w:rsidR="009161E0" w:rsidRPr="009161E0" w:rsidRDefault="009161E0" w:rsidP="009161E0">
      <w:pPr>
        <w:tabs>
          <w:tab w:val="left" w:pos="0"/>
          <w:tab w:val="left" w:pos="1134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Часть 2</w:t>
      </w:r>
      <w:r w:rsidR="00A37104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.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сследование трёхфазных сетей переменного тока. Соединение треугольник.</w:t>
      </w:r>
    </w:p>
    <w:p w14:paraId="63A7405E" w14:textId="77777777" w:rsidR="009161E0" w:rsidRPr="009161E0" w:rsidRDefault="009161E0" w:rsidP="009161E0">
      <w:pPr>
        <w:tabs>
          <w:tab w:val="left" w:pos="0"/>
          <w:tab w:val="left" w:pos="1134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225D3024" w14:textId="77777777" w:rsidR="009161E0" w:rsidRPr="009161E0" w:rsidRDefault="009161E0" w:rsidP="009161E0">
      <w:pPr>
        <w:numPr>
          <w:ilvl w:val="0"/>
          <w:numId w:val="19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 загруженной схеме (см. рисунок 3) (программа Мультисим) произвести изменения:</w:t>
      </w:r>
    </w:p>
    <w:p w14:paraId="6C0C8E52" w14:textId="77777777" w:rsidR="009161E0" w:rsidRPr="009161E0" w:rsidRDefault="009161E0" w:rsidP="009161E0">
      <w:pPr>
        <w:numPr>
          <w:ilvl w:val="0"/>
          <w:numId w:val="19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Установить клавишу S2 в верхнее положение.</w:t>
      </w:r>
    </w:p>
    <w:p w14:paraId="38BCD74D" w14:textId="77777777" w:rsidR="009161E0" w:rsidRPr="009161E0" w:rsidRDefault="009161E0" w:rsidP="009161E0">
      <w:pPr>
        <w:numPr>
          <w:ilvl w:val="0"/>
          <w:numId w:val="19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лавишу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 переключить в левое положение.</w:t>
      </w:r>
    </w:p>
    <w:p w14:paraId="3F9C7406" w14:textId="77777777" w:rsidR="009161E0" w:rsidRPr="009161E0" w:rsidRDefault="009161E0" w:rsidP="009161E0">
      <w:pPr>
        <w:numPr>
          <w:ilvl w:val="0"/>
          <w:numId w:val="19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анал В осциллографа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C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 отключить.</w:t>
      </w:r>
    </w:p>
    <w:p w14:paraId="701BD5DB" w14:textId="77777777" w:rsidR="009161E0" w:rsidRPr="009161E0" w:rsidRDefault="009161E0" w:rsidP="009161E0">
      <w:pPr>
        <w:numPr>
          <w:ilvl w:val="0"/>
          <w:numId w:val="19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сциллограф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XSC1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тключить.</w:t>
      </w:r>
    </w:p>
    <w:p w14:paraId="76E81DEE" w14:textId="77777777" w:rsidR="009161E0" w:rsidRPr="009161E0" w:rsidRDefault="009161E0" w:rsidP="009161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Courier New" w:eastAsia="Times New Roman" w:hAnsi="Courier New" w:cs="Times New Roman"/>
          <w:b/>
          <w:noProof/>
          <w:color w:val="000000"/>
          <w:sz w:val="28"/>
          <w:szCs w:val="28"/>
          <w:lang w:eastAsia="ru-RU"/>
        </w:rPr>
        <w:drawing>
          <wp:inline distT="0" distB="0" distL="0" distR="0" wp14:anchorId="719CB709" wp14:editId="2426B65A">
            <wp:extent cx="5738655" cy="2601196"/>
            <wp:effectExtent l="19050" t="0" r="0" b="0"/>
            <wp:docPr id="1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7" cstate="print"/>
                    <a:srcRect l="16618" t="18182" r="4970" b="37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005" cy="26022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1188A" w14:textId="77777777" w:rsidR="009161E0" w:rsidRPr="009161E0" w:rsidRDefault="009161E0" w:rsidP="009161E0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3 – Схема</w:t>
      </w:r>
    </w:p>
    <w:p w14:paraId="0DA74153" w14:textId="77777777" w:rsidR="009161E0" w:rsidRPr="009161E0" w:rsidRDefault="009161E0" w:rsidP="009161E0">
      <w:pPr>
        <w:tabs>
          <w:tab w:val="left" w:pos="0"/>
          <w:tab w:val="left" w:pos="1134"/>
        </w:tabs>
        <w:spacing w:after="0" w:line="360" w:lineRule="auto"/>
        <w:ind w:left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6481C2CD" w14:textId="77777777" w:rsidR="009161E0" w:rsidRPr="009161E0" w:rsidRDefault="009161E0" w:rsidP="009161E0">
      <w:pPr>
        <w:numPr>
          <w:ilvl w:val="0"/>
          <w:numId w:val="19"/>
        </w:numPr>
        <w:tabs>
          <w:tab w:val="left" w:pos="0"/>
          <w:tab w:val="left" w:pos="1134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Снять показания приборов: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–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A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2 –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B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MM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3 –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U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val="en-US" w:eastAsia="ru-RU"/>
        </w:rPr>
        <w:t>C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eastAsia="ru-RU"/>
        </w:rPr>
        <w:t>1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; 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XSC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 – канал «А» максимальное линейное напряжение (см. рисунок 4).</w:t>
      </w:r>
    </w:p>
    <w:p w14:paraId="611B0E68" w14:textId="77777777" w:rsidR="009161E0" w:rsidRPr="009161E0" w:rsidRDefault="009161E0" w:rsidP="009161E0">
      <w:pPr>
        <w:tabs>
          <w:tab w:val="left" w:pos="0"/>
          <w:tab w:val="left" w:pos="1134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Courier New" w:eastAsia="Times New Roman" w:hAnsi="Courier New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7C2E6BB0" wp14:editId="1BE64CB4">
            <wp:extent cx="5403720" cy="3145134"/>
            <wp:effectExtent l="19050" t="0" r="648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8" cstate="print"/>
                    <a:srcRect l="22920" t="43763" r="15286" b="11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5760" cy="31463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4A71C" w14:textId="77777777" w:rsidR="009161E0" w:rsidRPr="009161E0" w:rsidRDefault="009161E0" w:rsidP="009161E0">
      <w:pPr>
        <w:tabs>
          <w:tab w:val="left" w:pos="0"/>
          <w:tab w:val="left" w:pos="1134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исунок 4 – Показания приборов</w:t>
      </w:r>
    </w:p>
    <w:p w14:paraId="5B8BDCA0" w14:textId="6DDC336D" w:rsidR="009161E0" w:rsidRDefault="009161E0" w:rsidP="009161E0">
      <w:pPr>
        <w:numPr>
          <w:ilvl w:val="0"/>
          <w:numId w:val="19"/>
        </w:numPr>
        <w:tabs>
          <w:tab w:val="left" w:pos="0"/>
        </w:tabs>
        <w:spacing w:after="0" w:line="360" w:lineRule="auto"/>
        <w:ind w:left="0"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Полученные данные занести в таблицу 2.</w:t>
      </w:r>
    </w:p>
    <w:p w14:paraId="33ADC99F" w14:textId="77777777" w:rsidR="00265AD6" w:rsidRPr="009161E0" w:rsidRDefault="00265AD6" w:rsidP="00265AD6">
      <w:pPr>
        <w:tabs>
          <w:tab w:val="left" w:pos="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F9BBED8" w14:textId="77777777" w:rsidR="009161E0" w:rsidRPr="009161E0" w:rsidRDefault="009161E0" w:rsidP="009161E0">
      <w:pPr>
        <w:tabs>
          <w:tab w:val="left" w:pos="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Таблица 2 – Показания приборов</w:t>
      </w:r>
    </w:p>
    <w:tbl>
      <w:tblPr>
        <w:tblStyle w:val="21"/>
        <w:tblW w:w="0" w:type="auto"/>
        <w:tblLook w:val="04A0" w:firstRow="1" w:lastRow="0" w:firstColumn="1" w:lastColumn="0" w:noHBand="0" w:noVBand="1"/>
      </w:tblPr>
      <w:tblGrid>
        <w:gridCol w:w="2392"/>
        <w:gridCol w:w="2392"/>
        <w:gridCol w:w="2393"/>
        <w:gridCol w:w="2393"/>
      </w:tblGrid>
      <w:tr w:rsidR="009161E0" w:rsidRPr="009161E0" w14:paraId="746A2513" w14:textId="77777777" w:rsidTr="00BC49D7">
        <w:tc>
          <w:tcPr>
            <w:tcW w:w="2392" w:type="dxa"/>
          </w:tcPr>
          <w:p w14:paraId="34F51A58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</w:p>
        </w:tc>
        <w:tc>
          <w:tcPr>
            <w:tcW w:w="2392" w:type="dxa"/>
          </w:tcPr>
          <w:p w14:paraId="3A006C73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2393" w:type="dxa"/>
          </w:tcPr>
          <w:p w14:paraId="3D4D4062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MM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2393" w:type="dxa"/>
          </w:tcPr>
          <w:p w14:paraId="57ABC9D0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XSC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(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A</w:t>
            </w: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)</w:t>
            </w:r>
          </w:p>
        </w:tc>
      </w:tr>
      <w:tr w:rsidR="009161E0" w:rsidRPr="009161E0" w14:paraId="70FAE588" w14:textId="77777777" w:rsidTr="00BC49D7">
        <w:tc>
          <w:tcPr>
            <w:tcW w:w="2392" w:type="dxa"/>
          </w:tcPr>
          <w:p w14:paraId="271D350D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19,949</w:t>
            </w:r>
          </w:p>
        </w:tc>
        <w:tc>
          <w:tcPr>
            <w:tcW w:w="2392" w:type="dxa"/>
          </w:tcPr>
          <w:p w14:paraId="268903F9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19,947</w:t>
            </w:r>
          </w:p>
        </w:tc>
        <w:tc>
          <w:tcPr>
            <w:tcW w:w="2393" w:type="dxa"/>
          </w:tcPr>
          <w:p w14:paraId="716A2F89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219,96</w:t>
            </w:r>
          </w:p>
        </w:tc>
        <w:tc>
          <w:tcPr>
            <w:tcW w:w="2393" w:type="dxa"/>
          </w:tcPr>
          <w:p w14:paraId="11AE90EF" w14:textId="77777777" w:rsidR="009161E0" w:rsidRPr="009161E0" w:rsidRDefault="009161E0" w:rsidP="009161E0">
            <w:pPr>
              <w:tabs>
                <w:tab w:val="left" w:pos="0"/>
              </w:tabs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9161E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311,144</w:t>
            </w:r>
          </w:p>
        </w:tc>
      </w:tr>
    </w:tbl>
    <w:p w14:paraId="644481E6" w14:textId="2B8C799F" w:rsidR="009161E0" w:rsidRDefault="009161E0" w:rsidP="009161E0">
      <w:pPr>
        <w:tabs>
          <w:tab w:val="left" w:pos="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4722A3A6" w14:textId="6FC7B4B1" w:rsidR="00910187" w:rsidRDefault="00910187" w:rsidP="00910187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500" w:dyaOrig="760" w14:anchorId="1BDBDDB2">
          <v:shape id="_x0000_i1474" type="#_x0000_t75" style="width:175.1pt;height:38pt" o:ole="">
            <v:imagedata r:id="rId99" o:title=""/>
          </v:shape>
          <o:OLEObject Type="Embed" ProgID="Equation.3" ShapeID="_x0000_i1474" DrawAspect="Content" ObjectID="_1676851268" r:id="rId100"/>
        </w:object>
      </w:r>
    </w:p>
    <w:p w14:paraId="1CC67E78" w14:textId="5BC23D92" w:rsidR="00910187" w:rsidRDefault="00910187" w:rsidP="00910187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500" w:dyaOrig="760" w14:anchorId="05EE8BDA">
          <v:shape id="_x0000_i1477" type="#_x0000_t75" style="width:175.1pt;height:38pt" o:ole="">
            <v:imagedata r:id="rId101" o:title=""/>
          </v:shape>
          <o:OLEObject Type="Embed" ProgID="Equation.3" ShapeID="_x0000_i1477" DrawAspect="Content" ObjectID="_1676851269" r:id="rId102"/>
        </w:object>
      </w:r>
    </w:p>
    <w:p w14:paraId="7FC0D297" w14:textId="2424D23C" w:rsidR="00910187" w:rsidRPr="00910187" w:rsidRDefault="00910187" w:rsidP="00910187">
      <w:pPr>
        <w:tabs>
          <w:tab w:val="left" w:pos="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</w:pPr>
      <w:r w:rsidRPr="00910187">
        <w:rPr>
          <w:rFonts w:ascii="Times New Roman" w:eastAsia="Times New Roman" w:hAnsi="Times New Roman" w:cs="Times New Roman"/>
          <w:color w:val="000000"/>
          <w:position w:val="-32"/>
          <w:sz w:val="28"/>
          <w:szCs w:val="28"/>
          <w:lang w:eastAsia="ru-RU"/>
        </w:rPr>
        <w:object w:dxaOrig="3400" w:dyaOrig="760" w14:anchorId="235BE092">
          <v:shape id="_x0000_i1483" type="#_x0000_t75" style="width:169.9pt;height:38pt" o:ole="">
            <v:imagedata r:id="rId103" o:title=""/>
          </v:shape>
          <o:OLEObject Type="Embed" ProgID="Equation.3" ShapeID="_x0000_i1483" DrawAspect="Content" ObjectID="_1676851270" r:id="rId104"/>
        </w:object>
      </w:r>
    </w:p>
    <w:p w14:paraId="68841865" w14:textId="77777777" w:rsidR="00910187" w:rsidRDefault="00910187" w:rsidP="00600E00">
      <w:pPr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688081A" w14:textId="3B36AC5B" w:rsidR="00600E00" w:rsidRDefault="009161E0" w:rsidP="00631B6C">
      <w:p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ыводы</w:t>
      </w:r>
      <w:r w:rsidRPr="009161E0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 xml:space="preserve">: </w:t>
      </w:r>
      <w:r w:rsidR="00600E00">
        <w:rPr>
          <w:rFonts w:ascii="Times New Roman" w:hAnsi="Times New Roman" w:cs="Times New Roman"/>
          <w:sz w:val="28"/>
          <w:szCs w:val="28"/>
        </w:rPr>
        <w:t xml:space="preserve">в трехфазной системе при соединении фаз по схеме «звезда» линейное напряжение в </w:t>
      </w:r>
      <w:r w:rsidR="00910187" w:rsidRPr="00910187">
        <w:rPr>
          <w:position w:val="-8"/>
        </w:rPr>
        <w:object w:dxaOrig="400" w:dyaOrig="400" w14:anchorId="31CEFCDE">
          <v:shape id="_x0000_i1488" type="#_x0000_t75" style="width:20.15pt;height:20.15pt" o:ole="">
            <v:imagedata r:id="rId105" o:title=""/>
          </v:shape>
          <o:OLEObject Type="Embed" ProgID="Equation.3" ShapeID="_x0000_i1488" DrawAspect="Content" ObjectID="_1676851271" r:id="rId106"/>
        </w:object>
      </w:r>
      <w:r w:rsidR="00600E00">
        <w:rPr>
          <w:rFonts w:ascii="Times New Roman" w:hAnsi="Times New Roman" w:cs="Times New Roman"/>
          <w:sz w:val="28"/>
          <w:szCs w:val="28"/>
        </w:rPr>
        <w:t xml:space="preserve"> раз больше фазного. При соединении фаз по схеме «треугольник» напряжение между началом и концом фазы – это напряжение между линейными проводами.</w:t>
      </w:r>
      <w:r w:rsidR="00600E00">
        <w:rPr>
          <w:rFonts w:ascii="Times New Roman" w:hAnsi="Times New Roman" w:cs="Times New Roman"/>
          <w:color w:val="000000"/>
          <w:sz w:val="28"/>
          <w:szCs w:val="28"/>
        </w:rPr>
        <w:t xml:space="preserve"> Для переменного тока действующее значение меньше максимального в 1,41 раз, т. е. в </w:t>
      </w:r>
      <w:r w:rsidR="00910187" w:rsidRPr="00B92476">
        <w:rPr>
          <w:position w:val="-6"/>
        </w:rPr>
        <w:object w:dxaOrig="420" w:dyaOrig="380" w14:anchorId="219BA733">
          <v:shape id="_x0000_i1484" type="#_x0000_t75" style="width:20.75pt;height:19pt" o:ole="">
            <v:imagedata r:id="rId107" o:title=""/>
          </v:shape>
          <o:OLEObject Type="Embed" ProgID="Equation.3" ShapeID="_x0000_i1484" DrawAspect="Content" ObjectID="_1676851272" r:id="rId108"/>
        </w:object>
      </w:r>
      <w:r w:rsidR="00600E00">
        <w:rPr>
          <w:rFonts w:ascii="Times New Roman" w:hAnsi="Times New Roman" w:cs="Times New Roman"/>
          <w:color w:val="000000"/>
          <w:sz w:val="28"/>
          <w:szCs w:val="28"/>
        </w:rPr>
        <w:t> раз.</w:t>
      </w:r>
    </w:p>
    <w:p w14:paraId="7B850378" w14:textId="77777777" w:rsidR="00ED550B" w:rsidRPr="00E44071" w:rsidRDefault="00ED550B" w:rsidP="00E44071">
      <w:pPr>
        <w:pStyle w:val="a3"/>
        <w:spacing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sectPr w:rsidR="00ED550B" w:rsidRPr="00E44071" w:rsidSect="00640111">
      <w:footerReference w:type="default" r:id="rId109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612D4" w14:textId="77777777" w:rsidR="004F2E53" w:rsidRDefault="004F2E53" w:rsidP="00C910FA">
      <w:pPr>
        <w:spacing w:after="0" w:line="240" w:lineRule="auto"/>
      </w:pPr>
      <w:r>
        <w:separator/>
      </w:r>
    </w:p>
  </w:endnote>
  <w:endnote w:type="continuationSeparator" w:id="0">
    <w:p w14:paraId="218E1BB7" w14:textId="77777777" w:rsidR="004F2E53" w:rsidRDefault="004F2E53" w:rsidP="00C91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90958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20F16066" w14:textId="77777777" w:rsidR="006B3EA0" w:rsidRPr="00640111" w:rsidRDefault="006B3EA0">
        <w:pPr>
          <w:pStyle w:val="a3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640111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640111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640111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9161E0">
          <w:rPr>
            <w:rFonts w:ascii="Times New Roman" w:hAnsi="Times New Roman" w:cs="Times New Roman"/>
            <w:noProof/>
            <w:sz w:val="28"/>
            <w:szCs w:val="28"/>
          </w:rPr>
          <w:t>22</w:t>
        </w:r>
        <w:r w:rsidRPr="00640111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670BEBE3" w14:textId="77777777" w:rsidR="006B3EA0" w:rsidRDefault="006B3EA0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2752E" w14:textId="77777777" w:rsidR="004F2E53" w:rsidRDefault="004F2E53" w:rsidP="00C910FA">
      <w:pPr>
        <w:spacing w:after="0" w:line="240" w:lineRule="auto"/>
      </w:pPr>
      <w:r>
        <w:separator/>
      </w:r>
    </w:p>
  </w:footnote>
  <w:footnote w:type="continuationSeparator" w:id="0">
    <w:p w14:paraId="09EE3658" w14:textId="77777777" w:rsidR="004F2E53" w:rsidRDefault="004F2E53" w:rsidP="00C910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350D"/>
    <w:multiLevelType w:val="hybridMultilevel"/>
    <w:tmpl w:val="174AF392"/>
    <w:lvl w:ilvl="0" w:tplc="E4285040">
      <w:start w:val="1"/>
      <w:numFmt w:val="decimal"/>
      <w:suff w:val="space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C69A0"/>
    <w:multiLevelType w:val="hybridMultilevel"/>
    <w:tmpl w:val="3C06FFE8"/>
    <w:lvl w:ilvl="0" w:tplc="B84271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D2200BB"/>
    <w:multiLevelType w:val="hybridMultilevel"/>
    <w:tmpl w:val="0096C102"/>
    <w:lvl w:ilvl="0" w:tplc="6696EA0A">
      <w:start w:val="1"/>
      <w:numFmt w:val="decimal"/>
      <w:suff w:val="space"/>
      <w:lvlText w:val="%1."/>
      <w:lvlJc w:val="left"/>
      <w:pPr>
        <w:ind w:left="157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10C63F1C"/>
    <w:multiLevelType w:val="hybridMultilevel"/>
    <w:tmpl w:val="F2E4B574"/>
    <w:lvl w:ilvl="0" w:tplc="FA4CB798">
      <w:start w:val="1"/>
      <w:numFmt w:val="decimal"/>
      <w:suff w:val="space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0E138F5"/>
    <w:multiLevelType w:val="hybridMultilevel"/>
    <w:tmpl w:val="7AE28B5E"/>
    <w:lvl w:ilvl="0" w:tplc="2FD800F6">
      <w:start w:val="1"/>
      <w:numFmt w:val="decimal"/>
      <w:lvlText w:val="%1."/>
      <w:lvlJc w:val="left"/>
      <w:pPr>
        <w:ind w:left="2770" w:hanging="360"/>
      </w:pPr>
      <w:rPr>
        <w:b/>
        <w:i/>
        <w:color w:val="000000"/>
      </w:rPr>
    </w:lvl>
    <w:lvl w:ilvl="1" w:tplc="04190019">
      <w:start w:val="1"/>
      <w:numFmt w:val="lowerLetter"/>
      <w:lvlText w:val="%2."/>
      <w:lvlJc w:val="left"/>
      <w:pPr>
        <w:ind w:left="3490" w:hanging="360"/>
      </w:pPr>
    </w:lvl>
    <w:lvl w:ilvl="2" w:tplc="0419001B">
      <w:start w:val="1"/>
      <w:numFmt w:val="lowerRoman"/>
      <w:lvlText w:val="%3."/>
      <w:lvlJc w:val="right"/>
      <w:pPr>
        <w:ind w:left="4210" w:hanging="180"/>
      </w:pPr>
    </w:lvl>
    <w:lvl w:ilvl="3" w:tplc="0419000F">
      <w:start w:val="1"/>
      <w:numFmt w:val="decimal"/>
      <w:lvlText w:val="%4."/>
      <w:lvlJc w:val="left"/>
      <w:pPr>
        <w:ind w:left="4930" w:hanging="360"/>
      </w:pPr>
    </w:lvl>
    <w:lvl w:ilvl="4" w:tplc="04190019">
      <w:start w:val="1"/>
      <w:numFmt w:val="lowerLetter"/>
      <w:lvlText w:val="%5."/>
      <w:lvlJc w:val="left"/>
      <w:pPr>
        <w:ind w:left="5650" w:hanging="360"/>
      </w:pPr>
    </w:lvl>
    <w:lvl w:ilvl="5" w:tplc="0419001B">
      <w:start w:val="1"/>
      <w:numFmt w:val="lowerRoman"/>
      <w:lvlText w:val="%6."/>
      <w:lvlJc w:val="right"/>
      <w:pPr>
        <w:ind w:left="6370" w:hanging="180"/>
      </w:pPr>
    </w:lvl>
    <w:lvl w:ilvl="6" w:tplc="0419000F">
      <w:start w:val="1"/>
      <w:numFmt w:val="decimal"/>
      <w:lvlText w:val="%7."/>
      <w:lvlJc w:val="left"/>
      <w:pPr>
        <w:ind w:left="7090" w:hanging="360"/>
      </w:pPr>
    </w:lvl>
    <w:lvl w:ilvl="7" w:tplc="04190019">
      <w:start w:val="1"/>
      <w:numFmt w:val="lowerLetter"/>
      <w:lvlText w:val="%8."/>
      <w:lvlJc w:val="left"/>
      <w:pPr>
        <w:ind w:left="7810" w:hanging="360"/>
      </w:pPr>
    </w:lvl>
    <w:lvl w:ilvl="8" w:tplc="0419001B">
      <w:start w:val="1"/>
      <w:numFmt w:val="lowerRoman"/>
      <w:lvlText w:val="%9."/>
      <w:lvlJc w:val="right"/>
      <w:pPr>
        <w:ind w:left="8530" w:hanging="180"/>
      </w:pPr>
    </w:lvl>
  </w:abstractNum>
  <w:abstractNum w:abstractNumId="5" w15:restartNumberingAfterBreak="0">
    <w:nsid w:val="18CB4F8D"/>
    <w:multiLevelType w:val="hybridMultilevel"/>
    <w:tmpl w:val="39CCB782"/>
    <w:lvl w:ilvl="0" w:tplc="89AE3A76">
      <w:start w:val="1"/>
      <w:numFmt w:val="decimal"/>
      <w:lvlText w:val="%1."/>
      <w:lvlJc w:val="left"/>
      <w:pPr>
        <w:ind w:left="2061" w:hanging="360"/>
      </w:pPr>
    </w:lvl>
    <w:lvl w:ilvl="1" w:tplc="04190019">
      <w:start w:val="1"/>
      <w:numFmt w:val="lowerLetter"/>
      <w:lvlText w:val="%2."/>
      <w:lvlJc w:val="left"/>
      <w:pPr>
        <w:ind w:left="2781" w:hanging="360"/>
      </w:pPr>
    </w:lvl>
    <w:lvl w:ilvl="2" w:tplc="0419001B">
      <w:start w:val="1"/>
      <w:numFmt w:val="lowerRoman"/>
      <w:lvlText w:val="%3."/>
      <w:lvlJc w:val="right"/>
      <w:pPr>
        <w:ind w:left="3501" w:hanging="180"/>
      </w:pPr>
    </w:lvl>
    <w:lvl w:ilvl="3" w:tplc="0419000F">
      <w:start w:val="1"/>
      <w:numFmt w:val="decimal"/>
      <w:lvlText w:val="%4."/>
      <w:lvlJc w:val="left"/>
      <w:pPr>
        <w:ind w:left="4221" w:hanging="360"/>
      </w:pPr>
    </w:lvl>
    <w:lvl w:ilvl="4" w:tplc="04190019">
      <w:start w:val="1"/>
      <w:numFmt w:val="lowerLetter"/>
      <w:lvlText w:val="%5."/>
      <w:lvlJc w:val="left"/>
      <w:pPr>
        <w:ind w:left="4941" w:hanging="360"/>
      </w:pPr>
    </w:lvl>
    <w:lvl w:ilvl="5" w:tplc="0419001B">
      <w:start w:val="1"/>
      <w:numFmt w:val="lowerRoman"/>
      <w:lvlText w:val="%6."/>
      <w:lvlJc w:val="right"/>
      <w:pPr>
        <w:ind w:left="5661" w:hanging="180"/>
      </w:pPr>
    </w:lvl>
    <w:lvl w:ilvl="6" w:tplc="0419000F">
      <w:start w:val="1"/>
      <w:numFmt w:val="decimal"/>
      <w:lvlText w:val="%7."/>
      <w:lvlJc w:val="left"/>
      <w:pPr>
        <w:ind w:left="6381" w:hanging="360"/>
      </w:pPr>
    </w:lvl>
    <w:lvl w:ilvl="7" w:tplc="04190019">
      <w:start w:val="1"/>
      <w:numFmt w:val="lowerLetter"/>
      <w:lvlText w:val="%8."/>
      <w:lvlJc w:val="left"/>
      <w:pPr>
        <w:ind w:left="7101" w:hanging="360"/>
      </w:pPr>
    </w:lvl>
    <w:lvl w:ilvl="8" w:tplc="0419001B">
      <w:start w:val="1"/>
      <w:numFmt w:val="lowerRoman"/>
      <w:lvlText w:val="%9."/>
      <w:lvlJc w:val="right"/>
      <w:pPr>
        <w:ind w:left="7821" w:hanging="180"/>
      </w:pPr>
    </w:lvl>
  </w:abstractNum>
  <w:abstractNum w:abstractNumId="6" w15:restartNumberingAfterBreak="0">
    <w:nsid w:val="20410ABC"/>
    <w:multiLevelType w:val="hybridMultilevel"/>
    <w:tmpl w:val="7BB65B40"/>
    <w:lvl w:ilvl="0" w:tplc="91B8DC2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bCs/>
        <w:i w:val="0"/>
        <w:iCs w:val="0"/>
        <w:lang w:val="ru-RU"/>
      </w:rPr>
    </w:lvl>
    <w:lvl w:ilvl="1" w:tplc="04190019">
      <w:start w:val="1"/>
      <w:numFmt w:val="lowerLetter"/>
      <w:lvlText w:val="%2."/>
      <w:lvlJc w:val="left"/>
      <w:pPr>
        <w:ind w:left="3490" w:hanging="360"/>
      </w:pPr>
    </w:lvl>
    <w:lvl w:ilvl="2" w:tplc="0419001B">
      <w:start w:val="1"/>
      <w:numFmt w:val="lowerRoman"/>
      <w:lvlText w:val="%3."/>
      <w:lvlJc w:val="right"/>
      <w:pPr>
        <w:ind w:left="4210" w:hanging="180"/>
      </w:pPr>
    </w:lvl>
    <w:lvl w:ilvl="3" w:tplc="0419000F">
      <w:start w:val="1"/>
      <w:numFmt w:val="decimal"/>
      <w:lvlText w:val="%4."/>
      <w:lvlJc w:val="left"/>
      <w:pPr>
        <w:ind w:left="4930" w:hanging="360"/>
      </w:pPr>
    </w:lvl>
    <w:lvl w:ilvl="4" w:tplc="04190019">
      <w:start w:val="1"/>
      <w:numFmt w:val="lowerLetter"/>
      <w:lvlText w:val="%5."/>
      <w:lvlJc w:val="left"/>
      <w:pPr>
        <w:ind w:left="5650" w:hanging="360"/>
      </w:pPr>
    </w:lvl>
    <w:lvl w:ilvl="5" w:tplc="0419001B">
      <w:start w:val="1"/>
      <w:numFmt w:val="lowerRoman"/>
      <w:lvlText w:val="%6."/>
      <w:lvlJc w:val="right"/>
      <w:pPr>
        <w:ind w:left="6370" w:hanging="180"/>
      </w:pPr>
    </w:lvl>
    <w:lvl w:ilvl="6" w:tplc="0419000F">
      <w:start w:val="1"/>
      <w:numFmt w:val="decimal"/>
      <w:lvlText w:val="%7."/>
      <w:lvlJc w:val="left"/>
      <w:pPr>
        <w:ind w:left="7090" w:hanging="360"/>
      </w:pPr>
    </w:lvl>
    <w:lvl w:ilvl="7" w:tplc="04190019">
      <w:start w:val="1"/>
      <w:numFmt w:val="lowerLetter"/>
      <w:lvlText w:val="%8."/>
      <w:lvlJc w:val="left"/>
      <w:pPr>
        <w:ind w:left="7810" w:hanging="360"/>
      </w:pPr>
    </w:lvl>
    <w:lvl w:ilvl="8" w:tplc="0419001B">
      <w:start w:val="1"/>
      <w:numFmt w:val="lowerRoman"/>
      <w:lvlText w:val="%9."/>
      <w:lvlJc w:val="right"/>
      <w:pPr>
        <w:ind w:left="8530" w:hanging="180"/>
      </w:pPr>
    </w:lvl>
  </w:abstractNum>
  <w:abstractNum w:abstractNumId="7" w15:restartNumberingAfterBreak="0">
    <w:nsid w:val="36272EDA"/>
    <w:multiLevelType w:val="hybridMultilevel"/>
    <w:tmpl w:val="BDCCD134"/>
    <w:lvl w:ilvl="0" w:tplc="52367C9A">
      <w:start w:val="9"/>
      <w:numFmt w:val="decimal"/>
      <w:lvlText w:val="%1."/>
      <w:lvlJc w:val="left"/>
      <w:pPr>
        <w:ind w:left="278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502" w:hanging="360"/>
      </w:pPr>
    </w:lvl>
    <w:lvl w:ilvl="2" w:tplc="0419001B" w:tentative="1">
      <w:start w:val="1"/>
      <w:numFmt w:val="lowerRoman"/>
      <w:lvlText w:val="%3."/>
      <w:lvlJc w:val="right"/>
      <w:pPr>
        <w:ind w:left="4222" w:hanging="180"/>
      </w:pPr>
    </w:lvl>
    <w:lvl w:ilvl="3" w:tplc="0419000F" w:tentative="1">
      <w:start w:val="1"/>
      <w:numFmt w:val="decimal"/>
      <w:lvlText w:val="%4."/>
      <w:lvlJc w:val="left"/>
      <w:pPr>
        <w:ind w:left="4942" w:hanging="360"/>
      </w:pPr>
    </w:lvl>
    <w:lvl w:ilvl="4" w:tplc="04190019" w:tentative="1">
      <w:start w:val="1"/>
      <w:numFmt w:val="lowerLetter"/>
      <w:lvlText w:val="%5."/>
      <w:lvlJc w:val="left"/>
      <w:pPr>
        <w:ind w:left="5662" w:hanging="360"/>
      </w:pPr>
    </w:lvl>
    <w:lvl w:ilvl="5" w:tplc="0419001B" w:tentative="1">
      <w:start w:val="1"/>
      <w:numFmt w:val="lowerRoman"/>
      <w:lvlText w:val="%6."/>
      <w:lvlJc w:val="right"/>
      <w:pPr>
        <w:ind w:left="6382" w:hanging="180"/>
      </w:pPr>
    </w:lvl>
    <w:lvl w:ilvl="6" w:tplc="0419000F" w:tentative="1">
      <w:start w:val="1"/>
      <w:numFmt w:val="decimal"/>
      <w:lvlText w:val="%7."/>
      <w:lvlJc w:val="left"/>
      <w:pPr>
        <w:ind w:left="7102" w:hanging="360"/>
      </w:pPr>
    </w:lvl>
    <w:lvl w:ilvl="7" w:tplc="04190019" w:tentative="1">
      <w:start w:val="1"/>
      <w:numFmt w:val="lowerLetter"/>
      <w:lvlText w:val="%8."/>
      <w:lvlJc w:val="left"/>
      <w:pPr>
        <w:ind w:left="7822" w:hanging="360"/>
      </w:pPr>
    </w:lvl>
    <w:lvl w:ilvl="8" w:tplc="0419001B" w:tentative="1">
      <w:start w:val="1"/>
      <w:numFmt w:val="lowerRoman"/>
      <w:lvlText w:val="%9."/>
      <w:lvlJc w:val="right"/>
      <w:pPr>
        <w:ind w:left="8542" w:hanging="180"/>
      </w:pPr>
    </w:lvl>
  </w:abstractNum>
  <w:abstractNum w:abstractNumId="8" w15:restartNumberingAfterBreak="0">
    <w:nsid w:val="36FE7840"/>
    <w:multiLevelType w:val="hybridMultilevel"/>
    <w:tmpl w:val="0B1EE8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370444"/>
    <w:multiLevelType w:val="hybridMultilevel"/>
    <w:tmpl w:val="95B82CE6"/>
    <w:lvl w:ilvl="0" w:tplc="83E44048">
      <w:start w:val="1"/>
      <w:numFmt w:val="decimal"/>
      <w:suff w:val="space"/>
      <w:lvlText w:val="%1."/>
      <w:lvlJc w:val="left"/>
      <w:pPr>
        <w:ind w:left="1571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190019">
      <w:start w:val="1"/>
      <w:numFmt w:val="lowerLetter"/>
      <w:lvlText w:val="%2."/>
      <w:lvlJc w:val="left"/>
      <w:pPr>
        <w:ind w:left="3490" w:hanging="360"/>
      </w:pPr>
    </w:lvl>
    <w:lvl w:ilvl="2" w:tplc="0419001B">
      <w:start w:val="1"/>
      <w:numFmt w:val="lowerRoman"/>
      <w:lvlText w:val="%3."/>
      <w:lvlJc w:val="right"/>
      <w:pPr>
        <w:ind w:left="4210" w:hanging="180"/>
      </w:pPr>
    </w:lvl>
    <w:lvl w:ilvl="3" w:tplc="0419000F" w:tentative="1">
      <w:start w:val="1"/>
      <w:numFmt w:val="decimal"/>
      <w:lvlText w:val="%4."/>
      <w:lvlJc w:val="left"/>
      <w:pPr>
        <w:ind w:left="4930" w:hanging="360"/>
      </w:pPr>
    </w:lvl>
    <w:lvl w:ilvl="4" w:tplc="04190019" w:tentative="1">
      <w:start w:val="1"/>
      <w:numFmt w:val="lowerLetter"/>
      <w:lvlText w:val="%5."/>
      <w:lvlJc w:val="left"/>
      <w:pPr>
        <w:ind w:left="5650" w:hanging="360"/>
      </w:pPr>
    </w:lvl>
    <w:lvl w:ilvl="5" w:tplc="0419001B" w:tentative="1">
      <w:start w:val="1"/>
      <w:numFmt w:val="lowerRoman"/>
      <w:lvlText w:val="%6."/>
      <w:lvlJc w:val="right"/>
      <w:pPr>
        <w:ind w:left="6370" w:hanging="180"/>
      </w:pPr>
    </w:lvl>
    <w:lvl w:ilvl="6" w:tplc="0419000F" w:tentative="1">
      <w:start w:val="1"/>
      <w:numFmt w:val="decimal"/>
      <w:lvlText w:val="%7."/>
      <w:lvlJc w:val="left"/>
      <w:pPr>
        <w:ind w:left="7090" w:hanging="360"/>
      </w:pPr>
    </w:lvl>
    <w:lvl w:ilvl="7" w:tplc="04190019" w:tentative="1">
      <w:start w:val="1"/>
      <w:numFmt w:val="lowerLetter"/>
      <w:lvlText w:val="%8."/>
      <w:lvlJc w:val="left"/>
      <w:pPr>
        <w:ind w:left="7810" w:hanging="360"/>
      </w:pPr>
    </w:lvl>
    <w:lvl w:ilvl="8" w:tplc="0419001B" w:tentative="1">
      <w:start w:val="1"/>
      <w:numFmt w:val="lowerRoman"/>
      <w:lvlText w:val="%9."/>
      <w:lvlJc w:val="right"/>
      <w:pPr>
        <w:ind w:left="8530" w:hanging="180"/>
      </w:pPr>
    </w:lvl>
  </w:abstractNum>
  <w:abstractNum w:abstractNumId="10" w15:restartNumberingAfterBreak="0">
    <w:nsid w:val="3B771711"/>
    <w:multiLevelType w:val="hybridMultilevel"/>
    <w:tmpl w:val="7AE28B5E"/>
    <w:lvl w:ilvl="0" w:tplc="2FD800F6">
      <w:start w:val="1"/>
      <w:numFmt w:val="decimal"/>
      <w:lvlText w:val="%1."/>
      <w:lvlJc w:val="left"/>
      <w:pPr>
        <w:ind w:left="2770" w:hanging="360"/>
      </w:pPr>
      <w:rPr>
        <w:b/>
        <w:i/>
        <w:color w:val="000000"/>
      </w:rPr>
    </w:lvl>
    <w:lvl w:ilvl="1" w:tplc="04190019">
      <w:start w:val="1"/>
      <w:numFmt w:val="lowerLetter"/>
      <w:lvlText w:val="%2."/>
      <w:lvlJc w:val="left"/>
      <w:pPr>
        <w:ind w:left="3490" w:hanging="360"/>
      </w:pPr>
    </w:lvl>
    <w:lvl w:ilvl="2" w:tplc="0419001B">
      <w:start w:val="1"/>
      <w:numFmt w:val="lowerRoman"/>
      <w:lvlText w:val="%3."/>
      <w:lvlJc w:val="right"/>
      <w:pPr>
        <w:ind w:left="4210" w:hanging="180"/>
      </w:pPr>
    </w:lvl>
    <w:lvl w:ilvl="3" w:tplc="0419000F">
      <w:start w:val="1"/>
      <w:numFmt w:val="decimal"/>
      <w:lvlText w:val="%4."/>
      <w:lvlJc w:val="left"/>
      <w:pPr>
        <w:ind w:left="4930" w:hanging="360"/>
      </w:pPr>
    </w:lvl>
    <w:lvl w:ilvl="4" w:tplc="04190019">
      <w:start w:val="1"/>
      <w:numFmt w:val="lowerLetter"/>
      <w:lvlText w:val="%5."/>
      <w:lvlJc w:val="left"/>
      <w:pPr>
        <w:ind w:left="5650" w:hanging="360"/>
      </w:pPr>
    </w:lvl>
    <w:lvl w:ilvl="5" w:tplc="0419001B">
      <w:start w:val="1"/>
      <w:numFmt w:val="lowerRoman"/>
      <w:lvlText w:val="%6."/>
      <w:lvlJc w:val="right"/>
      <w:pPr>
        <w:ind w:left="6370" w:hanging="180"/>
      </w:pPr>
    </w:lvl>
    <w:lvl w:ilvl="6" w:tplc="0419000F">
      <w:start w:val="1"/>
      <w:numFmt w:val="decimal"/>
      <w:lvlText w:val="%7."/>
      <w:lvlJc w:val="left"/>
      <w:pPr>
        <w:ind w:left="7090" w:hanging="360"/>
      </w:pPr>
    </w:lvl>
    <w:lvl w:ilvl="7" w:tplc="04190019">
      <w:start w:val="1"/>
      <w:numFmt w:val="lowerLetter"/>
      <w:lvlText w:val="%8."/>
      <w:lvlJc w:val="left"/>
      <w:pPr>
        <w:ind w:left="7810" w:hanging="360"/>
      </w:pPr>
    </w:lvl>
    <w:lvl w:ilvl="8" w:tplc="0419001B">
      <w:start w:val="1"/>
      <w:numFmt w:val="lowerRoman"/>
      <w:lvlText w:val="%9."/>
      <w:lvlJc w:val="right"/>
      <w:pPr>
        <w:ind w:left="8530" w:hanging="180"/>
      </w:pPr>
    </w:lvl>
  </w:abstractNum>
  <w:abstractNum w:abstractNumId="11" w15:restartNumberingAfterBreak="0">
    <w:nsid w:val="43DB75B4"/>
    <w:multiLevelType w:val="hybridMultilevel"/>
    <w:tmpl w:val="B71886CA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46A44E1A"/>
    <w:multiLevelType w:val="hybridMultilevel"/>
    <w:tmpl w:val="8D98934A"/>
    <w:lvl w:ilvl="0" w:tplc="1B841522">
      <w:start w:val="1"/>
      <w:numFmt w:val="bullet"/>
      <w:suff w:val="space"/>
      <w:lvlText w:val=""/>
      <w:lvlJc w:val="left"/>
      <w:pPr>
        <w:ind w:left="2790" w:hanging="360"/>
      </w:pPr>
      <w:rPr>
        <w:rFonts w:ascii="Symbol" w:hAnsi="Symbol" w:hint="default"/>
        <w:lang w:val="ru-RU"/>
      </w:rPr>
    </w:lvl>
    <w:lvl w:ilvl="1" w:tplc="041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13" w15:restartNumberingAfterBreak="0">
    <w:nsid w:val="4BED0554"/>
    <w:multiLevelType w:val="multilevel"/>
    <w:tmpl w:val="A15CEBDE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571" w:hanging="720"/>
      </w:pPr>
      <w:rPr>
        <w:rFonts w:hint="default"/>
        <w:b/>
        <w:i/>
      </w:rPr>
    </w:lvl>
    <w:lvl w:ilvl="2">
      <w:start w:val="1"/>
      <w:numFmt w:val="decimal"/>
      <w:lvlText w:val="%3."/>
      <w:lvlJc w:val="left"/>
      <w:pPr>
        <w:ind w:left="2422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4844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6055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7266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8117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9328" w:hanging="2520"/>
      </w:pPr>
      <w:rPr>
        <w:rFonts w:hint="default"/>
        <w:i w:val="0"/>
      </w:rPr>
    </w:lvl>
  </w:abstractNum>
  <w:abstractNum w:abstractNumId="14" w15:restartNumberingAfterBreak="0">
    <w:nsid w:val="61AF3FD8"/>
    <w:multiLevelType w:val="hybridMultilevel"/>
    <w:tmpl w:val="0430E0F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64E57262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>
      <w:start w:val="1"/>
      <w:numFmt w:val="decimal"/>
      <w:lvlText w:val="%4."/>
      <w:lvlJc w:val="left"/>
      <w:pPr>
        <w:ind w:left="4015" w:hanging="360"/>
      </w:pPr>
    </w:lvl>
    <w:lvl w:ilvl="4" w:tplc="04230019">
      <w:start w:val="1"/>
      <w:numFmt w:val="lowerLetter"/>
      <w:lvlText w:val="%5."/>
      <w:lvlJc w:val="left"/>
      <w:pPr>
        <w:ind w:left="4735" w:hanging="360"/>
      </w:pPr>
    </w:lvl>
    <w:lvl w:ilvl="5" w:tplc="0423001B">
      <w:start w:val="1"/>
      <w:numFmt w:val="lowerRoman"/>
      <w:lvlText w:val="%6."/>
      <w:lvlJc w:val="right"/>
      <w:pPr>
        <w:ind w:left="5455" w:hanging="180"/>
      </w:pPr>
    </w:lvl>
    <w:lvl w:ilvl="6" w:tplc="0423000F">
      <w:start w:val="1"/>
      <w:numFmt w:val="decimal"/>
      <w:lvlText w:val="%7."/>
      <w:lvlJc w:val="left"/>
      <w:pPr>
        <w:ind w:left="6175" w:hanging="360"/>
      </w:pPr>
    </w:lvl>
    <w:lvl w:ilvl="7" w:tplc="04230019">
      <w:start w:val="1"/>
      <w:numFmt w:val="lowerLetter"/>
      <w:lvlText w:val="%8."/>
      <w:lvlJc w:val="left"/>
      <w:pPr>
        <w:ind w:left="6895" w:hanging="360"/>
      </w:pPr>
    </w:lvl>
    <w:lvl w:ilvl="8" w:tplc="0423001B">
      <w:start w:val="1"/>
      <w:numFmt w:val="lowerRoman"/>
      <w:lvlText w:val="%9."/>
      <w:lvlJc w:val="right"/>
      <w:pPr>
        <w:ind w:left="7615" w:hanging="180"/>
      </w:pPr>
    </w:lvl>
  </w:abstractNum>
  <w:abstractNum w:abstractNumId="16" w15:restartNumberingAfterBreak="0">
    <w:nsid w:val="671F5B5B"/>
    <w:multiLevelType w:val="hybridMultilevel"/>
    <w:tmpl w:val="857C8234"/>
    <w:lvl w:ilvl="0" w:tplc="86586BAE">
      <w:start w:val="1"/>
      <w:numFmt w:val="decimal"/>
      <w:suff w:val="space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7" w15:restartNumberingAfterBreak="0">
    <w:nsid w:val="6DC614E8"/>
    <w:multiLevelType w:val="hybridMultilevel"/>
    <w:tmpl w:val="72246B4C"/>
    <w:lvl w:ilvl="0" w:tplc="AA3EAD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78646FE7"/>
    <w:multiLevelType w:val="hybridMultilevel"/>
    <w:tmpl w:val="89A868AA"/>
    <w:lvl w:ilvl="0" w:tplc="C9348760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3"/>
  </w:num>
  <w:num w:numId="4">
    <w:abstractNumId w:val="17"/>
  </w:num>
  <w:num w:numId="5">
    <w:abstractNumId w:val="7"/>
  </w:num>
  <w:num w:numId="6">
    <w:abstractNumId w:val="8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</w:num>
  <w:num w:numId="9">
    <w:abstractNumId w:val="6"/>
  </w:num>
  <w:num w:numId="10">
    <w:abstractNumId w:val="12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9"/>
  </w:num>
  <w:num w:numId="16">
    <w:abstractNumId w:val="0"/>
  </w:num>
  <w:num w:numId="17">
    <w:abstractNumId w:val="2"/>
  </w:num>
  <w:num w:numId="18">
    <w:abstractNumId w:val="3"/>
  </w:num>
  <w:num w:numId="19">
    <w:abstractNumId w:val="16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MDEwMzUyt7S0MDVT0lEKTi0uzszPAykwqgUAMIDETCwAAAA="/>
  </w:docVars>
  <w:rsids>
    <w:rsidRoot w:val="00E93774"/>
    <w:rsid w:val="000036B3"/>
    <w:rsid w:val="00003DA9"/>
    <w:rsid w:val="0000722D"/>
    <w:rsid w:val="0000766E"/>
    <w:rsid w:val="00011092"/>
    <w:rsid w:val="00011D43"/>
    <w:rsid w:val="00012AFF"/>
    <w:rsid w:val="0001399C"/>
    <w:rsid w:val="00014ACD"/>
    <w:rsid w:val="00015471"/>
    <w:rsid w:val="00016165"/>
    <w:rsid w:val="000164EA"/>
    <w:rsid w:val="00016A5A"/>
    <w:rsid w:val="00020B83"/>
    <w:rsid w:val="00025D7E"/>
    <w:rsid w:val="0002602B"/>
    <w:rsid w:val="0003052A"/>
    <w:rsid w:val="00033DE4"/>
    <w:rsid w:val="00034F9E"/>
    <w:rsid w:val="0004057A"/>
    <w:rsid w:val="00040583"/>
    <w:rsid w:val="00041875"/>
    <w:rsid w:val="00041AF7"/>
    <w:rsid w:val="0005063F"/>
    <w:rsid w:val="00051425"/>
    <w:rsid w:val="00052E09"/>
    <w:rsid w:val="00053DE6"/>
    <w:rsid w:val="00057F68"/>
    <w:rsid w:val="00060507"/>
    <w:rsid w:val="0006090E"/>
    <w:rsid w:val="0006331A"/>
    <w:rsid w:val="000655F9"/>
    <w:rsid w:val="000701CA"/>
    <w:rsid w:val="0007108A"/>
    <w:rsid w:val="00071D54"/>
    <w:rsid w:val="000731A7"/>
    <w:rsid w:val="0007353B"/>
    <w:rsid w:val="00074627"/>
    <w:rsid w:val="0007542F"/>
    <w:rsid w:val="00081DE4"/>
    <w:rsid w:val="00087D0F"/>
    <w:rsid w:val="0009432F"/>
    <w:rsid w:val="00096265"/>
    <w:rsid w:val="00097B84"/>
    <w:rsid w:val="000A1685"/>
    <w:rsid w:val="000A4C96"/>
    <w:rsid w:val="000A5E81"/>
    <w:rsid w:val="000B1B34"/>
    <w:rsid w:val="000B1C01"/>
    <w:rsid w:val="000B230E"/>
    <w:rsid w:val="000B4CEB"/>
    <w:rsid w:val="000B5709"/>
    <w:rsid w:val="000B647A"/>
    <w:rsid w:val="000B748F"/>
    <w:rsid w:val="000B78A7"/>
    <w:rsid w:val="000C00E7"/>
    <w:rsid w:val="000C0735"/>
    <w:rsid w:val="000C0793"/>
    <w:rsid w:val="000C31CB"/>
    <w:rsid w:val="000C4E1D"/>
    <w:rsid w:val="000D0B26"/>
    <w:rsid w:val="000D4A5A"/>
    <w:rsid w:val="000D6E39"/>
    <w:rsid w:val="000D7FD6"/>
    <w:rsid w:val="000E40C8"/>
    <w:rsid w:val="000F58D7"/>
    <w:rsid w:val="000F5D4A"/>
    <w:rsid w:val="000F6747"/>
    <w:rsid w:val="000F7AEF"/>
    <w:rsid w:val="00101AB6"/>
    <w:rsid w:val="001057EC"/>
    <w:rsid w:val="00107B58"/>
    <w:rsid w:val="001104F7"/>
    <w:rsid w:val="00111F87"/>
    <w:rsid w:val="001155CE"/>
    <w:rsid w:val="00125A3A"/>
    <w:rsid w:val="001344D8"/>
    <w:rsid w:val="001372EC"/>
    <w:rsid w:val="00137853"/>
    <w:rsid w:val="001421B1"/>
    <w:rsid w:val="00153344"/>
    <w:rsid w:val="0015604C"/>
    <w:rsid w:val="00157BCF"/>
    <w:rsid w:val="0016262D"/>
    <w:rsid w:val="00162794"/>
    <w:rsid w:val="0016368C"/>
    <w:rsid w:val="00166149"/>
    <w:rsid w:val="001671D8"/>
    <w:rsid w:val="001702FB"/>
    <w:rsid w:val="00174175"/>
    <w:rsid w:val="00175881"/>
    <w:rsid w:val="00176092"/>
    <w:rsid w:val="001776A5"/>
    <w:rsid w:val="00180928"/>
    <w:rsid w:val="00184414"/>
    <w:rsid w:val="0019001B"/>
    <w:rsid w:val="0019028D"/>
    <w:rsid w:val="001910EA"/>
    <w:rsid w:val="00196259"/>
    <w:rsid w:val="00197907"/>
    <w:rsid w:val="00197CF7"/>
    <w:rsid w:val="001A3ED0"/>
    <w:rsid w:val="001A46BE"/>
    <w:rsid w:val="001A702B"/>
    <w:rsid w:val="001A7B96"/>
    <w:rsid w:val="001B1A7D"/>
    <w:rsid w:val="001B465D"/>
    <w:rsid w:val="001B7846"/>
    <w:rsid w:val="001C0006"/>
    <w:rsid w:val="001C0211"/>
    <w:rsid w:val="001C0A4A"/>
    <w:rsid w:val="001C1F75"/>
    <w:rsid w:val="001D0B39"/>
    <w:rsid w:val="001D21EA"/>
    <w:rsid w:val="001D29F5"/>
    <w:rsid w:val="001D330F"/>
    <w:rsid w:val="001D5BFD"/>
    <w:rsid w:val="001D62D6"/>
    <w:rsid w:val="001D637D"/>
    <w:rsid w:val="001D6C4D"/>
    <w:rsid w:val="001E004D"/>
    <w:rsid w:val="001E00C1"/>
    <w:rsid w:val="001E25B2"/>
    <w:rsid w:val="001E5090"/>
    <w:rsid w:val="001E64E1"/>
    <w:rsid w:val="001F0692"/>
    <w:rsid w:val="002024DA"/>
    <w:rsid w:val="0020473A"/>
    <w:rsid w:val="00206E19"/>
    <w:rsid w:val="002073A0"/>
    <w:rsid w:val="0021313A"/>
    <w:rsid w:val="00217B08"/>
    <w:rsid w:val="00230338"/>
    <w:rsid w:val="00231634"/>
    <w:rsid w:val="0023223A"/>
    <w:rsid w:val="00235459"/>
    <w:rsid w:val="00235FF2"/>
    <w:rsid w:val="00237EA8"/>
    <w:rsid w:val="002400C8"/>
    <w:rsid w:val="00244B53"/>
    <w:rsid w:val="00246334"/>
    <w:rsid w:val="00247EE2"/>
    <w:rsid w:val="0025004C"/>
    <w:rsid w:val="00251D8B"/>
    <w:rsid w:val="00252DDA"/>
    <w:rsid w:val="002540C4"/>
    <w:rsid w:val="00255086"/>
    <w:rsid w:val="002601BB"/>
    <w:rsid w:val="002607BC"/>
    <w:rsid w:val="00265AD6"/>
    <w:rsid w:val="00265C1F"/>
    <w:rsid w:val="00266031"/>
    <w:rsid w:val="00270547"/>
    <w:rsid w:val="00275A5A"/>
    <w:rsid w:val="0028142E"/>
    <w:rsid w:val="00285800"/>
    <w:rsid w:val="00285DB6"/>
    <w:rsid w:val="0029058E"/>
    <w:rsid w:val="002910C9"/>
    <w:rsid w:val="0029137A"/>
    <w:rsid w:val="0029389D"/>
    <w:rsid w:val="00293A12"/>
    <w:rsid w:val="002953DC"/>
    <w:rsid w:val="00295D3F"/>
    <w:rsid w:val="00296E48"/>
    <w:rsid w:val="002A092C"/>
    <w:rsid w:val="002A3FE1"/>
    <w:rsid w:val="002A4227"/>
    <w:rsid w:val="002A47C9"/>
    <w:rsid w:val="002A4F9B"/>
    <w:rsid w:val="002A6EDA"/>
    <w:rsid w:val="002B1502"/>
    <w:rsid w:val="002B32D3"/>
    <w:rsid w:val="002B3BA1"/>
    <w:rsid w:val="002B43D2"/>
    <w:rsid w:val="002B540B"/>
    <w:rsid w:val="002B6068"/>
    <w:rsid w:val="002C00E7"/>
    <w:rsid w:val="002C137E"/>
    <w:rsid w:val="002D16F0"/>
    <w:rsid w:val="002D45F4"/>
    <w:rsid w:val="002D58FD"/>
    <w:rsid w:val="002E1E6D"/>
    <w:rsid w:val="002E4F5C"/>
    <w:rsid w:val="002E614B"/>
    <w:rsid w:val="002E75AB"/>
    <w:rsid w:val="002F19AF"/>
    <w:rsid w:val="002F458B"/>
    <w:rsid w:val="002F4815"/>
    <w:rsid w:val="003027EE"/>
    <w:rsid w:val="00302AC8"/>
    <w:rsid w:val="00303196"/>
    <w:rsid w:val="00304CFA"/>
    <w:rsid w:val="003100FB"/>
    <w:rsid w:val="00310582"/>
    <w:rsid w:val="00311E5C"/>
    <w:rsid w:val="00313CB8"/>
    <w:rsid w:val="003166D5"/>
    <w:rsid w:val="0031721C"/>
    <w:rsid w:val="00317A18"/>
    <w:rsid w:val="00321342"/>
    <w:rsid w:val="00322277"/>
    <w:rsid w:val="00323C0D"/>
    <w:rsid w:val="00324ED3"/>
    <w:rsid w:val="00327517"/>
    <w:rsid w:val="00340607"/>
    <w:rsid w:val="00346AB2"/>
    <w:rsid w:val="00352433"/>
    <w:rsid w:val="00356E22"/>
    <w:rsid w:val="003613A2"/>
    <w:rsid w:val="00363AB3"/>
    <w:rsid w:val="00365CC3"/>
    <w:rsid w:val="00365DAE"/>
    <w:rsid w:val="00373960"/>
    <w:rsid w:val="00373D37"/>
    <w:rsid w:val="0037726C"/>
    <w:rsid w:val="003801C1"/>
    <w:rsid w:val="00380E28"/>
    <w:rsid w:val="003817FF"/>
    <w:rsid w:val="00385F8D"/>
    <w:rsid w:val="0038667E"/>
    <w:rsid w:val="003872B8"/>
    <w:rsid w:val="003907F9"/>
    <w:rsid w:val="00391D06"/>
    <w:rsid w:val="003A06F6"/>
    <w:rsid w:val="003A2820"/>
    <w:rsid w:val="003A3DD6"/>
    <w:rsid w:val="003B2BCD"/>
    <w:rsid w:val="003B3B4D"/>
    <w:rsid w:val="003B3D77"/>
    <w:rsid w:val="003B454C"/>
    <w:rsid w:val="003B4A09"/>
    <w:rsid w:val="003B5CC3"/>
    <w:rsid w:val="003C24EC"/>
    <w:rsid w:val="003C4358"/>
    <w:rsid w:val="003C62A4"/>
    <w:rsid w:val="003C6EDC"/>
    <w:rsid w:val="003D1E9D"/>
    <w:rsid w:val="003D4B6E"/>
    <w:rsid w:val="003D593B"/>
    <w:rsid w:val="003D7482"/>
    <w:rsid w:val="003E1C82"/>
    <w:rsid w:val="003E2ACB"/>
    <w:rsid w:val="003E3984"/>
    <w:rsid w:val="003E55E5"/>
    <w:rsid w:val="003E6BCD"/>
    <w:rsid w:val="003E7306"/>
    <w:rsid w:val="003F0501"/>
    <w:rsid w:val="003F0DA3"/>
    <w:rsid w:val="003F3378"/>
    <w:rsid w:val="003F66BB"/>
    <w:rsid w:val="003F6E6D"/>
    <w:rsid w:val="00400E6C"/>
    <w:rsid w:val="004053FC"/>
    <w:rsid w:val="004104B6"/>
    <w:rsid w:val="00410668"/>
    <w:rsid w:val="00413433"/>
    <w:rsid w:val="004170BD"/>
    <w:rsid w:val="004224FF"/>
    <w:rsid w:val="004229B8"/>
    <w:rsid w:val="00422E1A"/>
    <w:rsid w:val="0042386D"/>
    <w:rsid w:val="00423BBE"/>
    <w:rsid w:val="00425F65"/>
    <w:rsid w:val="0042689F"/>
    <w:rsid w:val="00432409"/>
    <w:rsid w:val="004328F5"/>
    <w:rsid w:val="0043448B"/>
    <w:rsid w:val="004346BD"/>
    <w:rsid w:val="00435872"/>
    <w:rsid w:val="00436E26"/>
    <w:rsid w:val="004420C3"/>
    <w:rsid w:val="00443EAE"/>
    <w:rsid w:val="00450401"/>
    <w:rsid w:val="004601D0"/>
    <w:rsid w:val="00460677"/>
    <w:rsid w:val="004645E0"/>
    <w:rsid w:val="00464ADE"/>
    <w:rsid w:val="00466793"/>
    <w:rsid w:val="00470CAD"/>
    <w:rsid w:val="004739D7"/>
    <w:rsid w:val="00480CAC"/>
    <w:rsid w:val="00485C96"/>
    <w:rsid w:val="00485D3E"/>
    <w:rsid w:val="004872CF"/>
    <w:rsid w:val="00487407"/>
    <w:rsid w:val="004921C8"/>
    <w:rsid w:val="0049303E"/>
    <w:rsid w:val="004942BB"/>
    <w:rsid w:val="00495AE7"/>
    <w:rsid w:val="00496D29"/>
    <w:rsid w:val="004A0126"/>
    <w:rsid w:val="004A0E10"/>
    <w:rsid w:val="004A169D"/>
    <w:rsid w:val="004A2DFB"/>
    <w:rsid w:val="004A53CC"/>
    <w:rsid w:val="004A56BC"/>
    <w:rsid w:val="004A780A"/>
    <w:rsid w:val="004B21E7"/>
    <w:rsid w:val="004B4873"/>
    <w:rsid w:val="004C11E8"/>
    <w:rsid w:val="004C4626"/>
    <w:rsid w:val="004D0561"/>
    <w:rsid w:val="004D18E2"/>
    <w:rsid w:val="004D1E83"/>
    <w:rsid w:val="004D653F"/>
    <w:rsid w:val="004E194F"/>
    <w:rsid w:val="004E4D66"/>
    <w:rsid w:val="004E60F2"/>
    <w:rsid w:val="004E67B9"/>
    <w:rsid w:val="004E7286"/>
    <w:rsid w:val="004F0D08"/>
    <w:rsid w:val="004F1A49"/>
    <w:rsid w:val="004F2E53"/>
    <w:rsid w:val="004F7A93"/>
    <w:rsid w:val="00501DF3"/>
    <w:rsid w:val="00504091"/>
    <w:rsid w:val="005069F4"/>
    <w:rsid w:val="00516C05"/>
    <w:rsid w:val="0051715F"/>
    <w:rsid w:val="005176F7"/>
    <w:rsid w:val="00522629"/>
    <w:rsid w:val="00524EB1"/>
    <w:rsid w:val="005255B8"/>
    <w:rsid w:val="0052689E"/>
    <w:rsid w:val="00530674"/>
    <w:rsid w:val="00530B9F"/>
    <w:rsid w:val="00531C87"/>
    <w:rsid w:val="00537C87"/>
    <w:rsid w:val="00542FA3"/>
    <w:rsid w:val="0054562D"/>
    <w:rsid w:val="005522F1"/>
    <w:rsid w:val="00552C8F"/>
    <w:rsid w:val="005547D4"/>
    <w:rsid w:val="005611B7"/>
    <w:rsid w:val="00561FB9"/>
    <w:rsid w:val="00562D6F"/>
    <w:rsid w:val="00562EE3"/>
    <w:rsid w:val="005662A8"/>
    <w:rsid w:val="00572024"/>
    <w:rsid w:val="00577D8B"/>
    <w:rsid w:val="00582C73"/>
    <w:rsid w:val="005849F4"/>
    <w:rsid w:val="00585BF0"/>
    <w:rsid w:val="0058725C"/>
    <w:rsid w:val="0059568E"/>
    <w:rsid w:val="005965FA"/>
    <w:rsid w:val="005A1ADC"/>
    <w:rsid w:val="005B0360"/>
    <w:rsid w:val="005B1EF4"/>
    <w:rsid w:val="005B4A80"/>
    <w:rsid w:val="005B5D33"/>
    <w:rsid w:val="005B5F6A"/>
    <w:rsid w:val="005B77FE"/>
    <w:rsid w:val="005C201E"/>
    <w:rsid w:val="005C6EAB"/>
    <w:rsid w:val="005D4B9C"/>
    <w:rsid w:val="005D5EC8"/>
    <w:rsid w:val="005D7221"/>
    <w:rsid w:val="005E1C36"/>
    <w:rsid w:val="005E3646"/>
    <w:rsid w:val="005E5FCB"/>
    <w:rsid w:val="005F001C"/>
    <w:rsid w:val="005F1532"/>
    <w:rsid w:val="005F3A89"/>
    <w:rsid w:val="005F441E"/>
    <w:rsid w:val="005F5C22"/>
    <w:rsid w:val="005F67B4"/>
    <w:rsid w:val="00600E00"/>
    <w:rsid w:val="00600E74"/>
    <w:rsid w:val="0060146C"/>
    <w:rsid w:val="00602C9B"/>
    <w:rsid w:val="006067D8"/>
    <w:rsid w:val="006071B4"/>
    <w:rsid w:val="006114B7"/>
    <w:rsid w:val="006135B2"/>
    <w:rsid w:val="00614CDF"/>
    <w:rsid w:val="00616927"/>
    <w:rsid w:val="00617567"/>
    <w:rsid w:val="006203AE"/>
    <w:rsid w:val="006203C3"/>
    <w:rsid w:val="00624089"/>
    <w:rsid w:val="00630F1B"/>
    <w:rsid w:val="00631B6C"/>
    <w:rsid w:val="00634C73"/>
    <w:rsid w:val="00636478"/>
    <w:rsid w:val="00636ED3"/>
    <w:rsid w:val="00640111"/>
    <w:rsid w:val="00640C28"/>
    <w:rsid w:val="00641546"/>
    <w:rsid w:val="006424E7"/>
    <w:rsid w:val="00645A5B"/>
    <w:rsid w:val="00645F4F"/>
    <w:rsid w:val="00652754"/>
    <w:rsid w:val="006553D6"/>
    <w:rsid w:val="00655651"/>
    <w:rsid w:val="006561BC"/>
    <w:rsid w:val="00656656"/>
    <w:rsid w:val="0065730B"/>
    <w:rsid w:val="00663581"/>
    <w:rsid w:val="00663F13"/>
    <w:rsid w:val="0066438D"/>
    <w:rsid w:val="00667C3C"/>
    <w:rsid w:val="00670453"/>
    <w:rsid w:val="00672F67"/>
    <w:rsid w:val="0067524E"/>
    <w:rsid w:val="00682447"/>
    <w:rsid w:val="006859E6"/>
    <w:rsid w:val="0069051A"/>
    <w:rsid w:val="0069175C"/>
    <w:rsid w:val="00693592"/>
    <w:rsid w:val="00694EA4"/>
    <w:rsid w:val="006A383D"/>
    <w:rsid w:val="006A7674"/>
    <w:rsid w:val="006B25FC"/>
    <w:rsid w:val="006B3EA0"/>
    <w:rsid w:val="006B546C"/>
    <w:rsid w:val="006B7334"/>
    <w:rsid w:val="006C0B97"/>
    <w:rsid w:val="006C162B"/>
    <w:rsid w:val="006C2B89"/>
    <w:rsid w:val="006C3E39"/>
    <w:rsid w:val="006C438A"/>
    <w:rsid w:val="006C5717"/>
    <w:rsid w:val="006C5BFD"/>
    <w:rsid w:val="006C7737"/>
    <w:rsid w:val="006C79CA"/>
    <w:rsid w:val="006D23D6"/>
    <w:rsid w:val="006D622A"/>
    <w:rsid w:val="006D6BF6"/>
    <w:rsid w:val="006D70AC"/>
    <w:rsid w:val="006E24B3"/>
    <w:rsid w:val="006E33F6"/>
    <w:rsid w:val="006E40B7"/>
    <w:rsid w:val="006E4250"/>
    <w:rsid w:val="006E79B5"/>
    <w:rsid w:val="006F2095"/>
    <w:rsid w:val="006F2AA6"/>
    <w:rsid w:val="006F2C9F"/>
    <w:rsid w:val="006F7B79"/>
    <w:rsid w:val="0070168A"/>
    <w:rsid w:val="00702485"/>
    <w:rsid w:val="0070601E"/>
    <w:rsid w:val="00710566"/>
    <w:rsid w:val="00713429"/>
    <w:rsid w:val="00713ABE"/>
    <w:rsid w:val="007150E8"/>
    <w:rsid w:val="007173F7"/>
    <w:rsid w:val="00723BF5"/>
    <w:rsid w:val="007275D3"/>
    <w:rsid w:val="007300FD"/>
    <w:rsid w:val="00730AE2"/>
    <w:rsid w:val="0073539D"/>
    <w:rsid w:val="00737DC8"/>
    <w:rsid w:val="0074260B"/>
    <w:rsid w:val="00745AD0"/>
    <w:rsid w:val="00750B02"/>
    <w:rsid w:val="0075622F"/>
    <w:rsid w:val="00756AD3"/>
    <w:rsid w:val="00762B02"/>
    <w:rsid w:val="00766088"/>
    <w:rsid w:val="007673EA"/>
    <w:rsid w:val="0077093E"/>
    <w:rsid w:val="00773C1F"/>
    <w:rsid w:val="007746FF"/>
    <w:rsid w:val="00777837"/>
    <w:rsid w:val="007779C1"/>
    <w:rsid w:val="0078167F"/>
    <w:rsid w:val="00783483"/>
    <w:rsid w:val="007913AC"/>
    <w:rsid w:val="00794419"/>
    <w:rsid w:val="00794588"/>
    <w:rsid w:val="00794C0A"/>
    <w:rsid w:val="0079571C"/>
    <w:rsid w:val="00796043"/>
    <w:rsid w:val="007A246C"/>
    <w:rsid w:val="007A57F2"/>
    <w:rsid w:val="007B31FD"/>
    <w:rsid w:val="007B3D98"/>
    <w:rsid w:val="007B7186"/>
    <w:rsid w:val="007C3AA7"/>
    <w:rsid w:val="007C48C8"/>
    <w:rsid w:val="007C562B"/>
    <w:rsid w:val="007C5996"/>
    <w:rsid w:val="007D19B2"/>
    <w:rsid w:val="007D4CED"/>
    <w:rsid w:val="007D7E20"/>
    <w:rsid w:val="007E4DA9"/>
    <w:rsid w:val="007E72E6"/>
    <w:rsid w:val="007E7F4A"/>
    <w:rsid w:val="007F0132"/>
    <w:rsid w:val="007F29E0"/>
    <w:rsid w:val="007F7E96"/>
    <w:rsid w:val="00800DB2"/>
    <w:rsid w:val="00801BB8"/>
    <w:rsid w:val="00802266"/>
    <w:rsid w:val="00802E35"/>
    <w:rsid w:val="00806A3C"/>
    <w:rsid w:val="00807A79"/>
    <w:rsid w:val="00810A98"/>
    <w:rsid w:val="00811181"/>
    <w:rsid w:val="00811962"/>
    <w:rsid w:val="008135F1"/>
    <w:rsid w:val="00815209"/>
    <w:rsid w:val="0081597C"/>
    <w:rsid w:val="008169BE"/>
    <w:rsid w:val="0081757E"/>
    <w:rsid w:val="008178CC"/>
    <w:rsid w:val="008242FB"/>
    <w:rsid w:val="0082493E"/>
    <w:rsid w:val="00827309"/>
    <w:rsid w:val="008336DA"/>
    <w:rsid w:val="00836415"/>
    <w:rsid w:val="00840E80"/>
    <w:rsid w:val="00841E18"/>
    <w:rsid w:val="00844AB4"/>
    <w:rsid w:val="00851044"/>
    <w:rsid w:val="00852A94"/>
    <w:rsid w:val="00853B9B"/>
    <w:rsid w:val="00854788"/>
    <w:rsid w:val="00866795"/>
    <w:rsid w:val="00870045"/>
    <w:rsid w:val="00874E59"/>
    <w:rsid w:val="0087514F"/>
    <w:rsid w:val="00876623"/>
    <w:rsid w:val="008846F0"/>
    <w:rsid w:val="00885B5A"/>
    <w:rsid w:val="0088635C"/>
    <w:rsid w:val="00887364"/>
    <w:rsid w:val="008910C0"/>
    <w:rsid w:val="00893019"/>
    <w:rsid w:val="008A20CF"/>
    <w:rsid w:val="008A4ACB"/>
    <w:rsid w:val="008B1C30"/>
    <w:rsid w:val="008B2725"/>
    <w:rsid w:val="008B3CD7"/>
    <w:rsid w:val="008C03AC"/>
    <w:rsid w:val="008C34D0"/>
    <w:rsid w:val="008C66BF"/>
    <w:rsid w:val="008C6B12"/>
    <w:rsid w:val="008C6B97"/>
    <w:rsid w:val="008D1675"/>
    <w:rsid w:val="008D1A10"/>
    <w:rsid w:val="008E0C06"/>
    <w:rsid w:val="008E1360"/>
    <w:rsid w:val="008E2E90"/>
    <w:rsid w:val="008E3954"/>
    <w:rsid w:val="008E7F75"/>
    <w:rsid w:val="008E7FAA"/>
    <w:rsid w:val="008F088A"/>
    <w:rsid w:val="008F5338"/>
    <w:rsid w:val="008F765E"/>
    <w:rsid w:val="008F7754"/>
    <w:rsid w:val="008F7D4A"/>
    <w:rsid w:val="009000E0"/>
    <w:rsid w:val="0090014F"/>
    <w:rsid w:val="00900736"/>
    <w:rsid w:val="00903B0D"/>
    <w:rsid w:val="00906F64"/>
    <w:rsid w:val="00910187"/>
    <w:rsid w:val="00911AE4"/>
    <w:rsid w:val="00912031"/>
    <w:rsid w:val="00912ACC"/>
    <w:rsid w:val="00915141"/>
    <w:rsid w:val="009154B2"/>
    <w:rsid w:val="009161E0"/>
    <w:rsid w:val="00917DF4"/>
    <w:rsid w:val="009200C4"/>
    <w:rsid w:val="00924E96"/>
    <w:rsid w:val="009256E7"/>
    <w:rsid w:val="00925F64"/>
    <w:rsid w:val="0092638F"/>
    <w:rsid w:val="00933AF9"/>
    <w:rsid w:val="00933DCA"/>
    <w:rsid w:val="00935CA1"/>
    <w:rsid w:val="00943B40"/>
    <w:rsid w:val="00954EE3"/>
    <w:rsid w:val="00955380"/>
    <w:rsid w:val="00961ABD"/>
    <w:rsid w:val="00963ED6"/>
    <w:rsid w:val="00966628"/>
    <w:rsid w:val="0097031D"/>
    <w:rsid w:val="00973CD3"/>
    <w:rsid w:val="00974C2B"/>
    <w:rsid w:val="00985B90"/>
    <w:rsid w:val="00986094"/>
    <w:rsid w:val="00986172"/>
    <w:rsid w:val="00986285"/>
    <w:rsid w:val="0098726B"/>
    <w:rsid w:val="00995042"/>
    <w:rsid w:val="009966B2"/>
    <w:rsid w:val="009A6CBF"/>
    <w:rsid w:val="009B31C5"/>
    <w:rsid w:val="009C09C3"/>
    <w:rsid w:val="009C189D"/>
    <w:rsid w:val="009C2D2E"/>
    <w:rsid w:val="009C5D7E"/>
    <w:rsid w:val="009C5EBD"/>
    <w:rsid w:val="009C5EF5"/>
    <w:rsid w:val="009C6702"/>
    <w:rsid w:val="009D02A4"/>
    <w:rsid w:val="009D42CA"/>
    <w:rsid w:val="009D7112"/>
    <w:rsid w:val="009D7C53"/>
    <w:rsid w:val="009E123A"/>
    <w:rsid w:val="009E5DAE"/>
    <w:rsid w:val="009E6EBA"/>
    <w:rsid w:val="009F0466"/>
    <w:rsid w:val="009F467E"/>
    <w:rsid w:val="009F5661"/>
    <w:rsid w:val="00A00C03"/>
    <w:rsid w:val="00A119D0"/>
    <w:rsid w:val="00A13926"/>
    <w:rsid w:val="00A13D6E"/>
    <w:rsid w:val="00A1460D"/>
    <w:rsid w:val="00A1657A"/>
    <w:rsid w:val="00A203DB"/>
    <w:rsid w:val="00A220AE"/>
    <w:rsid w:val="00A2307A"/>
    <w:rsid w:val="00A2320B"/>
    <w:rsid w:val="00A2533A"/>
    <w:rsid w:val="00A27278"/>
    <w:rsid w:val="00A30822"/>
    <w:rsid w:val="00A31F87"/>
    <w:rsid w:val="00A34D9B"/>
    <w:rsid w:val="00A363D8"/>
    <w:rsid w:val="00A36B03"/>
    <w:rsid w:val="00A36BAC"/>
    <w:rsid w:val="00A37104"/>
    <w:rsid w:val="00A40D6E"/>
    <w:rsid w:val="00A50742"/>
    <w:rsid w:val="00A51F7D"/>
    <w:rsid w:val="00A530C8"/>
    <w:rsid w:val="00A535BD"/>
    <w:rsid w:val="00A60197"/>
    <w:rsid w:val="00A60E33"/>
    <w:rsid w:val="00A627AF"/>
    <w:rsid w:val="00A73A5B"/>
    <w:rsid w:val="00A77EAE"/>
    <w:rsid w:val="00A82226"/>
    <w:rsid w:val="00A825E6"/>
    <w:rsid w:val="00A85816"/>
    <w:rsid w:val="00A90722"/>
    <w:rsid w:val="00A91920"/>
    <w:rsid w:val="00A92DA6"/>
    <w:rsid w:val="00A95278"/>
    <w:rsid w:val="00A95E88"/>
    <w:rsid w:val="00A95E97"/>
    <w:rsid w:val="00A971E9"/>
    <w:rsid w:val="00A97985"/>
    <w:rsid w:val="00AB1584"/>
    <w:rsid w:val="00AB23D8"/>
    <w:rsid w:val="00AC1E39"/>
    <w:rsid w:val="00AC4A46"/>
    <w:rsid w:val="00AC4C19"/>
    <w:rsid w:val="00AD2EF8"/>
    <w:rsid w:val="00AD3060"/>
    <w:rsid w:val="00AD649C"/>
    <w:rsid w:val="00AE036C"/>
    <w:rsid w:val="00AE1DB2"/>
    <w:rsid w:val="00AE358C"/>
    <w:rsid w:val="00AE3A9D"/>
    <w:rsid w:val="00AE4D41"/>
    <w:rsid w:val="00AF11DA"/>
    <w:rsid w:val="00AF39F6"/>
    <w:rsid w:val="00AF4A24"/>
    <w:rsid w:val="00AF6FFF"/>
    <w:rsid w:val="00B00F29"/>
    <w:rsid w:val="00B014B8"/>
    <w:rsid w:val="00B01892"/>
    <w:rsid w:val="00B02342"/>
    <w:rsid w:val="00B02399"/>
    <w:rsid w:val="00B04930"/>
    <w:rsid w:val="00B059C5"/>
    <w:rsid w:val="00B12C44"/>
    <w:rsid w:val="00B147CF"/>
    <w:rsid w:val="00B21F45"/>
    <w:rsid w:val="00B22484"/>
    <w:rsid w:val="00B23A40"/>
    <w:rsid w:val="00B24505"/>
    <w:rsid w:val="00B25E23"/>
    <w:rsid w:val="00B2606D"/>
    <w:rsid w:val="00B27D49"/>
    <w:rsid w:val="00B31EC2"/>
    <w:rsid w:val="00B325D4"/>
    <w:rsid w:val="00B34293"/>
    <w:rsid w:val="00B345E5"/>
    <w:rsid w:val="00B36161"/>
    <w:rsid w:val="00B37B9E"/>
    <w:rsid w:val="00B426AE"/>
    <w:rsid w:val="00B445F2"/>
    <w:rsid w:val="00B50D9C"/>
    <w:rsid w:val="00B51E31"/>
    <w:rsid w:val="00B53976"/>
    <w:rsid w:val="00B53DF5"/>
    <w:rsid w:val="00B54B0B"/>
    <w:rsid w:val="00B55745"/>
    <w:rsid w:val="00B57FA2"/>
    <w:rsid w:val="00B60576"/>
    <w:rsid w:val="00B628E2"/>
    <w:rsid w:val="00B67781"/>
    <w:rsid w:val="00B67CB3"/>
    <w:rsid w:val="00B711D0"/>
    <w:rsid w:val="00B80B39"/>
    <w:rsid w:val="00B833C0"/>
    <w:rsid w:val="00B8431F"/>
    <w:rsid w:val="00B8444D"/>
    <w:rsid w:val="00B84597"/>
    <w:rsid w:val="00B86E35"/>
    <w:rsid w:val="00B8783F"/>
    <w:rsid w:val="00B90AC7"/>
    <w:rsid w:val="00B923B0"/>
    <w:rsid w:val="00B927B1"/>
    <w:rsid w:val="00B92BB1"/>
    <w:rsid w:val="00B94E3F"/>
    <w:rsid w:val="00B96F66"/>
    <w:rsid w:val="00BA0D08"/>
    <w:rsid w:val="00BA3BA2"/>
    <w:rsid w:val="00BA5412"/>
    <w:rsid w:val="00BA6282"/>
    <w:rsid w:val="00BA6EDF"/>
    <w:rsid w:val="00BA73D5"/>
    <w:rsid w:val="00BB2BBA"/>
    <w:rsid w:val="00BB420B"/>
    <w:rsid w:val="00BB4468"/>
    <w:rsid w:val="00BC1889"/>
    <w:rsid w:val="00BC366F"/>
    <w:rsid w:val="00BC4A49"/>
    <w:rsid w:val="00BC4E77"/>
    <w:rsid w:val="00BC5073"/>
    <w:rsid w:val="00BC5433"/>
    <w:rsid w:val="00BC583C"/>
    <w:rsid w:val="00BD0F45"/>
    <w:rsid w:val="00BD15ED"/>
    <w:rsid w:val="00BE6ABB"/>
    <w:rsid w:val="00BF17AD"/>
    <w:rsid w:val="00BF2435"/>
    <w:rsid w:val="00BF318B"/>
    <w:rsid w:val="00BF34F2"/>
    <w:rsid w:val="00BF3A10"/>
    <w:rsid w:val="00BF4E2F"/>
    <w:rsid w:val="00BF6292"/>
    <w:rsid w:val="00BF6E8E"/>
    <w:rsid w:val="00C00184"/>
    <w:rsid w:val="00C00E04"/>
    <w:rsid w:val="00C031D3"/>
    <w:rsid w:val="00C0346D"/>
    <w:rsid w:val="00C04E82"/>
    <w:rsid w:val="00C073AA"/>
    <w:rsid w:val="00C10269"/>
    <w:rsid w:val="00C16F74"/>
    <w:rsid w:val="00C21FE9"/>
    <w:rsid w:val="00C2342B"/>
    <w:rsid w:val="00C241D7"/>
    <w:rsid w:val="00C24F89"/>
    <w:rsid w:val="00C2641F"/>
    <w:rsid w:val="00C27535"/>
    <w:rsid w:val="00C37B06"/>
    <w:rsid w:val="00C438B1"/>
    <w:rsid w:val="00C45BB3"/>
    <w:rsid w:val="00C503BB"/>
    <w:rsid w:val="00C522B9"/>
    <w:rsid w:val="00C522FC"/>
    <w:rsid w:val="00C5409F"/>
    <w:rsid w:val="00C54E6D"/>
    <w:rsid w:val="00C569EB"/>
    <w:rsid w:val="00C60231"/>
    <w:rsid w:val="00C626D3"/>
    <w:rsid w:val="00C62B23"/>
    <w:rsid w:val="00C65A34"/>
    <w:rsid w:val="00C65B01"/>
    <w:rsid w:val="00C711BE"/>
    <w:rsid w:val="00C743E5"/>
    <w:rsid w:val="00C75582"/>
    <w:rsid w:val="00C83E29"/>
    <w:rsid w:val="00C85CE7"/>
    <w:rsid w:val="00C910FA"/>
    <w:rsid w:val="00C92A8C"/>
    <w:rsid w:val="00C92B3B"/>
    <w:rsid w:val="00C9387E"/>
    <w:rsid w:val="00C94312"/>
    <w:rsid w:val="00CA273A"/>
    <w:rsid w:val="00CA2E17"/>
    <w:rsid w:val="00CA5B48"/>
    <w:rsid w:val="00CA5CB5"/>
    <w:rsid w:val="00CA6C57"/>
    <w:rsid w:val="00CA6C76"/>
    <w:rsid w:val="00CB23D4"/>
    <w:rsid w:val="00CC0C30"/>
    <w:rsid w:val="00CC25DF"/>
    <w:rsid w:val="00CC3842"/>
    <w:rsid w:val="00CC3F86"/>
    <w:rsid w:val="00CC438D"/>
    <w:rsid w:val="00CC4818"/>
    <w:rsid w:val="00CC611A"/>
    <w:rsid w:val="00CD33D6"/>
    <w:rsid w:val="00CD3B1A"/>
    <w:rsid w:val="00CD44A6"/>
    <w:rsid w:val="00CD4F4C"/>
    <w:rsid w:val="00CD693E"/>
    <w:rsid w:val="00CD77EB"/>
    <w:rsid w:val="00CD79CA"/>
    <w:rsid w:val="00CD7A2D"/>
    <w:rsid w:val="00CD7EF0"/>
    <w:rsid w:val="00CE026B"/>
    <w:rsid w:val="00CE2E67"/>
    <w:rsid w:val="00CE3BC3"/>
    <w:rsid w:val="00CE4868"/>
    <w:rsid w:val="00CE67E0"/>
    <w:rsid w:val="00CE7288"/>
    <w:rsid w:val="00CF5CF9"/>
    <w:rsid w:val="00CF5F53"/>
    <w:rsid w:val="00D00C75"/>
    <w:rsid w:val="00D016A6"/>
    <w:rsid w:val="00D01C0E"/>
    <w:rsid w:val="00D02289"/>
    <w:rsid w:val="00D03E3B"/>
    <w:rsid w:val="00D04916"/>
    <w:rsid w:val="00D04E1A"/>
    <w:rsid w:val="00D14079"/>
    <w:rsid w:val="00D16C1C"/>
    <w:rsid w:val="00D17E8C"/>
    <w:rsid w:val="00D205EA"/>
    <w:rsid w:val="00D2143A"/>
    <w:rsid w:val="00D236D9"/>
    <w:rsid w:val="00D23866"/>
    <w:rsid w:val="00D238C2"/>
    <w:rsid w:val="00D26072"/>
    <w:rsid w:val="00D26A1A"/>
    <w:rsid w:val="00D2707D"/>
    <w:rsid w:val="00D27FCC"/>
    <w:rsid w:val="00D3016C"/>
    <w:rsid w:val="00D32068"/>
    <w:rsid w:val="00D347C6"/>
    <w:rsid w:val="00D3540C"/>
    <w:rsid w:val="00D41C3F"/>
    <w:rsid w:val="00D423E6"/>
    <w:rsid w:val="00D444CB"/>
    <w:rsid w:val="00D45BAA"/>
    <w:rsid w:val="00D465A5"/>
    <w:rsid w:val="00D47335"/>
    <w:rsid w:val="00D51E9E"/>
    <w:rsid w:val="00D522F4"/>
    <w:rsid w:val="00D53BA3"/>
    <w:rsid w:val="00D541E8"/>
    <w:rsid w:val="00D55760"/>
    <w:rsid w:val="00D56089"/>
    <w:rsid w:val="00D60D5D"/>
    <w:rsid w:val="00D61AA5"/>
    <w:rsid w:val="00D61E79"/>
    <w:rsid w:val="00D63FBC"/>
    <w:rsid w:val="00D65328"/>
    <w:rsid w:val="00D676BA"/>
    <w:rsid w:val="00D6778E"/>
    <w:rsid w:val="00D70F4A"/>
    <w:rsid w:val="00D7413A"/>
    <w:rsid w:val="00D7568D"/>
    <w:rsid w:val="00D80BFF"/>
    <w:rsid w:val="00D82413"/>
    <w:rsid w:val="00D85A2A"/>
    <w:rsid w:val="00D8700C"/>
    <w:rsid w:val="00D874E7"/>
    <w:rsid w:val="00D903BB"/>
    <w:rsid w:val="00D931A2"/>
    <w:rsid w:val="00D9396B"/>
    <w:rsid w:val="00D9795A"/>
    <w:rsid w:val="00D97CE5"/>
    <w:rsid w:val="00DA0416"/>
    <w:rsid w:val="00DA1961"/>
    <w:rsid w:val="00DA2005"/>
    <w:rsid w:val="00DA6607"/>
    <w:rsid w:val="00DA7603"/>
    <w:rsid w:val="00DA7709"/>
    <w:rsid w:val="00DC1AA0"/>
    <w:rsid w:val="00DC508D"/>
    <w:rsid w:val="00DC6637"/>
    <w:rsid w:val="00DC73A0"/>
    <w:rsid w:val="00DD02F4"/>
    <w:rsid w:val="00DD057F"/>
    <w:rsid w:val="00DD1224"/>
    <w:rsid w:val="00DD7DE6"/>
    <w:rsid w:val="00DE0284"/>
    <w:rsid w:val="00DE2BB1"/>
    <w:rsid w:val="00DE3AF5"/>
    <w:rsid w:val="00DE46E0"/>
    <w:rsid w:val="00DE5244"/>
    <w:rsid w:val="00DE5528"/>
    <w:rsid w:val="00DE5EA0"/>
    <w:rsid w:val="00DE5FF1"/>
    <w:rsid w:val="00DE6D62"/>
    <w:rsid w:val="00DF09B4"/>
    <w:rsid w:val="00DF3203"/>
    <w:rsid w:val="00DF4424"/>
    <w:rsid w:val="00DF734A"/>
    <w:rsid w:val="00E00F75"/>
    <w:rsid w:val="00E04A40"/>
    <w:rsid w:val="00E10AFD"/>
    <w:rsid w:val="00E20B60"/>
    <w:rsid w:val="00E25304"/>
    <w:rsid w:val="00E27D0F"/>
    <w:rsid w:val="00E337D8"/>
    <w:rsid w:val="00E34810"/>
    <w:rsid w:val="00E3532B"/>
    <w:rsid w:val="00E35F0E"/>
    <w:rsid w:val="00E40FD6"/>
    <w:rsid w:val="00E44071"/>
    <w:rsid w:val="00E4723E"/>
    <w:rsid w:val="00E50E5C"/>
    <w:rsid w:val="00E56C2B"/>
    <w:rsid w:val="00E56D18"/>
    <w:rsid w:val="00E57937"/>
    <w:rsid w:val="00E5798A"/>
    <w:rsid w:val="00E606E3"/>
    <w:rsid w:val="00E608ED"/>
    <w:rsid w:val="00E62319"/>
    <w:rsid w:val="00E64C5E"/>
    <w:rsid w:val="00E67689"/>
    <w:rsid w:val="00E708CD"/>
    <w:rsid w:val="00E72DD6"/>
    <w:rsid w:val="00E75F10"/>
    <w:rsid w:val="00E77734"/>
    <w:rsid w:val="00E80577"/>
    <w:rsid w:val="00E81031"/>
    <w:rsid w:val="00E871C8"/>
    <w:rsid w:val="00E9220C"/>
    <w:rsid w:val="00E93774"/>
    <w:rsid w:val="00E953D8"/>
    <w:rsid w:val="00E96395"/>
    <w:rsid w:val="00E9786C"/>
    <w:rsid w:val="00EA068C"/>
    <w:rsid w:val="00EA185B"/>
    <w:rsid w:val="00EA228B"/>
    <w:rsid w:val="00EA5B25"/>
    <w:rsid w:val="00EB4839"/>
    <w:rsid w:val="00EC18DA"/>
    <w:rsid w:val="00EC3FEA"/>
    <w:rsid w:val="00EC5B3A"/>
    <w:rsid w:val="00EC6762"/>
    <w:rsid w:val="00EC7A84"/>
    <w:rsid w:val="00ED1E13"/>
    <w:rsid w:val="00ED550B"/>
    <w:rsid w:val="00ED76B5"/>
    <w:rsid w:val="00EE2B41"/>
    <w:rsid w:val="00EE4D35"/>
    <w:rsid w:val="00EE4D9B"/>
    <w:rsid w:val="00EE505C"/>
    <w:rsid w:val="00EE559D"/>
    <w:rsid w:val="00EF0B8F"/>
    <w:rsid w:val="00EF3BFB"/>
    <w:rsid w:val="00EF5301"/>
    <w:rsid w:val="00EF565A"/>
    <w:rsid w:val="00EF5AAE"/>
    <w:rsid w:val="00F01417"/>
    <w:rsid w:val="00F02504"/>
    <w:rsid w:val="00F02BFB"/>
    <w:rsid w:val="00F02DC1"/>
    <w:rsid w:val="00F03356"/>
    <w:rsid w:val="00F07E76"/>
    <w:rsid w:val="00F12915"/>
    <w:rsid w:val="00F13E23"/>
    <w:rsid w:val="00F16506"/>
    <w:rsid w:val="00F17DE6"/>
    <w:rsid w:val="00F23877"/>
    <w:rsid w:val="00F244BF"/>
    <w:rsid w:val="00F26A51"/>
    <w:rsid w:val="00F26FFA"/>
    <w:rsid w:val="00F271CF"/>
    <w:rsid w:val="00F331A2"/>
    <w:rsid w:val="00F33247"/>
    <w:rsid w:val="00F449B9"/>
    <w:rsid w:val="00F46AC2"/>
    <w:rsid w:val="00F55BDD"/>
    <w:rsid w:val="00F57160"/>
    <w:rsid w:val="00F5750E"/>
    <w:rsid w:val="00F57B94"/>
    <w:rsid w:val="00F60E46"/>
    <w:rsid w:val="00F62AFD"/>
    <w:rsid w:val="00F707B7"/>
    <w:rsid w:val="00F70B34"/>
    <w:rsid w:val="00F71A39"/>
    <w:rsid w:val="00F725CE"/>
    <w:rsid w:val="00F735C8"/>
    <w:rsid w:val="00F741E2"/>
    <w:rsid w:val="00F75B3E"/>
    <w:rsid w:val="00F767E0"/>
    <w:rsid w:val="00F77766"/>
    <w:rsid w:val="00F84348"/>
    <w:rsid w:val="00F87A31"/>
    <w:rsid w:val="00F905A1"/>
    <w:rsid w:val="00F951F5"/>
    <w:rsid w:val="00F95BCC"/>
    <w:rsid w:val="00FA0658"/>
    <w:rsid w:val="00FA5B82"/>
    <w:rsid w:val="00FA6D15"/>
    <w:rsid w:val="00FB6851"/>
    <w:rsid w:val="00FC0195"/>
    <w:rsid w:val="00FC07D4"/>
    <w:rsid w:val="00FC154B"/>
    <w:rsid w:val="00FC38FD"/>
    <w:rsid w:val="00FC5954"/>
    <w:rsid w:val="00FC6098"/>
    <w:rsid w:val="00FD02B6"/>
    <w:rsid w:val="00FD0557"/>
    <w:rsid w:val="00FD0BFE"/>
    <w:rsid w:val="00FD13BC"/>
    <w:rsid w:val="00FD2400"/>
    <w:rsid w:val="00FD74ED"/>
    <w:rsid w:val="00FE1F7B"/>
    <w:rsid w:val="00FE3FDC"/>
    <w:rsid w:val="00FF1096"/>
    <w:rsid w:val="00FF10EB"/>
    <w:rsid w:val="00FF7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8A8872"/>
  <w15:docId w15:val="{92532008-AB01-4051-B2AC-7F6AC7B2F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3774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C24F89"/>
    <w:pPr>
      <w:tabs>
        <w:tab w:val="center" w:pos="4677"/>
        <w:tab w:val="right" w:pos="9355"/>
      </w:tabs>
      <w:spacing w:after="0" w:line="240" w:lineRule="auto"/>
    </w:pPr>
    <w:rPr>
      <w:rFonts w:eastAsiaTheme="minorEastAsia"/>
      <w:lang w:eastAsia="ru-RU"/>
    </w:rPr>
  </w:style>
  <w:style w:type="character" w:customStyle="1" w:styleId="a4">
    <w:name w:val="Нижний колонтитул Знак"/>
    <w:basedOn w:val="a0"/>
    <w:link w:val="a3"/>
    <w:uiPriority w:val="99"/>
    <w:rsid w:val="00C24F89"/>
    <w:rPr>
      <w:rFonts w:eastAsiaTheme="minorEastAsia"/>
      <w:lang w:eastAsia="ru-RU"/>
    </w:rPr>
  </w:style>
  <w:style w:type="table" w:styleId="a5">
    <w:name w:val="Table Grid"/>
    <w:basedOn w:val="a1"/>
    <w:uiPriority w:val="59"/>
    <w:rsid w:val="00C24F89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C07D4"/>
    <w:pPr>
      <w:ind w:left="720"/>
      <w:contextualSpacing/>
    </w:pPr>
    <w:rPr>
      <w:rFonts w:eastAsiaTheme="minorEastAsia"/>
      <w:lang w:eastAsia="ru-RU"/>
    </w:rPr>
  </w:style>
  <w:style w:type="paragraph" w:styleId="a7">
    <w:name w:val="Body Text Indent"/>
    <w:basedOn w:val="a"/>
    <w:link w:val="a8"/>
    <w:rsid w:val="00FC07D4"/>
    <w:pPr>
      <w:spacing w:after="0" w:line="240" w:lineRule="auto"/>
      <w:jc w:val="center"/>
    </w:pPr>
    <w:rPr>
      <w:rFonts w:ascii="Courier New" w:eastAsia="Times New Roman" w:hAnsi="Courier New" w:cs="Times New Roman"/>
      <w:b/>
      <w:color w:val="000000"/>
      <w:sz w:val="24"/>
      <w:szCs w:val="20"/>
      <w:lang w:eastAsia="ru-RU"/>
    </w:rPr>
  </w:style>
  <w:style w:type="character" w:customStyle="1" w:styleId="a8">
    <w:name w:val="Основной текст с отступом Знак"/>
    <w:basedOn w:val="a0"/>
    <w:link w:val="a7"/>
    <w:rsid w:val="00FC07D4"/>
    <w:rPr>
      <w:rFonts w:ascii="Courier New" w:eastAsia="Times New Roman" w:hAnsi="Courier New" w:cs="Times New Roman"/>
      <w:b/>
      <w:color w:val="000000"/>
      <w:sz w:val="24"/>
      <w:szCs w:val="20"/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D870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8700C"/>
    <w:rPr>
      <w:rFonts w:ascii="Tahoma" w:hAnsi="Tahoma" w:cs="Tahoma"/>
      <w:sz w:val="16"/>
      <w:szCs w:val="16"/>
    </w:rPr>
  </w:style>
  <w:style w:type="paragraph" w:styleId="ab">
    <w:name w:val="header"/>
    <w:basedOn w:val="a"/>
    <w:link w:val="ac"/>
    <w:uiPriority w:val="99"/>
    <w:unhideWhenUsed/>
    <w:rsid w:val="00C910F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C910FA"/>
  </w:style>
  <w:style w:type="paragraph" w:styleId="2">
    <w:name w:val="Body Text Indent 2"/>
    <w:basedOn w:val="a"/>
    <w:link w:val="20"/>
    <w:uiPriority w:val="99"/>
    <w:semiHidden/>
    <w:unhideWhenUsed/>
    <w:rsid w:val="009F5661"/>
    <w:pPr>
      <w:spacing w:after="120" w:line="480" w:lineRule="auto"/>
      <w:ind w:left="283"/>
    </w:pPr>
  </w:style>
  <w:style w:type="character" w:customStyle="1" w:styleId="20">
    <w:name w:val="Основной текст с отступом 2 Знак"/>
    <w:basedOn w:val="a0"/>
    <w:link w:val="2"/>
    <w:uiPriority w:val="99"/>
    <w:semiHidden/>
    <w:rsid w:val="009F5661"/>
  </w:style>
  <w:style w:type="table" w:customStyle="1" w:styleId="1">
    <w:name w:val="Сетка таблицы1"/>
    <w:basedOn w:val="a1"/>
    <w:next w:val="a5"/>
    <w:uiPriority w:val="59"/>
    <w:rsid w:val="0030319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Сетка таблицы2"/>
    <w:basedOn w:val="a1"/>
    <w:next w:val="a5"/>
    <w:uiPriority w:val="59"/>
    <w:rsid w:val="009161E0"/>
    <w:pPr>
      <w:spacing w:after="0" w:line="240" w:lineRule="auto"/>
    </w:pPr>
    <w:rPr>
      <w:lang w:val="be-B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5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21" Type="http://schemas.openxmlformats.org/officeDocument/2006/relationships/image" Target="media/image9.wmf"/><Relationship Id="rId42" Type="http://schemas.openxmlformats.org/officeDocument/2006/relationships/oleObject" Target="embeddings/oleObject15.bin"/><Relationship Id="rId47" Type="http://schemas.openxmlformats.org/officeDocument/2006/relationships/oleObject" Target="embeddings/oleObject17.bin"/><Relationship Id="rId63" Type="http://schemas.openxmlformats.org/officeDocument/2006/relationships/image" Target="media/image33.wmf"/><Relationship Id="rId68" Type="http://schemas.openxmlformats.org/officeDocument/2006/relationships/oleObject" Target="embeddings/oleObject26.bin"/><Relationship Id="rId84" Type="http://schemas.openxmlformats.org/officeDocument/2006/relationships/oleObject" Target="embeddings/oleObject31.bin"/><Relationship Id="rId89" Type="http://schemas.openxmlformats.org/officeDocument/2006/relationships/image" Target="media/image49.wmf"/><Relationship Id="rId16" Type="http://schemas.openxmlformats.org/officeDocument/2006/relationships/oleObject" Target="embeddings/oleObject3.bin"/><Relationship Id="rId107" Type="http://schemas.openxmlformats.org/officeDocument/2006/relationships/image" Target="media/image59.wmf"/><Relationship Id="rId11" Type="http://schemas.openxmlformats.org/officeDocument/2006/relationships/oleObject" Target="embeddings/oleObject1.bin"/><Relationship Id="rId32" Type="http://schemas.openxmlformats.org/officeDocument/2006/relationships/oleObject" Target="embeddings/oleObject10.bin"/><Relationship Id="rId37" Type="http://schemas.openxmlformats.org/officeDocument/2006/relationships/image" Target="media/image18.wmf"/><Relationship Id="rId53" Type="http://schemas.openxmlformats.org/officeDocument/2006/relationships/image" Target="media/image28.wmf"/><Relationship Id="rId58" Type="http://schemas.openxmlformats.org/officeDocument/2006/relationships/oleObject" Target="embeddings/oleObject21.bin"/><Relationship Id="rId74" Type="http://schemas.openxmlformats.org/officeDocument/2006/relationships/image" Target="media/image40.png"/><Relationship Id="rId79" Type="http://schemas.openxmlformats.org/officeDocument/2006/relationships/image" Target="media/image44.wmf"/><Relationship Id="rId102" Type="http://schemas.openxmlformats.org/officeDocument/2006/relationships/oleObject" Target="embeddings/oleObject39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34.bin"/><Relationship Id="rId95" Type="http://schemas.openxmlformats.org/officeDocument/2006/relationships/image" Target="media/image52.wmf"/><Relationship Id="rId22" Type="http://schemas.openxmlformats.org/officeDocument/2006/relationships/oleObject" Target="embeddings/oleObject6.bin"/><Relationship Id="rId27" Type="http://schemas.openxmlformats.org/officeDocument/2006/relationships/image" Target="media/image12.wmf"/><Relationship Id="rId43" Type="http://schemas.openxmlformats.org/officeDocument/2006/relationships/image" Target="media/image21.wmf"/><Relationship Id="rId48" Type="http://schemas.openxmlformats.org/officeDocument/2006/relationships/image" Target="media/image24.wmf"/><Relationship Id="rId64" Type="http://schemas.openxmlformats.org/officeDocument/2006/relationships/oleObject" Target="embeddings/oleObject24.bin"/><Relationship Id="rId69" Type="http://schemas.openxmlformats.org/officeDocument/2006/relationships/image" Target="media/image36.wmf"/><Relationship Id="rId80" Type="http://schemas.openxmlformats.org/officeDocument/2006/relationships/oleObject" Target="embeddings/oleObject29.bin"/><Relationship Id="rId85" Type="http://schemas.openxmlformats.org/officeDocument/2006/relationships/image" Target="media/image47.wmf"/><Relationship Id="rId12" Type="http://schemas.openxmlformats.org/officeDocument/2006/relationships/image" Target="media/image4.wmf"/><Relationship Id="rId17" Type="http://schemas.openxmlformats.org/officeDocument/2006/relationships/image" Target="media/image7.wmf"/><Relationship Id="rId33" Type="http://schemas.openxmlformats.org/officeDocument/2006/relationships/image" Target="media/image16.wmf"/><Relationship Id="rId38" Type="http://schemas.openxmlformats.org/officeDocument/2006/relationships/oleObject" Target="embeddings/oleObject13.bin"/><Relationship Id="rId59" Type="http://schemas.openxmlformats.org/officeDocument/2006/relationships/image" Target="media/image31.wmf"/><Relationship Id="rId103" Type="http://schemas.openxmlformats.org/officeDocument/2006/relationships/image" Target="media/image57.wmf"/><Relationship Id="rId108" Type="http://schemas.openxmlformats.org/officeDocument/2006/relationships/oleObject" Target="embeddings/oleObject42.bin"/><Relationship Id="rId54" Type="http://schemas.openxmlformats.org/officeDocument/2006/relationships/oleObject" Target="embeddings/oleObject19.bin"/><Relationship Id="rId70" Type="http://schemas.openxmlformats.org/officeDocument/2006/relationships/oleObject" Target="embeddings/oleObject27.bin"/><Relationship Id="rId75" Type="http://schemas.openxmlformats.org/officeDocument/2006/relationships/image" Target="media/image41.wmf"/><Relationship Id="rId91" Type="http://schemas.openxmlformats.org/officeDocument/2006/relationships/image" Target="media/image50.wmf"/><Relationship Id="rId96" Type="http://schemas.openxmlformats.org/officeDocument/2006/relationships/oleObject" Target="embeddings/oleObject3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2.bin"/><Relationship Id="rId49" Type="http://schemas.openxmlformats.org/officeDocument/2006/relationships/oleObject" Target="embeddings/oleObject18.bin"/><Relationship Id="rId57" Type="http://schemas.openxmlformats.org/officeDocument/2006/relationships/image" Target="media/image30.wmf"/><Relationship Id="rId106" Type="http://schemas.openxmlformats.org/officeDocument/2006/relationships/oleObject" Target="embeddings/oleObject41.bin"/><Relationship Id="rId10" Type="http://schemas.openxmlformats.org/officeDocument/2006/relationships/image" Target="media/image3.wmf"/><Relationship Id="rId31" Type="http://schemas.openxmlformats.org/officeDocument/2006/relationships/image" Target="media/image15.wmf"/><Relationship Id="rId44" Type="http://schemas.openxmlformats.org/officeDocument/2006/relationships/oleObject" Target="embeddings/oleObject16.bin"/><Relationship Id="rId52" Type="http://schemas.openxmlformats.org/officeDocument/2006/relationships/image" Target="media/image27.png"/><Relationship Id="rId60" Type="http://schemas.openxmlformats.org/officeDocument/2006/relationships/oleObject" Target="embeddings/oleObject22.bin"/><Relationship Id="rId65" Type="http://schemas.openxmlformats.org/officeDocument/2006/relationships/image" Target="media/image34.wmf"/><Relationship Id="rId73" Type="http://schemas.openxmlformats.org/officeDocument/2006/relationships/image" Target="media/image39.png"/><Relationship Id="rId78" Type="http://schemas.openxmlformats.org/officeDocument/2006/relationships/image" Target="media/image43.png"/><Relationship Id="rId81" Type="http://schemas.openxmlformats.org/officeDocument/2006/relationships/image" Target="media/image45.wmf"/><Relationship Id="rId86" Type="http://schemas.openxmlformats.org/officeDocument/2006/relationships/oleObject" Target="embeddings/oleObject32.bin"/><Relationship Id="rId94" Type="http://schemas.openxmlformats.org/officeDocument/2006/relationships/oleObject" Target="embeddings/oleObject36.bin"/><Relationship Id="rId99" Type="http://schemas.openxmlformats.org/officeDocument/2006/relationships/image" Target="media/image55.wmf"/><Relationship Id="rId101" Type="http://schemas.openxmlformats.org/officeDocument/2006/relationships/image" Target="media/image56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9" Type="http://schemas.openxmlformats.org/officeDocument/2006/relationships/image" Target="media/image19.wmf"/><Relationship Id="rId109" Type="http://schemas.openxmlformats.org/officeDocument/2006/relationships/footer" Target="footer1.xml"/><Relationship Id="rId34" Type="http://schemas.openxmlformats.org/officeDocument/2006/relationships/oleObject" Target="embeddings/oleObject11.bin"/><Relationship Id="rId50" Type="http://schemas.openxmlformats.org/officeDocument/2006/relationships/image" Target="media/image25.png"/><Relationship Id="rId55" Type="http://schemas.openxmlformats.org/officeDocument/2006/relationships/image" Target="media/image29.wmf"/><Relationship Id="rId76" Type="http://schemas.openxmlformats.org/officeDocument/2006/relationships/oleObject" Target="embeddings/oleObject28.bin"/><Relationship Id="rId97" Type="http://schemas.openxmlformats.org/officeDocument/2006/relationships/image" Target="media/image53.png"/><Relationship Id="rId104" Type="http://schemas.openxmlformats.org/officeDocument/2006/relationships/oleObject" Target="embeddings/oleObject40.bin"/><Relationship Id="rId7" Type="http://schemas.openxmlformats.org/officeDocument/2006/relationships/endnotes" Target="endnotes.xml"/><Relationship Id="rId71" Type="http://schemas.openxmlformats.org/officeDocument/2006/relationships/image" Target="media/image37.png"/><Relationship Id="rId92" Type="http://schemas.openxmlformats.org/officeDocument/2006/relationships/oleObject" Target="embeddings/oleObject35.bin"/><Relationship Id="rId2" Type="http://schemas.openxmlformats.org/officeDocument/2006/relationships/numbering" Target="numbering.xml"/><Relationship Id="rId29" Type="http://schemas.openxmlformats.org/officeDocument/2006/relationships/image" Target="media/image13.png"/><Relationship Id="rId24" Type="http://schemas.openxmlformats.org/officeDocument/2006/relationships/oleObject" Target="embeddings/oleObject7.bin"/><Relationship Id="rId40" Type="http://schemas.openxmlformats.org/officeDocument/2006/relationships/oleObject" Target="embeddings/oleObject14.bin"/><Relationship Id="rId45" Type="http://schemas.openxmlformats.org/officeDocument/2006/relationships/image" Target="media/image22.png"/><Relationship Id="rId66" Type="http://schemas.openxmlformats.org/officeDocument/2006/relationships/oleObject" Target="embeddings/oleObject25.bin"/><Relationship Id="rId87" Type="http://schemas.openxmlformats.org/officeDocument/2006/relationships/image" Target="media/image48.wmf"/><Relationship Id="rId110" Type="http://schemas.openxmlformats.org/officeDocument/2006/relationships/fontTable" Target="fontTable.xml"/><Relationship Id="rId61" Type="http://schemas.openxmlformats.org/officeDocument/2006/relationships/image" Target="media/image32.wmf"/><Relationship Id="rId82" Type="http://schemas.openxmlformats.org/officeDocument/2006/relationships/oleObject" Target="embeddings/oleObject30.bin"/><Relationship Id="rId19" Type="http://schemas.openxmlformats.org/officeDocument/2006/relationships/image" Target="media/image8.wmf"/><Relationship Id="rId14" Type="http://schemas.openxmlformats.org/officeDocument/2006/relationships/image" Target="media/image5.png"/><Relationship Id="rId30" Type="http://schemas.openxmlformats.org/officeDocument/2006/relationships/image" Target="media/image14.png"/><Relationship Id="rId35" Type="http://schemas.openxmlformats.org/officeDocument/2006/relationships/image" Target="media/image17.wmf"/><Relationship Id="rId56" Type="http://schemas.openxmlformats.org/officeDocument/2006/relationships/oleObject" Target="embeddings/oleObject20.bin"/><Relationship Id="rId77" Type="http://schemas.openxmlformats.org/officeDocument/2006/relationships/image" Target="media/image42.png"/><Relationship Id="rId100" Type="http://schemas.openxmlformats.org/officeDocument/2006/relationships/oleObject" Target="embeddings/oleObject38.bin"/><Relationship Id="rId105" Type="http://schemas.openxmlformats.org/officeDocument/2006/relationships/image" Target="media/image58.wmf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38.png"/><Relationship Id="rId93" Type="http://schemas.openxmlformats.org/officeDocument/2006/relationships/image" Target="media/image51.wmf"/><Relationship Id="rId98" Type="http://schemas.openxmlformats.org/officeDocument/2006/relationships/image" Target="media/image54.png"/><Relationship Id="rId3" Type="http://schemas.openxmlformats.org/officeDocument/2006/relationships/styles" Target="styles.xml"/><Relationship Id="rId25" Type="http://schemas.openxmlformats.org/officeDocument/2006/relationships/image" Target="media/image11.wmf"/><Relationship Id="rId46" Type="http://schemas.openxmlformats.org/officeDocument/2006/relationships/image" Target="media/image23.wmf"/><Relationship Id="rId67" Type="http://schemas.openxmlformats.org/officeDocument/2006/relationships/image" Target="media/image35.wmf"/><Relationship Id="rId20" Type="http://schemas.openxmlformats.org/officeDocument/2006/relationships/oleObject" Target="embeddings/oleObject5.bin"/><Relationship Id="rId41" Type="http://schemas.openxmlformats.org/officeDocument/2006/relationships/image" Target="media/image20.wmf"/><Relationship Id="rId62" Type="http://schemas.openxmlformats.org/officeDocument/2006/relationships/oleObject" Target="embeddings/oleObject23.bin"/><Relationship Id="rId83" Type="http://schemas.openxmlformats.org/officeDocument/2006/relationships/image" Target="media/image46.wmf"/><Relationship Id="rId88" Type="http://schemas.openxmlformats.org/officeDocument/2006/relationships/oleObject" Target="embeddings/oleObject33.bin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D97174-D79A-4B2B-A822-DADAE38A7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2039</Words>
  <Characters>11626</Characters>
  <Application>Microsoft Office Word</Application>
  <DocSecurity>0</DocSecurity>
  <Lines>96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175</cp:revision>
  <cp:lastPrinted>2021-03-09T22:10:00Z</cp:lastPrinted>
  <dcterms:created xsi:type="dcterms:W3CDTF">2021-03-08T09:35:00Z</dcterms:created>
  <dcterms:modified xsi:type="dcterms:W3CDTF">2021-03-09T22:20:00Z</dcterms:modified>
</cp:coreProperties>
</file>